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E83E4" w14:textId="77777777" w:rsidR="00643D94" w:rsidRDefault="00643D94" w:rsidP="00643D94">
      <w:pPr>
        <w:spacing w:after="0"/>
      </w:pPr>
      <w:bookmarkStart w:id="0" w:name="AppendixB"/>
    </w:p>
    <w:p w14:paraId="59AF408A" w14:textId="77777777" w:rsidR="00876ABD" w:rsidRDefault="00876ABD" w:rsidP="00643D94">
      <w:pPr>
        <w:spacing w:after="0"/>
      </w:pPr>
    </w:p>
    <w:p w14:paraId="7D322DE7" w14:textId="224D348D" w:rsidR="00876ABD" w:rsidRDefault="00876ABD" w:rsidP="00876ABD">
      <w:pPr>
        <w:spacing w:after="0"/>
        <w:jc w:val="right"/>
      </w:pPr>
      <w:sdt>
        <w:sdtPr>
          <w:id w:val="-1592691339"/>
          <w:placeholder>
            <w:docPart w:val="12259DE17E9043B692F2A2C54F92A907"/>
          </w:placeholder>
        </w:sdtPr>
        <w:sdtContent>
          <w:r w:rsidRPr="00876ABD">
            <w:t>[</w:t>
          </w:r>
          <w:r w:rsidRPr="00876ABD">
            <w:rPr>
              <w:b/>
              <w:bCs/>
              <w:shd w:val="clear" w:color="auto" w:fill="E4ECF3"/>
            </w:rPr>
            <w:t>Organization Letterhead or Logo</w:t>
          </w:r>
          <w:r w:rsidRPr="00876ABD">
            <w:t>]</w:t>
          </w:r>
        </w:sdtContent>
      </w:sdt>
    </w:p>
    <w:p w14:paraId="7553CA52" w14:textId="77777777" w:rsidR="00876ABD" w:rsidRDefault="00876ABD" w:rsidP="00643D94">
      <w:pPr>
        <w:spacing w:after="0"/>
      </w:pPr>
    </w:p>
    <w:p w14:paraId="617DCB20" w14:textId="77777777" w:rsidR="00876ABD" w:rsidRDefault="00876ABD" w:rsidP="00643D94">
      <w:pPr>
        <w:spacing w:after="0"/>
      </w:pPr>
    </w:p>
    <w:p w14:paraId="415CF0E6" w14:textId="77777777" w:rsidR="00A457D5" w:rsidRPr="00643D94" w:rsidRDefault="00A457D5" w:rsidP="00643D94">
      <w:pPr>
        <w:spacing w:after="0"/>
      </w:pPr>
    </w:p>
    <w:p w14:paraId="5BC4EBB1" w14:textId="1D0C4CE4" w:rsidR="00980B5A" w:rsidRDefault="00980B5A" w:rsidP="003C60CF">
      <w:pPr>
        <w:jc w:val="center"/>
        <w:rPr>
          <w:sz w:val="40"/>
          <w:szCs w:val="40"/>
        </w:rPr>
      </w:pPr>
      <w:r w:rsidRPr="0F4CAEF4">
        <w:rPr>
          <w:sz w:val="40"/>
          <w:szCs w:val="40"/>
        </w:rPr>
        <w:t>Reclaimed Material Supplier Agreement</w:t>
      </w:r>
    </w:p>
    <w:p w14:paraId="4F9F92D0" w14:textId="77777777" w:rsidR="00454EEA" w:rsidRPr="00454EEA" w:rsidRDefault="00454EEA" w:rsidP="00454EEA">
      <w:pPr>
        <w:spacing w:after="0"/>
      </w:pPr>
    </w:p>
    <w:p w14:paraId="685F71B3" w14:textId="6A031CF9" w:rsidR="003C60CF" w:rsidRPr="006F2372" w:rsidRDefault="00887B8A" w:rsidP="0036695E">
      <w:pPr>
        <w:jc w:val="both"/>
        <w:rPr>
          <w:rFonts w:ascii="Arial" w:hAnsi="Arial" w:cs="Arial"/>
        </w:rPr>
      </w:pPr>
      <w:r w:rsidRPr="001B14AD">
        <w:rPr>
          <w:rFonts w:ascii="Arial" w:hAnsi="Arial" w:cs="Arial"/>
        </w:rPr>
        <w:t xml:space="preserve">This document </w:t>
      </w:r>
      <w:r w:rsidR="00C94A54" w:rsidRPr="001B14AD">
        <w:rPr>
          <w:rFonts w:ascii="Arial" w:hAnsi="Arial" w:cs="Arial"/>
        </w:rPr>
        <w:t xml:space="preserve">serves </w:t>
      </w:r>
      <w:r w:rsidRPr="001B14AD">
        <w:rPr>
          <w:rFonts w:ascii="Arial" w:hAnsi="Arial" w:cs="Arial"/>
        </w:rPr>
        <w:t xml:space="preserve">as </w:t>
      </w:r>
      <w:r w:rsidRPr="006F2372">
        <w:rPr>
          <w:rFonts w:ascii="Arial" w:hAnsi="Arial" w:cs="Arial"/>
        </w:rPr>
        <w:t xml:space="preserve">a guarantee that all materials listed </w:t>
      </w:r>
      <w:r w:rsidR="37AA34CE" w:rsidRPr="006F2372">
        <w:rPr>
          <w:rFonts w:ascii="Arial" w:hAnsi="Arial" w:cs="Arial"/>
        </w:rPr>
        <w:t>in</w:t>
      </w:r>
      <w:r w:rsidR="1F10F49E" w:rsidRPr="006F2372">
        <w:rPr>
          <w:rFonts w:ascii="Arial" w:hAnsi="Arial" w:cs="Arial"/>
        </w:rPr>
        <w:t xml:space="preserve"> the </w:t>
      </w:r>
      <w:r w:rsidR="1F10F49E" w:rsidRPr="006F2372">
        <w:rPr>
          <w:rFonts w:ascii="Arial" w:hAnsi="Arial" w:cs="Arial"/>
          <w:i/>
          <w:iCs/>
        </w:rPr>
        <w:t>TE-MM-TEM-105 Reclaimed Material Declaration Form</w:t>
      </w:r>
      <w:r w:rsidR="1F10F49E" w:rsidRPr="006F2372">
        <w:rPr>
          <w:rFonts w:ascii="Arial" w:hAnsi="Arial" w:cs="Arial"/>
        </w:rPr>
        <w:t xml:space="preserve"> </w:t>
      </w:r>
      <w:r w:rsidR="658557CE" w:rsidRPr="006F2372">
        <w:rPr>
          <w:rFonts w:ascii="Arial" w:hAnsi="Arial" w:cs="Arial"/>
        </w:rPr>
        <w:t>and</w:t>
      </w:r>
      <w:r w:rsidRPr="006F2372" w:rsidDel="0087497A">
        <w:rPr>
          <w:rFonts w:ascii="Arial" w:hAnsi="Arial" w:cs="Arial"/>
        </w:rPr>
        <w:t xml:space="preserve"> </w:t>
      </w:r>
      <w:r w:rsidR="0087497A" w:rsidRPr="006F2372">
        <w:rPr>
          <w:rFonts w:ascii="Arial" w:hAnsi="Arial" w:cs="Arial"/>
        </w:rPr>
        <w:t xml:space="preserve">supplied </w:t>
      </w:r>
      <w:r w:rsidRPr="006F2372">
        <w:rPr>
          <w:rFonts w:ascii="Arial" w:hAnsi="Arial" w:cs="Arial"/>
        </w:rPr>
        <w:t xml:space="preserve">to </w:t>
      </w:r>
      <w:sdt>
        <w:sdtPr>
          <w:rPr>
            <w:rFonts w:ascii="Arial" w:hAnsi="Arial" w:cs="Arial"/>
          </w:rPr>
          <w:id w:val="1398853864"/>
          <w:placeholder>
            <w:docPart w:val="DefaultPlaceholder_-1854013440"/>
          </w:placeholder>
        </w:sdtPr>
        <w:sdtContent>
          <w:r w:rsidRPr="006F2372">
            <w:rPr>
              <w:rFonts w:ascii="Arial" w:hAnsi="Arial" w:cs="Arial"/>
            </w:rPr>
            <w:t>[</w:t>
          </w:r>
          <w:r w:rsidRPr="00324EDA">
            <w:rPr>
              <w:rFonts w:ascii="Arial" w:hAnsi="Arial" w:cs="Arial"/>
              <w:b/>
              <w:bCs/>
              <w:shd w:val="clear" w:color="auto" w:fill="E4ECF3"/>
            </w:rPr>
            <w:t>Certified Organization</w:t>
          </w:r>
          <w:r w:rsidR="0074353C" w:rsidRPr="00324EDA">
            <w:rPr>
              <w:rFonts w:ascii="Arial" w:hAnsi="Arial" w:cs="Arial"/>
              <w:b/>
              <w:bCs/>
              <w:shd w:val="clear" w:color="auto" w:fill="E4ECF3"/>
            </w:rPr>
            <w:t xml:space="preserve"> Name</w:t>
          </w:r>
          <w:r w:rsidRPr="006F2372">
            <w:rPr>
              <w:rFonts w:ascii="Arial" w:hAnsi="Arial" w:cs="Arial"/>
            </w:rPr>
            <w:t>]</w:t>
          </w:r>
        </w:sdtContent>
      </w:sdt>
      <w:r w:rsidRPr="006F2372">
        <w:rPr>
          <w:rFonts w:ascii="Arial" w:hAnsi="Arial" w:cs="Arial"/>
        </w:rPr>
        <w:t xml:space="preserve"> are </w:t>
      </w:r>
      <w:r w:rsidR="007666DC" w:rsidRPr="006F2372">
        <w:rPr>
          <w:rFonts w:ascii="Arial" w:hAnsi="Arial" w:cs="Arial"/>
        </w:rPr>
        <w:t>r</w:t>
      </w:r>
      <w:r w:rsidRPr="006F2372">
        <w:rPr>
          <w:rFonts w:ascii="Arial" w:hAnsi="Arial" w:cs="Arial"/>
        </w:rPr>
        <w:t xml:space="preserve">eclaimed </w:t>
      </w:r>
      <w:r w:rsidR="007666DC" w:rsidRPr="006F2372">
        <w:rPr>
          <w:rFonts w:ascii="Arial" w:hAnsi="Arial" w:cs="Arial"/>
        </w:rPr>
        <w:t>m</w:t>
      </w:r>
      <w:r w:rsidRPr="006F2372">
        <w:rPr>
          <w:rFonts w:ascii="Arial" w:hAnsi="Arial" w:cs="Arial"/>
        </w:rPr>
        <w:t>aterials</w:t>
      </w:r>
      <w:r w:rsidR="00454EEA" w:rsidRPr="006F2372">
        <w:rPr>
          <w:rStyle w:val="FootnoteReference"/>
          <w:rFonts w:ascii="Arial" w:hAnsi="Arial" w:cs="Arial"/>
        </w:rPr>
        <w:footnoteReference w:id="2"/>
      </w:r>
      <w:r w:rsidRPr="006F2372">
        <w:rPr>
          <w:rFonts w:ascii="Arial" w:hAnsi="Arial" w:cs="Arial"/>
        </w:rPr>
        <w:t xml:space="preserve"> that would otherwise </w:t>
      </w:r>
      <w:r w:rsidR="00424E25" w:rsidRPr="006F2372">
        <w:rPr>
          <w:rFonts w:ascii="Arial" w:hAnsi="Arial" w:cs="Arial"/>
        </w:rPr>
        <w:t xml:space="preserve">have </w:t>
      </w:r>
      <w:r w:rsidR="28F1387A" w:rsidRPr="006F2372">
        <w:rPr>
          <w:rFonts w:ascii="Arial" w:hAnsi="Arial" w:cs="Arial"/>
        </w:rPr>
        <w:t>entered</w:t>
      </w:r>
      <w:r w:rsidRPr="006F2372">
        <w:rPr>
          <w:rFonts w:ascii="Arial" w:hAnsi="Arial" w:cs="Arial"/>
        </w:rPr>
        <w:t xml:space="preserve"> the waste stream.</w:t>
      </w:r>
      <w:r w:rsidR="003C60CF" w:rsidRPr="006F2372">
        <w:rPr>
          <w:rFonts w:ascii="Arial" w:hAnsi="Arial" w:cs="Arial"/>
        </w:rPr>
        <w:t xml:space="preserve"> It is completed by any non-certified entity that supplies reclaimed material to the first certified organization (collector, concentrator, or recycler) within the Materials Matter recycling supply chain.</w:t>
      </w:r>
    </w:p>
    <w:p w14:paraId="776BE9EC" w14:textId="4E886920" w:rsidR="00887B8A" w:rsidRPr="006F2372" w:rsidRDefault="00336868" w:rsidP="0036695E">
      <w:pPr>
        <w:rPr>
          <w:rFonts w:ascii="Arial" w:hAnsi="Arial" w:cs="Arial"/>
        </w:rPr>
      </w:pPr>
      <w:r w:rsidRPr="006F2372">
        <w:rPr>
          <w:rFonts w:ascii="Arial" w:hAnsi="Arial" w:cs="Arial"/>
        </w:rPr>
        <w:t xml:space="preserve">The </w:t>
      </w:r>
      <w:r w:rsidRPr="006F2372">
        <w:rPr>
          <w:rFonts w:ascii="Arial" w:hAnsi="Arial" w:cs="Arial"/>
          <w:i/>
          <w:iCs/>
        </w:rPr>
        <w:t>Reclaimed Material Supplier Agreement</w:t>
      </w:r>
      <w:r w:rsidR="00887B8A" w:rsidRPr="006F2372">
        <w:rPr>
          <w:rFonts w:ascii="Arial" w:hAnsi="Arial" w:cs="Arial"/>
        </w:rPr>
        <w:t xml:space="preserve"> is valid for </w:t>
      </w:r>
      <w:r w:rsidR="00887B8A" w:rsidRPr="006F2372">
        <w:rPr>
          <w:rFonts w:ascii="Arial" w:hAnsi="Arial" w:cs="Arial"/>
          <w:b/>
          <w:bCs/>
        </w:rPr>
        <w:t>one year</w:t>
      </w:r>
      <w:r w:rsidR="00DC024E" w:rsidRPr="006F2372">
        <w:rPr>
          <w:rFonts w:ascii="Arial" w:hAnsi="Arial" w:cs="Arial"/>
        </w:rPr>
        <w:t xml:space="preserve"> from the</w:t>
      </w:r>
      <w:r w:rsidR="00887B8A" w:rsidRPr="006F2372">
        <w:rPr>
          <w:rFonts w:ascii="Arial" w:hAnsi="Arial" w:cs="Arial"/>
        </w:rPr>
        <w:t xml:space="preserve"> effective</w:t>
      </w:r>
      <w:r w:rsidR="003C7FBE" w:rsidRPr="006F2372">
        <w:rPr>
          <w:rFonts w:ascii="Arial" w:hAnsi="Arial" w:cs="Arial"/>
        </w:rPr>
        <w:t xml:space="preserve"> date:</w:t>
      </w:r>
      <w:r w:rsidR="00887B8A" w:rsidRPr="006F2372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804842862"/>
          <w:placeholder>
            <w:docPart w:val="DefaultPlaceholder_-1854013440"/>
          </w:placeholder>
        </w:sdtPr>
        <w:sdtContent>
          <w:r w:rsidR="00887B8A" w:rsidRPr="006F2372">
            <w:rPr>
              <w:rFonts w:ascii="Arial" w:hAnsi="Arial" w:cs="Arial"/>
            </w:rPr>
            <w:t>[</w:t>
          </w:r>
          <w:r w:rsidR="00887B8A" w:rsidRPr="00324EDA">
            <w:rPr>
              <w:rFonts w:ascii="Arial" w:hAnsi="Arial" w:cs="Arial"/>
              <w:b/>
              <w:bCs/>
              <w:shd w:val="clear" w:color="auto" w:fill="E4ECF3"/>
            </w:rPr>
            <w:t>Effective Date</w:t>
          </w:r>
          <w:r w:rsidR="00887B8A" w:rsidRPr="006F2372">
            <w:rPr>
              <w:rFonts w:ascii="Arial" w:hAnsi="Arial" w:cs="Arial"/>
            </w:rPr>
            <w:t>].</w:t>
          </w:r>
        </w:sdtContent>
      </w:sdt>
    </w:p>
    <w:p w14:paraId="61EB8596" w14:textId="77777777" w:rsidR="00454EEA" w:rsidRPr="006F2372" w:rsidRDefault="00454EEA" w:rsidP="00B86C6C">
      <w:pPr>
        <w:pBdr>
          <w:bottom w:val="single" w:sz="4" w:space="1" w:color="A6A6A6" w:themeColor="background1" w:themeShade="A6"/>
        </w:pBdr>
        <w:rPr>
          <w:rFonts w:ascii="Arial" w:hAnsi="Arial" w:cs="Arial"/>
        </w:rPr>
      </w:pPr>
    </w:p>
    <w:p w14:paraId="3515ED72" w14:textId="77777777" w:rsidR="00454EEA" w:rsidRPr="006F2372" w:rsidRDefault="00454EEA" w:rsidP="00454EEA">
      <w:pPr>
        <w:spacing w:after="0"/>
        <w:rPr>
          <w:rFonts w:ascii="Arial" w:hAnsi="Arial" w:cs="Arial"/>
        </w:rPr>
      </w:pPr>
    </w:p>
    <w:p w14:paraId="04CFE726" w14:textId="4EC9D090" w:rsidR="0074353C" w:rsidRPr="006F2372" w:rsidRDefault="00887B8A" w:rsidP="00E82593">
      <w:pPr>
        <w:jc w:val="both"/>
        <w:rPr>
          <w:rFonts w:ascii="Arial" w:hAnsi="Arial" w:cs="Arial"/>
        </w:rPr>
      </w:pPr>
      <w:r w:rsidRPr="006F2372">
        <w:rPr>
          <w:rFonts w:ascii="Arial" w:hAnsi="Arial" w:cs="Arial"/>
        </w:rPr>
        <w:t xml:space="preserve">By signing this document, </w:t>
      </w:r>
      <w:r w:rsidR="00F214A9" w:rsidRPr="006F2372">
        <w:rPr>
          <w:rFonts w:ascii="Arial" w:hAnsi="Arial" w:cs="Arial"/>
        </w:rPr>
        <w:t xml:space="preserve">I </w:t>
      </w:r>
      <w:r w:rsidR="517E4503" w:rsidRPr="006F2372">
        <w:rPr>
          <w:rFonts w:ascii="Arial" w:hAnsi="Arial" w:cs="Arial"/>
        </w:rPr>
        <w:t>grant</w:t>
      </w:r>
      <w:r w:rsidRPr="006F2372">
        <w:rPr>
          <w:rFonts w:ascii="Arial" w:hAnsi="Arial" w:cs="Arial"/>
        </w:rPr>
        <w:t xml:space="preserve"> permission to </w:t>
      </w:r>
      <w:sdt>
        <w:sdtPr>
          <w:rPr>
            <w:rFonts w:ascii="Arial" w:hAnsi="Arial" w:cs="Arial"/>
          </w:rPr>
          <w:id w:val="-1507667073"/>
          <w:placeholder>
            <w:docPart w:val="DefaultPlaceholder_-1854013440"/>
          </w:placeholder>
        </w:sdtPr>
        <w:sdtContent>
          <w:r w:rsidRPr="006F2372">
            <w:rPr>
              <w:rFonts w:ascii="Arial" w:hAnsi="Arial" w:cs="Arial"/>
            </w:rPr>
            <w:t>[</w:t>
          </w:r>
          <w:r w:rsidRPr="00324EDA">
            <w:rPr>
              <w:rFonts w:ascii="Arial" w:hAnsi="Arial" w:cs="Arial"/>
              <w:b/>
              <w:bCs/>
              <w:shd w:val="clear" w:color="auto" w:fill="E4ECF3"/>
            </w:rPr>
            <w:t>Certification</w:t>
          </w:r>
          <w:r w:rsidR="004A5573">
            <w:rPr>
              <w:rFonts w:ascii="Arial" w:hAnsi="Arial" w:cs="Arial"/>
              <w:b/>
              <w:bCs/>
              <w:shd w:val="clear" w:color="auto" w:fill="E4ECF3"/>
            </w:rPr>
            <w:t xml:space="preserve"> </w:t>
          </w:r>
          <w:r w:rsidRPr="00324EDA">
            <w:rPr>
              <w:rFonts w:ascii="Arial" w:hAnsi="Arial" w:cs="Arial"/>
              <w:b/>
              <w:bCs/>
              <w:shd w:val="clear" w:color="auto" w:fill="E4ECF3"/>
            </w:rPr>
            <w:t>Body</w:t>
          </w:r>
          <w:r w:rsidR="004A5573">
            <w:rPr>
              <w:rFonts w:ascii="Arial" w:hAnsi="Arial" w:cs="Arial"/>
              <w:b/>
              <w:bCs/>
              <w:shd w:val="clear" w:color="auto" w:fill="E4ECF3"/>
            </w:rPr>
            <w:t xml:space="preserve"> </w:t>
          </w:r>
          <w:r w:rsidR="0074353C" w:rsidRPr="00324EDA">
            <w:rPr>
              <w:rFonts w:ascii="Arial" w:hAnsi="Arial" w:cs="Arial"/>
              <w:b/>
              <w:bCs/>
              <w:shd w:val="clear" w:color="auto" w:fill="E4ECF3"/>
            </w:rPr>
            <w:t>Name</w:t>
          </w:r>
          <w:r w:rsidRPr="006F2372">
            <w:rPr>
              <w:rFonts w:ascii="Arial" w:hAnsi="Arial" w:cs="Arial"/>
            </w:rPr>
            <w:t>]</w:t>
          </w:r>
        </w:sdtContent>
      </w:sdt>
      <w:r w:rsidRPr="006F2372">
        <w:rPr>
          <w:rFonts w:ascii="Arial" w:hAnsi="Arial" w:cs="Arial"/>
        </w:rPr>
        <w:t xml:space="preserve"> </w:t>
      </w:r>
      <w:r w:rsidR="222EDBAF" w:rsidRPr="006F2372">
        <w:rPr>
          <w:rFonts w:ascii="Arial" w:hAnsi="Arial" w:cs="Arial"/>
        </w:rPr>
        <w:t xml:space="preserve">for remote verification and/or </w:t>
      </w:r>
      <w:r w:rsidRPr="006F2372">
        <w:rPr>
          <w:rFonts w:ascii="Arial" w:hAnsi="Arial" w:cs="Arial"/>
        </w:rPr>
        <w:t>to visit our facility</w:t>
      </w:r>
      <w:r w:rsidR="00332DA5" w:rsidRPr="006F2372">
        <w:rPr>
          <w:rFonts w:ascii="Arial" w:hAnsi="Arial" w:cs="Arial"/>
        </w:rPr>
        <w:t>.</w:t>
      </w:r>
      <w:r w:rsidRPr="006F2372">
        <w:rPr>
          <w:rFonts w:ascii="Arial" w:hAnsi="Arial" w:cs="Arial"/>
        </w:rPr>
        <w:t xml:space="preserve"> The inspection </w:t>
      </w:r>
      <w:r w:rsidR="1F85B283" w:rsidRPr="006F2372">
        <w:rPr>
          <w:rFonts w:ascii="Arial" w:hAnsi="Arial" w:cs="Arial"/>
        </w:rPr>
        <w:t>shall</w:t>
      </w:r>
      <w:r w:rsidR="009E66C7" w:rsidRPr="006F2372">
        <w:rPr>
          <w:rFonts w:ascii="Arial" w:hAnsi="Arial" w:cs="Arial"/>
        </w:rPr>
        <w:t xml:space="preserve"> </w:t>
      </w:r>
      <w:r w:rsidR="0CE2F0EA" w:rsidRPr="006F2372">
        <w:rPr>
          <w:rFonts w:ascii="Arial" w:hAnsi="Arial" w:cs="Arial"/>
        </w:rPr>
        <w:t xml:space="preserve">follow </w:t>
      </w:r>
      <w:r w:rsidR="491A93FC" w:rsidRPr="006F2372">
        <w:rPr>
          <w:rFonts w:ascii="Arial" w:hAnsi="Arial" w:cs="Arial"/>
          <w:i/>
          <w:iCs/>
        </w:rPr>
        <w:t xml:space="preserve">TE-MM-POL-201 </w:t>
      </w:r>
      <w:r w:rsidR="0C26D1EA" w:rsidRPr="006F2372">
        <w:rPr>
          <w:rFonts w:ascii="Arial" w:hAnsi="Arial" w:cs="Arial"/>
          <w:i/>
          <w:iCs/>
        </w:rPr>
        <w:t>Materials Matter Criteria for Certific</w:t>
      </w:r>
      <w:r w:rsidR="0C26D1EA" w:rsidRPr="001B14AD">
        <w:rPr>
          <w:rFonts w:ascii="Arial" w:hAnsi="Arial" w:cs="Arial"/>
          <w:i/>
          <w:iCs/>
        </w:rPr>
        <w:t>ation Bodies</w:t>
      </w:r>
      <w:r w:rsidR="0C26D1EA" w:rsidRPr="001B14AD">
        <w:rPr>
          <w:rFonts w:ascii="Arial" w:hAnsi="Arial" w:cs="Arial"/>
        </w:rPr>
        <w:t xml:space="preserve"> </w:t>
      </w:r>
      <w:r w:rsidRPr="001B14AD">
        <w:rPr>
          <w:rFonts w:ascii="Arial" w:hAnsi="Arial" w:cs="Arial"/>
        </w:rPr>
        <w:t xml:space="preserve">to </w:t>
      </w:r>
      <w:r w:rsidR="1F85B283" w:rsidRPr="001B14AD">
        <w:rPr>
          <w:rFonts w:ascii="Arial" w:hAnsi="Arial" w:cs="Arial"/>
        </w:rPr>
        <w:t>verifying</w:t>
      </w:r>
      <w:r w:rsidRPr="001B14AD">
        <w:rPr>
          <w:rFonts w:ascii="Arial" w:hAnsi="Arial" w:cs="Arial"/>
        </w:rPr>
        <w:t xml:space="preserve"> our status as a legal </w:t>
      </w:r>
      <w:r w:rsidR="00094C23" w:rsidRPr="001B14AD">
        <w:rPr>
          <w:rFonts w:ascii="Arial" w:hAnsi="Arial" w:cs="Arial"/>
        </w:rPr>
        <w:t>entity</w:t>
      </w:r>
      <w:r w:rsidR="463A4C2C" w:rsidRPr="001B14AD">
        <w:rPr>
          <w:rFonts w:ascii="Arial" w:hAnsi="Arial" w:cs="Arial"/>
        </w:rPr>
        <w:t>, a basic tour of operations, interview</w:t>
      </w:r>
      <w:r w:rsidR="003B68DD" w:rsidRPr="001B14AD">
        <w:rPr>
          <w:rFonts w:ascii="Arial" w:hAnsi="Arial" w:cs="Arial"/>
        </w:rPr>
        <w:t>s</w:t>
      </w:r>
      <w:r w:rsidR="68D5401D" w:rsidRPr="001B14AD">
        <w:rPr>
          <w:rFonts w:ascii="Arial" w:hAnsi="Arial" w:cs="Arial"/>
        </w:rPr>
        <w:t xml:space="preserve">, </w:t>
      </w:r>
      <w:r w:rsidR="6E132BC9" w:rsidRPr="001B14AD">
        <w:rPr>
          <w:rFonts w:ascii="Arial" w:hAnsi="Arial" w:cs="Arial"/>
        </w:rPr>
        <w:t>historical supply data</w:t>
      </w:r>
      <w:r w:rsidR="68D5401D" w:rsidRPr="001B14AD">
        <w:rPr>
          <w:rFonts w:ascii="Arial" w:hAnsi="Arial" w:cs="Arial"/>
        </w:rPr>
        <w:t xml:space="preserve">, volume records, </w:t>
      </w:r>
      <w:r w:rsidR="5D11E096" w:rsidRPr="001B14AD">
        <w:rPr>
          <w:rFonts w:ascii="Arial" w:hAnsi="Arial" w:cs="Arial"/>
        </w:rPr>
        <w:t>segregation</w:t>
      </w:r>
      <w:r w:rsidR="68D5401D" w:rsidRPr="001B14AD">
        <w:rPr>
          <w:rFonts w:ascii="Arial" w:hAnsi="Arial" w:cs="Arial"/>
        </w:rPr>
        <w:t xml:space="preserve"> practices</w:t>
      </w:r>
      <w:r w:rsidR="00094C23" w:rsidRPr="001B14AD">
        <w:rPr>
          <w:rFonts w:ascii="Arial" w:hAnsi="Arial" w:cs="Arial"/>
        </w:rPr>
        <w:t xml:space="preserve"> </w:t>
      </w:r>
      <w:r w:rsidRPr="001B14AD">
        <w:rPr>
          <w:rFonts w:ascii="Arial" w:hAnsi="Arial" w:cs="Arial"/>
        </w:rPr>
        <w:t>and confirm</w:t>
      </w:r>
      <w:r w:rsidR="00420423" w:rsidRPr="001B14AD">
        <w:rPr>
          <w:rFonts w:ascii="Arial" w:hAnsi="Arial" w:cs="Arial"/>
        </w:rPr>
        <w:t>ing</w:t>
      </w:r>
      <w:r w:rsidRPr="001B14AD">
        <w:rPr>
          <w:rFonts w:ascii="Arial" w:hAnsi="Arial" w:cs="Arial"/>
        </w:rPr>
        <w:t xml:space="preserve"> the </w:t>
      </w:r>
      <w:r w:rsidR="00CE3743" w:rsidRPr="001B14AD">
        <w:rPr>
          <w:rFonts w:ascii="Arial" w:hAnsi="Arial" w:cs="Arial"/>
        </w:rPr>
        <w:t xml:space="preserve">classification </w:t>
      </w:r>
      <w:r w:rsidRPr="001B14AD">
        <w:rPr>
          <w:rFonts w:ascii="Arial" w:hAnsi="Arial" w:cs="Arial"/>
        </w:rPr>
        <w:t xml:space="preserve">of materials as </w:t>
      </w:r>
      <w:r w:rsidR="0091DFB3" w:rsidRPr="001B14AD">
        <w:rPr>
          <w:rFonts w:ascii="Arial" w:hAnsi="Arial" w:cs="Arial"/>
        </w:rPr>
        <w:t>r</w:t>
      </w:r>
      <w:r w:rsidR="173C160D" w:rsidRPr="001B14AD">
        <w:rPr>
          <w:rFonts w:ascii="Arial" w:hAnsi="Arial" w:cs="Arial"/>
        </w:rPr>
        <w:t>eclaimed</w:t>
      </w:r>
      <w:r w:rsidRPr="001B14AD">
        <w:rPr>
          <w:rFonts w:ascii="Arial" w:hAnsi="Arial" w:cs="Arial"/>
        </w:rPr>
        <w:t>, including the</w:t>
      </w:r>
      <w:r w:rsidR="001D4D04" w:rsidRPr="001B14AD">
        <w:rPr>
          <w:rFonts w:ascii="Arial" w:hAnsi="Arial" w:cs="Arial"/>
        </w:rPr>
        <w:t>ir</w:t>
      </w:r>
      <w:r w:rsidRPr="001B14AD">
        <w:rPr>
          <w:rFonts w:ascii="Arial" w:hAnsi="Arial" w:cs="Arial"/>
        </w:rPr>
        <w:t xml:space="preserve"> designation </w:t>
      </w:r>
      <w:r w:rsidR="0CD966A5" w:rsidRPr="001B14AD">
        <w:rPr>
          <w:rFonts w:ascii="Arial" w:hAnsi="Arial" w:cs="Arial"/>
        </w:rPr>
        <w:t>as p</w:t>
      </w:r>
      <w:r w:rsidR="6C83D5F1" w:rsidRPr="001B14AD">
        <w:rPr>
          <w:rFonts w:ascii="Arial" w:hAnsi="Arial" w:cs="Arial"/>
        </w:rPr>
        <w:t>re</w:t>
      </w:r>
      <w:r w:rsidRPr="001B14AD">
        <w:rPr>
          <w:rFonts w:ascii="Arial" w:hAnsi="Arial" w:cs="Arial"/>
        </w:rPr>
        <w:t xml:space="preserve">- or </w:t>
      </w:r>
      <w:r w:rsidR="0CD966A5" w:rsidRPr="001B14AD">
        <w:rPr>
          <w:rFonts w:ascii="Arial" w:hAnsi="Arial" w:cs="Arial"/>
        </w:rPr>
        <w:t>p</w:t>
      </w:r>
      <w:r w:rsidR="6C83D5F1" w:rsidRPr="001B14AD">
        <w:rPr>
          <w:rFonts w:ascii="Arial" w:hAnsi="Arial" w:cs="Arial"/>
        </w:rPr>
        <w:t>ost</w:t>
      </w:r>
      <w:r w:rsidRPr="001B14AD">
        <w:rPr>
          <w:rFonts w:ascii="Arial" w:hAnsi="Arial" w:cs="Arial"/>
        </w:rPr>
        <w:t>-</w:t>
      </w:r>
      <w:r w:rsidR="00B42ECB" w:rsidRPr="001B14AD">
        <w:rPr>
          <w:rFonts w:ascii="Arial" w:hAnsi="Arial" w:cs="Arial"/>
        </w:rPr>
        <w:t>c</w:t>
      </w:r>
      <w:r w:rsidRPr="001B14AD">
        <w:rPr>
          <w:rFonts w:ascii="Arial" w:hAnsi="Arial" w:cs="Arial"/>
        </w:rPr>
        <w:t>onsumer streams</w:t>
      </w:r>
      <w:r w:rsidR="374A55CA" w:rsidRPr="001B14AD">
        <w:rPr>
          <w:rFonts w:ascii="Arial" w:hAnsi="Arial" w:cs="Arial"/>
        </w:rPr>
        <w:t xml:space="preserve"> and </w:t>
      </w:r>
      <w:r w:rsidR="00040233" w:rsidRPr="001B14AD">
        <w:rPr>
          <w:rFonts w:ascii="Arial" w:hAnsi="Arial" w:cs="Arial"/>
        </w:rPr>
        <w:t xml:space="preserve">as </w:t>
      </w:r>
      <w:r w:rsidR="0E7B379B" w:rsidRPr="001B14AD">
        <w:rPr>
          <w:rFonts w:ascii="Arial" w:hAnsi="Arial" w:cs="Arial"/>
        </w:rPr>
        <w:t>t</w:t>
      </w:r>
      <w:r w:rsidR="4902D570" w:rsidRPr="001B14AD">
        <w:rPr>
          <w:rFonts w:ascii="Arial" w:hAnsi="Arial" w:cs="Arial"/>
        </w:rPr>
        <w:t xml:space="preserve">extile </w:t>
      </w:r>
      <w:r w:rsidR="374A55CA" w:rsidRPr="001B14AD">
        <w:rPr>
          <w:rFonts w:ascii="Arial" w:hAnsi="Arial" w:cs="Arial"/>
        </w:rPr>
        <w:t xml:space="preserve">or </w:t>
      </w:r>
      <w:r w:rsidR="0E7B379B" w:rsidRPr="001B14AD">
        <w:rPr>
          <w:rFonts w:ascii="Arial" w:hAnsi="Arial" w:cs="Arial"/>
        </w:rPr>
        <w:t>n</w:t>
      </w:r>
      <w:r w:rsidR="4902D570" w:rsidRPr="001B14AD">
        <w:rPr>
          <w:rFonts w:ascii="Arial" w:hAnsi="Arial" w:cs="Arial"/>
        </w:rPr>
        <w:t>on</w:t>
      </w:r>
      <w:r w:rsidR="374A55CA" w:rsidRPr="001B14AD">
        <w:rPr>
          <w:rFonts w:ascii="Arial" w:hAnsi="Arial" w:cs="Arial"/>
        </w:rPr>
        <w:t>-textile streams</w:t>
      </w:r>
      <w:r w:rsidR="423DBC04" w:rsidRPr="001B14AD">
        <w:rPr>
          <w:rFonts w:ascii="Arial" w:hAnsi="Arial" w:cs="Arial"/>
        </w:rPr>
        <w:t xml:space="preserve"> (</w:t>
      </w:r>
      <w:r w:rsidR="103326A2" w:rsidRPr="001B14AD">
        <w:rPr>
          <w:rFonts w:ascii="Arial" w:hAnsi="Arial" w:cs="Arial"/>
        </w:rPr>
        <w:t xml:space="preserve">including verification of the different </w:t>
      </w:r>
      <w:r w:rsidR="50799B37" w:rsidRPr="001B14AD">
        <w:rPr>
          <w:rFonts w:ascii="Arial" w:hAnsi="Arial" w:cs="Arial"/>
        </w:rPr>
        <w:t>r</w:t>
      </w:r>
      <w:r w:rsidR="1278CFD0" w:rsidRPr="001B14AD">
        <w:rPr>
          <w:rFonts w:ascii="Arial" w:hAnsi="Arial" w:cs="Arial"/>
        </w:rPr>
        <w:t xml:space="preserve">aw </w:t>
      </w:r>
      <w:r w:rsidR="2C7B70E6" w:rsidRPr="001B14AD">
        <w:rPr>
          <w:rFonts w:ascii="Arial" w:hAnsi="Arial" w:cs="Arial"/>
        </w:rPr>
        <w:t>m</w:t>
      </w:r>
      <w:r w:rsidR="1278CFD0" w:rsidRPr="001B14AD">
        <w:rPr>
          <w:rFonts w:ascii="Arial" w:hAnsi="Arial" w:cs="Arial"/>
        </w:rPr>
        <w:t>aterials (</w:t>
      </w:r>
      <w:r w:rsidR="103326A2" w:rsidRPr="001B14AD">
        <w:rPr>
          <w:rFonts w:ascii="Arial" w:hAnsi="Arial" w:cs="Arial"/>
        </w:rPr>
        <w:t>RMs</w:t>
      </w:r>
      <w:r w:rsidR="1B8C3D5A" w:rsidRPr="001B14AD">
        <w:rPr>
          <w:rFonts w:ascii="Arial" w:hAnsi="Arial" w:cs="Arial"/>
        </w:rPr>
        <w:t>)</w:t>
      </w:r>
      <w:r w:rsidR="103326A2" w:rsidRPr="001B14AD">
        <w:rPr>
          <w:rFonts w:ascii="Arial" w:hAnsi="Arial" w:cs="Arial"/>
        </w:rPr>
        <w:t xml:space="preserve"> and </w:t>
      </w:r>
      <w:r w:rsidR="33AEF85F" w:rsidRPr="001B14AD">
        <w:rPr>
          <w:rFonts w:ascii="Arial" w:hAnsi="Arial" w:cs="Arial"/>
        </w:rPr>
        <w:t>p</w:t>
      </w:r>
      <w:r w:rsidR="794352F4" w:rsidRPr="001B14AD">
        <w:rPr>
          <w:rFonts w:ascii="Arial" w:hAnsi="Arial" w:cs="Arial"/>
        </w:rPr>
        <w:t xml:space="preserve">roduct </w:t>
      </w:r>
      <w:r w:rsidR="6209AAA2" w:rsidRPr="001B14AD">
        <w:rPr>
          <w:rFonts w:ascii="Arial" w:hAnsi="Arial" w:cs="Arial"/>
        </w:rPr>
        <w:t>d</w:t>
      </w:r>
      <w:r w:rsidR="794352F4" w:rsidRPr="001B14AD">
        <w:rPr>
          <w:rFonts w:ascii="Arial" w:hAnsi="Arial" w:cs="Arial"/>
        </w:rPr>
        <w:t>escription (</w:t>
      </w:r>
      <w:r w:rsidR="103326A2" w:rsidRPr="001B14AD">
        <w:rPr>
          <w:rFonts w:ascii="Arial" w:hAnsi="Arial" w:cs="Arial"/>
        </w:rPr>
        <w:t>PDs</w:t>
      </w:r>
      <w:r w:rsidR="369D090E" w:rsidRPr="001B14AD">
        <w:rPr>
          <w:rFonts w:ascii="Arial" w:hAnsi="Arial" w:cs="Arial"/>
        </w:rPr>
        <w:t>)</w:t>
      </w:r>
      <w:r w:rsidR="103326A2" w:rsidRPr="001B14AD">
        <w:rPr>
          <w:rFonts w:ascii="Arial" w:hAnsi="Arial" w:cs="Arial"/>
        </w:rPr>
        <w:t xml:space="preserve"> within the limitation of what can be confirmed visually)</w:t>
      </w:r>
      <w:r w:rsidR="001929A9" w:rsidRPr="001B14AD">
        <w:rPr>
          <w:rFonts w:ascii="Arial" w:hAnsi="Arial" w:cs="Arial"/>
        </w:rPr>
        <w:t>.</w:t>
      </w:r>
    </w:p>
    <w:p w14:paraId="200C3766" w14:textId="77777777" w:rsidR="00E82593" w:rsidRPr="001B14AD" w:rsidRDefault="00E82593" w:rsidP="76A0395F">
      <w:pPr>
        <w:spacing w:line="259" w:lineRule="auto"/>
        <w:rPr>
          <w:rFonts w:ascii="Arial" w:hAnsi="Arial" w:cs="Arial"/>
        </w:rPr>
      </w:pPr>
    </w:p>
    <w:p w14:paraId="15849517" w14:textId="20B9AA2A" w:rsidR="00887B8A" w:rsidRPr="001B14AD" w:rsidRDefault="00902957" w:rsidP="00887B8A">
      <w:pPr>
        <w:rPr>
          <w:rFonts w:ascii="Arial" w:hAnsi="Arial" w:cs="Arial"/>
        </w:rPr>
      </w:pPr>
      <w:r w:rsidRPr="006916AA">
        <w:rPr>
          <w:rFonts w:ascii="Arial" w:hAnsi="Arial" w:cs="Arial"/>
          <w:b/>
          <w:bCs/>
        </w:rPr>
        <w:t xml:space="preserve">Name of </w:t>
      </w:r>
      <w:r w:rsidR="00493794" w:rsidRPr="006916AA">
        <w:rPr>
          <w:rFonts w:ascii="Arial" w:hAnsi="Arial" w:cs="Arial"/>
          <w:b/>
          <w:bCs/>
        </w:rPr>
        <w:t>S</w:t>
      </w:r>
      <w:r w:rsidRPr="006916AA">
        <w:rPr>
          <w:rFonts w:ascii="Arial" w:hAnsi="Arial" w:cs="Arial"/>
          <w:b/>
          <w:bCs/>
        </w:rPr>
        <w:t>ignatory</w:t>
      </w:r>
      <w:r w:rsidR="00887B8A" w:rsidRPr="001B14AD">
        <w:rPr>
          <w:rFonts w:ascii="Arial" w:hAnsi="Arial" w:cs="Arial"/>
        </w:rPr>
        <w:t>:</w:t>
      </w:r>
      <w:r w:rsidR="005E3DFE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083523072"/>
          <w:placeholder>
            <w:docPart w:val="DefaultPlaceholder_-1854013440"/>
          </w:placeholder>
        </w:sdtPr>
        <w:sdtContent>
          <w:r w:rsidR="005E3DFE" w:rsidRPr="00607958">
            <w:rPr>
              <w:rStyle w:val="PlaceholderText"/>
              <w:rFonts w:ascii="Arial" w:hAnsi="Arial" w:cs="Arial"/>
              <w:color w:val="auto"/>
            </w:rPr>
            <w:t>[</w:t>
          </w:r>
          <w:r w:rsidR="005E3DFE" w:rsidRPr="006916AA">
            <w:rPr>
              <w:rStyle w:val="PlaceholderText"/>
              <w:rFonts w:ascii="Arial" w:hAnsi="Arial" w:cs="Arial"/>
              <w:color w:val="auto"/>
              <w:shd w:val="clear" w:color="auto" w:fill="E4ECF3"/>
            </w:rPr>
            <w:t>Name</w:t>
          </w:r>
          <w:r w:rsidR="005E3DFE" w:rsidRPr="00607958">
            <w:rPr>
              <w:rStyle w:val="PlaceholderText"/>
              <w:rFonts w:ascii="Arial" w:hAnsi="Arial" w:cs="Arial"/>
              <w:color w:val="auto"/>
            </w:rPr>
            <w:t>]</w:t>
          </w:r>
        </w:sdtContent>
      </w:sdt>
    </w:p>
    <w:p w14:paraId="1A58604F" w14:textId="34FD3B66" w:rsidR="00887B8A" w:rsidRPr="001B14AD" w:rsidRDefault="00902957" w:rsidP="00887B8A">
      <w:pPr>
        <w:rPr>
          <w:rFonts w:ascii="Arial" w:hAnsi="Arial" w:cs="Arial"/>
        </w:rPr>
      </w:pPr>
      <w:r w:rsidRPr="006916AA">
        <w:rPr>
          <w:rFonts w:ascii="Arial" w:hAnsi="Arial" w:cs="Arial"/>
          <w:b/>
          <w:bCs/>
        </w:rPr>
        <w:t xml:space="preserve">Title of </w:t>
      </w:r>
      <w:r w:rsidR="00493794" w:rsidRPr="006916AA">
        <w:rPr>
          <w:rFonts w:ascii="Arial" w:hAnsi="Arial" w:cs="Arial"/>
          <w:b/>
          <w:bCs/>
        </w:rPr>
        <w:t>S</w:t>
      </w:r>
      <w:r w:rsidRPr="006916AA">
        <w:rPr>
          <w:rFonts w:ascii="Arial" w:hAnsi="Arial" w:cs="Arial"/>
          <w:b/>
          <w:bCs/>
        </w:rPr>
        <w:t>ignatory</w:t>
      </w:r>
      <w:r w:rsidR="00887B8A" w:rsidRPr="001B14A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899714386"/>
          <w:placeholder>
            <w:docPart w:val="DefaultPlaceholder_-1854013440"/>
          </w:placeholder>
        </w:sdtPr>
        <w:sdtContent>
          <w:r w:rsidR="005E3DFE">
            <w:rPr>
              <w:rFonts w:ascii="Arial" w:hAnsi="Arial" w:cs="Arial"/>
            </w:rPr>
            <w:t>[</w:t>
          </w:r>
          <w:r w:rsidR="005E3DFE" w:rsidRPr="006916AA">
            <w:rPr>
              <w:rFonts w:ascii="Arial" w:hAnsi="Arial" w:cs="Arial"/>
              <w:shd w:val="clear" w:color="auto" w:fill="E4ECF3"/>
            </w:rPr>
            <w:t>Title</w:t>
          </w:r>
          <w:r w:rsidR="005E3DFE">
            <w:rPr>
              <w:rFonts w:ascii="Arial" w:hAnsi="Arial" w:cs="Arial"/>
            </w:rPr>
            <w:t>]</w:t>
          </w:r>
        </w:sdtContent>
      </w:sdt>
    </w:p>
    <w:p w14:paraId="4B737F14" w14:textId="1239F187" w:rsidR="00887B8A" w:rsidRPr="001B14AD" w:rsidRDefault="00887B8A" w:rsidP="00887B8A">
      <w:pPr>
        <w:rPr>
          <w:rFonts w:ascii="Arial" w:hAnsi="Arial" w:cs="Arial"/>
        </w:rPr>
      </w:pPr>
      <w:r w:rsidRPr="006916AA">
        <w:rPr>
          <w:rFonts w:ascii="Arial" w:hAnsi="Arial" w:cs="Arial"/>
          <w:b/>
          <w:bCs/>
        </w:rPr>
        <w:t xml:space="preserve">Email </w:t>
      </w:r>
      <w:r w:rsidR="00493794" w:rsidRPr="006916AA">
        <w:rPr>
          <w:rFonts w:ascii="Arial" w:hAnsi="Arial" w:cs="Arial"/>
          <w:b/>
          <w:bCs/>
        </w:rPr>
        <w:t>A</w:t>
      </w:r>
      <w:r w:rsidRPr="006916AA">
        <w:rPr>
          <w:rFonts w:ascii="Arial" w:hAnsi="Arial" w:cs="Arial"/>
          <w:b/>
          <w:bCs/>
        </w:rPr>
        <w:t>ddress</w:t>
      </w:r>
      <w:r w:rsidR="00324EDA" w:rsidRPr="006916AA">
        <w:rPr>
          <w:rFonts w:ascii="Arial" w:hAnsi="Arial" w:cs="Arial"/>
          <w:b/>
          <w:bCs/>
        </w:rPr>
        <w:t xml:space="preserve"> of </w:t>
      </w:r>
      <w:r w:rsidR="000C71F9">
        <w:rPr>
          <w:rFonts w:ascii="Arial" w:hAnsi="Arial" w:cs="Arial"/>
          <w:b/>
          <w:bCs/>
        </w:rPr>
        <w:t>Signatory</w:t>
      </w:r>
      <w:r w:rsidRPr="001B14AD">
        <w:rPr>
          <w:rFonts w:ascii="Arial" w:hAnsi="Arial" w:cs="Arial"/>
        </w:rPr>
        <w:t>:</w:t>
      </w:r>
      <w:r w:rsidR="00AD725C" w:rsidRPr="001B14AD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663280553"/>
          <w:placeholder>
            <w:docPart w:val="6FEB6653D489445CA6FD4DD430862518"/>
          </w:placeholder>
        </w:sdtPr>
        <w:sdtContent>
          <w:r w:rsidR="005E3DFE">
            <w:rPr>
              <w:rFonts w:ascii="Arial" w:hAnsi="Arial" w:cs="Arial"/>
            </w:rPr>
            <w:t>[</w:t>
          </w:r>
          <w:r w:rsidR="005E3DFE" w:rsidRPr="006916AA">
            <w:rPr>
              <w:rFonts w:ascii="Arial" w:hAnsi="Arial" w:cs="Arial"/>
              <w:shd w:val="clear" w:color="auto" w:fill="E4ECF3"/>
            </w:rPr>
            <w:t>Email</w:t>
          </w:r>
          <w:r w:rsidR="008C59DA">
            <w:rPr>
              <w:rFonts w:ascii="Arial" w:hAnsi="Arial" w:cs="Arial"/>
              <w:shd w:val="clear" w:color="auto" w:fill="E4ECF3"/>
            </w:rPr>
            <w:t xml:space="preserve"> </w:t>
          </w:r>
          <w:r w:rsidR="005E3DFE" w:rsidRPr="006916AA">
            <w:rPr>
              <w:rFonts w:ascii="Arial" w:hAnsi="Arial" w:cs="Arial"/>
              <w:shd w:val="clear" w:color="auto" w:fill="E4ECF3"/>
            </w:rPr>
            <w:t>Address</w:t>
          </w:r>
          <w:r w:rsidR="005E3DFE">
            <w:rPr>
              <w:rFonts w:ascii="Arial" w:hAnsi="Arial" w:cs="Arial"/>
            </w:rPr>
            <w:t>]</w:t>
          </w:r>
        </w:sdtContent>
      </w:sdt>
    </w:p>
    <w:p w14:paraId="28DF0DF0" w14:textId="3112C1F2" w:rsidR="00887B8A" w:rsidRPr="001B14AD" w:rsidRDefault="00887B8A" w:rsidP="00887B8A">
      <w:pPr>
        <w:rPr>
          <w:rFonts w:ascii="Arial" w:hAnsi="Arial" w:cs="Arial"/>
        </w:rPr>
      </w:pPr>
      <w:r w:rsidRPr="006916AA">
        <w:rPr>
          <w:rFonts w:ascii="Arial" w:hAnsi="Arial" w:cs="Arial"/>
          <w:b/>
          <w:bCs/>
        </w:rPr>
        <w:t>Phone</w:t>
      </w:r>
      <w:r w:rsidR="00324EDA" w:rsidRPr="006916AA">
        <w:rPr>
          <w:rFonts w:ascii="Arial" w:hAnsi="Arial" w:cs="Arial"/>
          <w:b/>
          <w:bCs/>
        </w:rPr>
        <w:t xml:space="preserve"> </w:t>
      </w:r>
      <w:r w:rsidR="00493794" w:rsidRPr="006916AA">
        <w:rPr>
          <w:rFonts w:ascii="Arial" w:hAnsi="Arial" w:cs="Arial"/>
          <w:b/>
          <w:bCs/>
        </w:rPr>
        <w:t>N</w:t>
      </w:r>
      <w:r w:rsidR="00324EDA" w:rsidRPr="006916AA">
        <w:rPr>
          <w:rFonts w:ascii="Arial" w:hAnsi="Arial" w:cs="Arial"/>
          <w:b/>
          <w:bCs/>
        </w:rPr>
        <w:t>umber</w:t>
      </w:r>
      <w:r w:rsidR="00FD6A3E" w:rsidRPr="006916AA">
        <w:rPr>
          <w:rFonts w:ascii="Arial" w:hAnsi="Arial" w:cs="Arial"/>
          <w:b/>
          <w:bCs/>
        </w:rPr>
        <w:t xml:space="preserve"> of </w:t>
      </w:r>
      <w:r w:rsidR="000C71F9">
        <w:rPr>
          <w:rFonts w:ascii="Arial" w:hAnsi="Arial" w:cs="Arial"/>
          <w:b/>
          <w:bCs/>
        </w:rPr>
        <w:t>Signatory</w:t>
      </w:r>
      <w:r w:rsidRPr="001B14AD">
        <w:rPr>
          <w:rFonts w:ascii="Arial" w:hAnsi="Arial" w:cs="Arial"/>
        </w:rPr>
        <w:t>:</w:t>
      </w:r>
      <w:r w:rsidR="00AD725C" w:rsidRPr="001B14AD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226066849"/>
          <w:placeholder>
            <w:docPart w:val="FE6BFF7276D147E5B828D72503C22552"/>
          </w:placeholder>
        </w:sdtPr>
        <w:sdtContent>
          <w:r w:rsidR="00607958">
            <w:rPr>
              <w:rFonts w:ascii="Arial" w:hAnsi="Arial" w:cs="Arial"/>
            </w:rPr>
            <w:t>[</w:t>
          </w:r>
          <w:r w:rsidR="005E3DFE" w:rsidRPr="006916AA">
            <w:rPr>
              <w:rFonts w:ascii="Arial" w:hAnsi="Arial" w:cs="Arial"/>
              <w:shd w:val="clear" w:color="auto" w:fill="E4ECF3"/>
            </w:rPr>
            <w:t>Phone</w:t>
          </w:r>
          <w:r w:rsidR="008C59DA">
            <w:rPr>
              <w:rFonts w:ascii="Arial" w:hAnsi="Arial" w:cs="Arial"/>
              <w:shd w:val="clear" w:color="auto" w:fill="E4ECF3"/>
            </w:rPr>
            <w:t xml:space="preserve"> </w:t>
          </w:r>
          <w:r w:rsidR="005E3DFE" w:rsidRPr="006916AA">
            <w:rPr>
              <w:rFonts w:ascii="Arial" w:hAnsi="Arial" w:cs="Arial"/>
              <w:shd w:val="clear" w:color="auto" w:fill="E4ECF3"/>
            </w:rPr>
            <w:t>Number</w:t>
          </w:r>
          <w:r w:rsidR="00607958">
            <w:rPr>
              <w:rFonts w:ascii="Arial" w:hAnsi="Arial" w:cs="Arial"/>
            </w:rPr>
            <w:t>]</w:t>
          </w:r>
        </w:sdtContent>
      </w:sdt>
    </w:p>
    <w:p w14:paraId="10268AB4" w14:textId="0C030C2C" w:rsidR="00887B8A" w:rsidRPr="001B14AD" w:rsidRDefault="00887B8A" w:rsidP="00887B8A">
      <w:pPr>
        <w:rPr>
          <w:rFonts w:ascii="Arial" w:hAnsi="Arial" w:cs="Arial"/>
        </w:rPr>
      </w:pPr>
      <w:r w:rsidRPr="006916AA">
        <w:rPr>
          <w:rFonts w:ascii="Arial" w:hAnsi="Arial" w:cs="Arial"/>
          <w:b/>
          <w:bCs/>
        </w:rPr>
        <w:t>On behalf of</w:t>
      </w:r>
      <w:r w:rsidRPr="001B14A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124206637"/>
          <w:placeholder>
            <w:docPart w:val="DefaultPlaceholder_-1854013440"/>
          </w:placeholder>
        </w:sdtPr>
        <w:sdtEndPr>
          <w:rPr>
            <w:i/>
            <w:iCs/>
          </w:rPr>
        </w:sdtEndPr>
        <w:sdtContent>
          <w:r w:rsidRPr="00324EDA">
            <w:rPr>
              <w:rFonts w:ascii="Arial" w:hAnsi="Arial" w:cs="Arial"/>
            </w:rPr>
            <w:t>[</w:t>
          </w:r>
          <w:r w:rsidR="00A84EAF">
            <w:rPr>
              <w:rFonts w:ascii="Arial" w:hAnsi="Arial" w:cs="Arial"/>
              <w:shd w:val="clear" w:color="auto" w:fill="E4ECF3"/>
            </w:rPr>
            <w:t>Organization</w:t>
          </w:r>
          <w:r w:rsidR="008C59DA">
            <w:rPr>
              <w:rFonts w:ascii="Arial" w:hAnsi="Arial" w:cs="Arial"/>
              <w:shd w:val="clear" w:color="auto" w:fill="E4ECF3"/>
            </w:rPr>
            <w:t xml:space="preserve"> </w:t>
          </w:r>
          <w:r w:rsidRPr="006916AA">
            <w:rPr>
              <w:rFonts w:ascii="Arial" w:hAnsi="Arial" w:cs="Arial"/>
              <w:shd w:val="clear" w:color="auto" w:fill="E4ECF3"/>
            </w:rPr>
            <w:t>Name</w:t>
          </w:r>
          <w:r w:rsidR="5182FB43" w:rsidRPr="006267E3">
            <w:rPr>
              <w:rFonts w:ascii="Arial" w:hAnsi="Arial" w:cs="Arial"/>
              <w:b/>
              <w:bCs/>
            </w:rPr>
            <w:t xml:space="preserve"> - </w:t>
          </w:r>
          <w:r w:rsidR="5182FB43" w:rsidRPr="006916AA">
            <w:rPr>
              <w:rFonts w:ascii="Arial" w:hAnsi="Arial" w:cs="Arial"/>
            </w:rPr>
            <w:t>Reclaimed Material Supplier</w:t>
          </w:r>
          <w:r w:rsidRPr="00324EDA">
            <w:rPr>
              <w:rFonts w:ascii="Arial" w:hAnsi="Arial" w:cs="Arial"/>
            </w:rPr>
            <w:t>]</w:t>
          </w:r>
        </w:sdtContent>
      </w:sdt>
    </w:p>
    <w:p w14:paraId="11624AA6" w14:textId="39CDA5DE" w:rsidR="006D32BD" w:rsidRDefault="60A605A3" w:rsidP="006D32BD">
      <w:pPr>
        <w:spacing w:line="259" w:lineRule="auto"/>
        <w:rPr>
          <w:rFonts w:ascii="Arial" w:hAnsi="Arial" w:cs="Arial"/>
        </w:rPr>
      </w:pPr>
      <w:r w:rsidRPr="006916AA">
        <w:rPr>
          <w:rFonts w:ascii="Arial" w:hAnsi="Arial" w:cs="Arial"/>
          <w:b/>
          <w:bCs/>
        </w:rPr>
        <w:t>Seller Identifier</w:t>
      </w:r>
      <w:r w:rsidR="00324EDA">
        <w:rPr>
          <w:rStyle w:val="FootnoteReference"/>
          <w:rFonts w:ascii="Arial" w:hAnsi="Arial" w:cs="Arial"/>
        </w:rPr>
        <w:footnoteReference w:id="3"/>
      </w:r>
      <w:r w:rsidR="6851D733" w:rsidRPr="001B14AD">
        <w:rPr>
          <w:rFonts w:ascii="Arial" w:hAnsi="Arial" w:cs="Arial"/>
        </w:rPr>
        <w:t>:</w:t>
      </w:r>
      <w:r w:rsidR="00324ED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360486322"/>
          <w:placeholder>
            <w:docPart w:val="DefaultPlaceholder_-1854013440"/>
          </w:placeholder>
        </w:sdtPr>
        <w:sdtContent>
          <w:r w:rsidR="00096A75">
            <w:rPr>
              <w:rFonts w:ascii="Arial" w:hAnsi="Arial" w:cs="Arial"/>
            </w:rPr>
            <w:t>[</w:t>
          </w:r>
          <w:proofErr w:type="spellStart"/>
          <w:r w:rsidR="00096A75" w:rsidRPr="00096A75">
            <w:rPr>
              <w:rFonts w:ascii="Arial" w:hAnsi="Arial" w:cs="Arial"/>
              <w:shd w:val="clear" w:color="auto" w:fill="E4ECF3"/>
            </w:rPr>
            <w:t>SellerId</w:t>
          </w:r>
          <w:proofErr w:type="spellEnd"/>
          <w:r w:rsidR="00096A75">
            <w:rPr>
              <w:rFonts w:ascii="Arial" w:hAnsi="Arial" w:cs="Arial"/>
            </w:rPr>
            <w:t>]</w:t>
          </w:r>
        </w:sdtContent>
      </w:sdt>
    </w:p>
    <w:p w14:paraId="12F0CED4" w14:textId="535F7D99" w:rsidR="0A3616D9" w:rsidRPr="001B14AD" w:rsidRDefault="0A3616D9" w:rsidP="00A91FD8">
      <w:pPr>
        <w:spacing w:after="0" w:line="259" w:lineRule="auto"/>
        <w:rPr>
          <w:rFonts w:ascii="Arial" w:hAnsi="Arial" w:cs="Arial"/>
        </w:rPr>
      </w:pPr>
      <w:r w:rsidRPr="006916AA">
        <w:rPr>
          <w:rFonts w:ascii="Arial" w:hAnsi="Arial" w:cs="Arial"/>
          <w:b/>
          <w:bCs/>
        </w:rPr>
        <w:t>Seller Organization TE-ID</w:t>
      </w:r>
      <w:r w:rsidRPr="001B14A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52819710"/>
          <w:placeholder>
            <w:docPart w:val="DefaultPlaceholder_-1854013440"/>
          </w:placeholder>
        </w:sdtPr>
        <w:sdtContent>
          <w:r w:rsidR="004A5573">
            <w:rPr>
              <w:rFonts w:ascii="Arial" w:hAnsi="Arial" w:cs="Arial"/>
            </w:rPr>
            <w:t>[</w:t>
          </w:r>
          <w:proofErr w:type="spellStart"/>
          <w:r w:rsidR="004A5573" w:rsidRPr="006916AA">
            <w:rPr>
              <w:rFonts w:ascii="Arial" w:hAnsi="Arial" w:cs="Arial"/>
              <w:shd w:val="clear" w:color="auto" w:fill="E4ECF3"/>
            </w:rPr>
            <w:t>TeId</w:t>
          </w:r>
          <w:proofErr w:type="spellEnd"/>
          <w:r w:rsidR="004A5573">
            <w:rPr>
              <w:rFonts w:ascii="Arial" w:hAnsi="Arial" w:cs="Arial"/>
            </w:rPr>
            <w:t>]</w:t>
          </w:r>
        </w:sdtContent>
      </w:sdt>
    </w:p>
    <w:p w14:paraId="527E53EA" w14:textId="035FD0F3" w:rsidR="005E3DFE" w:rsidRDefault="00A91FD8" w:rsidP="00887B8A">
      <w:pPr>
        <w:rPr>
          <w:rFonts w:ascii="Arial" w:hAnsi="Arial" w:cs="Arial"/>
          <w:i/>
          <w:iCs/>
          <w:sz w:val="24"/>
          <w:szCs w:val="24"/>
          <w:vertAlign w:val="superscript"/>
        </w:rPr>
      </w:pPr>
      <w:r w:rsidRPr="008C59DA">
        <w:rPr>
          <w:rFonts w:ascii="Arial" w:hAnsi="Arial" w:cs="Arial"/>
          <w:i/>
          <w:iCs/>
          <w:sz w:val="24"/>
          <w:szCs w:val="24"/>
          <w:vertAlign w:val="superscript"/>
        </w:rPr>
        <w:t>*If applicable</w:t>
      </w:r>
    </w:p>
    <w:p w14:paraId="693D7E7F" w14:textId="77777777" w:rsidR="00125FEE" w:rsidRPr="00125FEE" w:rsidRDefault="00125FEE" w:rsidP="00125FEE"/>
    <w:p w14:paraId="4FCF3134" w14:textId="77777777" w:rsidR="00125FEE" w:rsidRDefault="00125FEE" w:rsidP="00125FEE">
      <w:pPr>
        <w:spacing w:after="0"/>
        <w:rPr>
          <w:rFonts w:ascii="Arial" w:hAnsi="Arial" w:cs="Arial"/>
        </w:rPr>
      </w:pPr>
      <w:r w:rsidRPr="001B14AD">
        <w:rPr>
          <w:rFonts w:ascii="Arial" w:hAnsi="Arial" w:cs="Arial"/>
        </w:rPr>
        <w:t>___________________</w:t>
      </w:r>
      <w:r>
        <w:rPr>
          <w:rFonts w:ascii="Arial" w:hAnsi="Arial" w:cs="Arial"/>
        </w:rPr>
        <w:t>__</w:t>
      </w:r>
      <w:r w:rsidRPr="001B14AD">
        <w:rPr>
          <w:rFonts w:ascii="Arial" w:hAnsi="Arial" w:cs="Arial"/>
        </w:rPr>
        <w:t>_____</w:t>
      </w:r>
      <w:r>
        <w:rPr>
          <w:rFonts w:ascii="Arial" w:hAnsi="Arial" w:cs="Arial"/>
        </w:rPr>
        <w:t>________</w:t>
      </w:r>
      <w:r w:rsidRPr="001B14AD">
        <w:rPr>
          <w:rFonts w:ascii="Arial" w:hAnsi="Arial" w:cs="Arial"/>
        </w:rPr>
        <w:t xml:space="preserve"> </w:t>
      </w:r>
    </w:p>
    <w:p w14:paraId="6FFD6C08" w14:textId="6C2B6EA4" w:rsidR="00FB7A6A" w:rsidRPr="00FB7A6A" w:rsidRDefault="00125FEE" w:rsidP="00FB7A6A">
      <w:pPr>
        <w:rPr>
          <w:rFonts w:ascii="Arial" w:hAnsi="Arial" w:cs="Arial"/>
          <w:i/>
          <w:iCs/>
          <w:sz w:val="28"/>
          <w:szCs w:val="28"/>
          <w:vertAlign w:val="superscript"/>
        </w:rPr>
      </w:pPr>
      <w:r w:rsidRPr="008C59DA">
        <w:rPr>
          <w:rFonts w:ascii="Arial" w:hAnsi="Arial" w:cs="Arial"/>
          <w:i/>
          <w:iCs/>
          <w:sz w:val="28"/>
          <w:szCs w:val="28"/>
          <w:vertAlign w:val="superscript"/>
        </w:rPr>
        <w:t>Signature</w:t>
      </w:r>
    </w:p>
    <w:p w14:paraId="500B4808" w14:textId="45B29B52" w:rsidR="00125FEE" w:rsidRDefault="00125FEE" w:rsidP="00FB7A6A">
      <w:pPr>
        <w:spacing w:before="240" w:after="0"/>
        <w:rPr>
          <w:rFonts w:ascii="Arial" w:hAnsi="Arial" w:cs="Arial"/>
        </w:rPr>
      </w:pPr>
      <w:r w:rsidRPr="001B14AD">
        <w:rPr>
          <w:rFonts w:ascii="Arial" w:hAnsi="Arial" w:cs="Arial"/>
        </w:rPr>
        <w:t>____________________</w:t>
      </w:r>
      <w:r>
        <w:rPr>
          <w:rFonts w:ascii="Arial" w:hAnsi="Arial" w:cs="Arial"/>
        </w:rPr>
        <w:t>___________</w:t>
      </w:r>
      <w:r w:rsidRPr="001B14AD">
        <w:rPr>
          <w:rFonts w:ascii="Arial" w:hAnsi="Arial" w:cs="Arial"/>
        </w:rPr>
        <w:t xml:space="preserve">___ </w:t>
      </w:r>
    </w:p>
    <w:p w14:paraId="65331DD3" w14:textId="0A96A381" w:rsidR="00125FEE" w:rsidRPr="00125FEE" w:rsidRDefault="00125FEE" w:rsidP="00125FEE">
      <w:pPr>
        <w:spacing w:after="0"/>
        <w:rPr>
          <w:rFonts w:ascii="Arial" w:hAnsi="Arial" w:cs="Arial"/>
        </w:rPr>
      </w:pPr>
      <w:r w:rsidRPr="00B93D5F">
        <w:rPr>
          <w:rFonts w:ascii="Arial" w:hAnsi="Arial" w:cs="Arial"/>
          <w:i/>
          <w:iCs/>
          <w:sz w:val="24"/>
          <w:szCs w:val="24"/>
          <w:vertAlign w:val="superscript"/>
        </w:rPr>
        <w:t xml:space="preserve"> </w:t>
      </w:r>
      <w:r w:rsidRPr="008C59DA">
        <w:rPr>
          <w:rFonts w:ascii="Arial" w:hAnsi="Arial" w:cs="Arial"/>
          <w:i/>
          <w:iCs/>
          <w:sz w:val="28"/>
          <w:szCs w:val="28"/>
          <w:vertAlign w:val="superscript"/>
        </w:rPr>
        <w:t>Date</w:t>
      </w:r>
    </w:p>
    <w:p w14:paraId="69906575" w14:textId="2EB47512" w:rsidR="003F4691" w:rsidRPr="003F4691" w:rsidRDefault="002F72BE">
      <w:pPr>
        <w:rPr>
          <w:rFonts w:ascii="Arial" w:hAnsi="Arial" w:cs="Ari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SUBJECT   \* MERGEFORMAT </w:instrText>
      </w:r>
      <w:r>
        <w:rPr>
          <w:rFonts w:ascii="Arial" w:hAnsi="Arial" w:cs="Arial"/>
        </w:rPr>
        <w:fldChar w:fldCharType="end"/>
      </w:r>
      <w:bookmarkEnd w:id="0"/>
    </w:p>
    <w:sectPr w:rsidR="003F4691" w:rsidRPr="003F4691" w:rsidSect="00876ABD">
      <w:headerReference w:type="default" r:id="rId11"/>
      <w:footerReference w:type="default" r:id="rId12"/>
      <w:pgSz w:w="11906" w:h="16838"/>
      <w:pgMar w:top="-337" w:right="827" w:bottom="810" w:left="872" w:header="90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9E6BF" w14:textId="77777777" w:rsidR="00E11A35" w:rsidRPr="002E6F40" w:rsidRDefault="00E11A35" w:rsidP="00ED2E3E">
      <w:r w:rsidRPr="002E6F40">
        <w:separator/>
      </w:r>
    </w:p>
  </w:endnote>
  <w:endnote w:type="continuationSeparator" w:id="0">
    <w:p w14:paraId="73879FCA" w14:textId="77777777" w:rsidR="00E11A35" w:rsidRPr="002E6F40" w:rsidRDefault="00E11A35" w:rsidP="00ED2E3E">
      <w:r w:rsidRPr="002E6F40">
        <w:continuationSeparator/>
      </w:r>
    </w:p>
  </w:endnote>
  <w:endnote w:type="continuationNotice" w:id="1">
    <w:p w14:paraId="5A717169" w14:textId="77777777" w:rsidR="00E11A35" w:rsidRPr="002E6F40" w:rsidRDefault="00E11A35" w:rsidP="00ED2E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o Banner Light">
    <w:altName w:val="Cambria"/>
    <w:charset w:val="00"/>
    <w:family w:val="roma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titled Sans">
    <w:altName w:val="Calibri"/>
    <w:charset w:val="00"/>
    <w:family w:val="swiss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(Body CS)">
    <w:altName w:val="Arial"/>
    <w:charset w:val="00"/>
    <w:family w:val="roman"/>
    <w:pitch w:val="default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64856049"/>
      <w:docPartObj>
        <w:docPartGallery w:val="Page Numbers (Bottom of Page)"/>
        <w:docPartUnique/>
      </w:docPartObj>
    </w:sdtPr>
    <w:sdtEndPr>
      <w:rPr>
        <w:rStyle w:val="PageNumber"/>
        <w:sz w:val="16"/>
        <w:szCs w:val="16"/>
      </w:rPr>
    </w:sdtEndPr>
    <w:sdtContent>
      <w:p w14:paraId="3B86A6F3" w14:textId="3B3867BF" w:rsidR="002349C2" w:rsidRPr="002E6F40" w:rsidRDefault="002349C2" w:rsidP="00A46C2E">
        <w:pPr>
          <w:ind w:right="360"/>
          <w:jc w:val="right"/>
          <w:rPr>
            <w:rStyle w:val="PageNumber"/>
            <w:sz w:val="16"/>
            <w:szCs w:val="16"/>
          </w:rPr>
        </w:pPr>
      </w:p>
      <w:p w14:paraId="37BF7977" w14:textId="77777777" w:rsidR="002349C2" w:rsidRPr="002E6F40" w:rsidRDefault="002349C2" w:rsidP="00A46C2E">
        <w:r w:rsidRPr="002E6F40">
          <w:rPr>
            <w:noProof/>
            <w:sz w:val="16"/>
            <w:szCs w:val="16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0BFF266F" wp14:editId="56722440">
                  <wp:simplePos x="0" y="0"/>
                  <wp:positionH relativeFrom="column">
                    <wp:posOffset>5925785</wp:posOffset>
                  </wp:positionH>
                  <wp:positionV relativeFrom="paragraph">
                    <wp:posOffset>36830</wp:posOffset>
                  </wp:positionV>
                  <wp:extent cx="969465" cy="271145"/>
                  <wp:effectExtent l="0" t="0" r="0" b="0"/>
                  <wp:wrapNone/>
                  <wp:docPr id="1396159019" name="Text Box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969465" cy="2711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sdt>
                              <w:sdtPr>
                                <w:rPr>
                                  <w:rStyle w:val="PageNumber"/>
                                  <w:sz w:val="16"/>
                                  <w:szCs w:val="16"/>
                                </w:rPr>
                                <w:id w:val="-2122528209"/>
                                <w:docPartObj>
                                  <w:docPartGallery w:val="Page Numbers (Bottom of Page)"/>
                                  <w:docPartUnique/>
                                </w:docPartObj>
                              </w:sdtPr>
                              <w:sdtContent>
                                <w:p w14:paraId="67D8701C" w14:textId="77777777" w:rsidR="002349C2" w:rsidRPr="002E6F40" w:rsidRDefault="002349C2" w:rsidP="005535FC">
                                  <w:pPr>
                                    <w:pStyle w:val="Footer"/>
                                    <w:spacing w:after="0"/>
                                    <w:jc w:val="center"/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</w:pP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t xml:space="preserve">Page </w:t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instrText xml:space="preserve"> PAGE </w:instrText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t xml:space="preserve"> of </w:t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fldChar w:fldCharType="begin"/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instrText xml:space="preserve"> NUMPAGES  \* MERGEFORMAT </w:instrText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fldChar w:fldCharType="separate"/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t>11</w:t>
                                  </w:r>
                                  <w:r w:rsidRPr="002E6F40">
                                    <w:rPr>
                                      <w:rStyle w:val="PageNumber"/>
                                      <w:sz w:val="16"/>
                                      <w:szCs w:val="16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  <w:p w14:paraId="7551BFAE" w14:textId="77777777" w:rsidR="002349C2" w:rsidRPr="002E6F40" w:rsidRDefault="002349C2" w:rsidP="005535FC">
                              <w:pPr>
                                <w:spacing w:after="0"/>
                                <w:jc w:val="center"/>
                                <w:rPr>
                                  <w:sz w:val="15"/>
                                  <w:szCs w:val="15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BFF266F"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6" type="#_x0000_t202" style="position:absolute;margin-left:466.6pt;margin-top:2.9pt;width:76.35pt;height:21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" filled="f" stroked="f" strokeweight=".5pt">
                  <v:textbox inset="1mm,1mm,1mm,1mm">
                    <w:txbxContent>
                      <w:sdt>
                        <w:sdtPr>
                          <w:rPr>
                            <w:rStyle w:val="PageNumber"/>
                            <w:sz w:val="16"/>
                            <w:szCs w:val="16"/>
                          </w:rPr>
                          <w:id w:val="-2122528209"/>
                          <w:docPartObj>
                            <w:docPartGallery w:val="Page Numbers (Bottom of Page)"/>
                            <w:docPartUnique/>
                          </w:docPartObj>
                        </w:sdtPr>
                        <w:sdtContent>
                          <w:p w14:paraId="67D8701C" w14:textId="77777777" w:rsidR="002349C2" w:rsidRPr="002E6F40" w:rsidRDefault="002349C2" w:rsidP="005535FC">
                            <w:pPr>
                              <w:pStyle w:val="Footer"/>
                              <w:spacing w:after="0"/>
                              <w:jc w:val="center"/>
                              <w:rPr>
                                <w:rStyle w:val="PageNumber"/>
                                <w:sz w:val="16"/>
                                <w:szCs w:val="16"/>
                              </w:rPr>
                            </w:pP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t xml:space="preserve">Page </w:t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instrText xml:space="preserve"> PAGE </w:instrText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t>3</w:t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t xml:space="preserve"> of </w:t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instrText xml:space="preserve"> NUMPAGES  \* MERGEFORMAT </w:instrText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t>11</w:t>
                            </w:r>
                            <w:r w:rsidRPr="002E6F40">
                              <w:rPr>
                                <w:rStyle w:val="PageNumber"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sdtContent>
                      </w:sdt>
                      <w:p w14:paraId="7551BFAE" w14:textId="77777777" w:rsidR="002349C2" w:rsidRPr="002E6F40" w:rsidRDefault="002349C2" w:rsidP="005535FC">
                        <w:pPr>
                          <w:spacing w:after="0"/>
                          <w:jc w:val="center"/>
                          <w:rPr>
                            <w:sz w:val="15"/>
                            <w:szCs w:val="15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9731D" w14:textId="77777777" w:rsidR="00E11A35" w:rsidRPr="002E6F40" w:rsidRDefault="00E11A35" w:rsidP="00ED2E3E">
      <w:r w:rsidRPr="002E6F40">
        <w:separator/>
      </w:r>
    </w:p>
  </w:footnote>
  <w:footnote w:type="continuationSeparator" w:id="0">
    <w:p w14:paraId="7821A654" w14:textId="77777777" w:rsidR="00E11A35" w:rsidRPr="002E6F40" w:rsidRDefault="00E11A35" w:rsidP="00ED2E3E">
      <w:r w:rsidRPr="002E6F40">
        <w:continuationSeparator/>
      </w:r>
    </w:p>
  </w:footnote>
  <w:footnote w:type="continuationNotice" w:id="1">
    <w:p w14:paraId="40AEDB40" w14:textId="77777777" w:rsidR="00E11A35" w:rsidRPr="002E6F40" w:rsidRDefault="00E11A35" w:rsidP="00ED2E3E"/>
  </w:footnote>
  <w:footnote w:id="2">
    <w:p w14:paraId="40385090" w14:textId="7516A7F0" w:rsidR="00454EEA" w:rsidRDefault="00454EE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3495E">
        <w:rPr>
          <w:sz w:val="16"/>
          <w:szCs w:val="16"/>
        </w:rPr>
        <w:t xml:space="preserve">See the </w:t>
      </w:r>
      <w:r w:rsidRPr="0053495E">
        <w:rPr>
          <w:b/>
          <w:bCs/>
          <w:sz w:val="16"/>
          <w:szCs w:val="16"/>
        </w:rPr>
        <w:t>Textile Exchange Glossary</w:t>
      </w:r>
      <w:r w:rsidRPr="0053495E">
        <w:rPr>
          <w:sz w:val="16"/>
          <w:szCs w:val="16"/>
        </w:rPr>
        <w:t xml:space="preserve"> for definitions.</w:t>
      </w:r>
    </w:p>
  </w:footnote>
  <w:footnote w:id="3">
    <w:p w14:paraId="786877FE" w14:textId="330D3E5A" w:rsidR="00324EDA" w:rsidRDefault="00324ED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24EDA">
        <w:rPr>
          <w:sz w:val="16"/>
          <w:szCs w:val="16"/>
        </w:rPr>
        <w:t>A six-digit number created by the buyer and used consistently for that seller</w:t>
      </w:r>
      <w:r>
        <w:rPr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E49F6" w14:textId="5AD9568B" w:rsidR="006565EE" w:rsidRDefault="006565EE" w:rsidP="00503D09">
    <w:pPr>
      <w:tabs>
        <w:tab w:val="left" w:pos="7395"/>
      </w:tabs>
      <w:spacing w:after="0"/>
    </w:pPr>
  </w:p>
  <w:p w14:paraId="6DF85149" w14:textId="77777777" w:rsidR="00643D94" w:rsidRDefault="00643D94" w:rsidP="00503D09">
    <w:pPr>
      <w:tabs>
        <w:tab w:val="left" w:pos="7395"/>
      </w:tabs>
      <w:spacing w:after="0"/>
    </w:pPr>
  </w:p>
  <w:p w14:paraId="33B7081B" w14:textId="0682CC3D" w:rsidR="00B86C6C" w:rsidRDefault="00B86C6C" w:rsidP="00B86C6C">
    <w:pPr>
      <w:tabs>
        <w:tab w:val="left" w:pos="7395"/>
      </w:tabs>
      <w:spacing w:after="0"/>
      <w:jc w:val="right"/>
    </w:pPr>
  </w:p>
  <w:p w14:paraId="1B5652EC" w14:textId="77777777" w:rsidR="00643D94" w:rsidRDefault="00643D94" w:rsidP="00B86C6C">
    <w:pPr>
      <w:tabs>
        <w:tab w:val="left" w:pos="7395"/>
      </w:tabs>
      <w:spacing w:after="0"/>
      <w:jc w:val="right"/>
    </w:pPr>
  </w:p>
  <w:p w14:paraId="7F2A83B9" w14:textId="77777777" w:rsidR="00643D94" w:rsidRPr="002E6F40" w:rsidRDefault="00643D94" w:rsidP="00B86C6C">
    <w:pPr>
      <w:tabs>
        <w:tab w:val="left" w:pos="7395"/>
      </w:tabs>
      <w:spacing w:after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26BF5"/>
    <w:multiLevelType w:val="hybridMultilevel"/>
    <w:tmpl w:val="8C041980"/>
    <w:styleLink w:val="CurrentList23"/>
    <w:lvl w:ilvl="0" w:tplc="980C73AE">
      <w:start w:val="1"/>
      <w:numFmt w:val="lowerLetter"/>
      <w:lvlText w:val="%1."/>
      <w:lvlJc w:val="left"/>
      <w:pPr>
        <w:ind w:left="396" w:hanging="283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05441"/>
    <w:multiLevelType w:val="multilevel"/>
    <w:tmpl w:val="1AB8893C"/>
    <w:styleLink w:val="CurrentList16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  <w:i w:val="0"/>
        <w:iCs w:val="0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3EE7689"/>
    <w:multiLevelType w:val="hybridMultilevel"/>
    <w:tmpl w:val="8C1EE864"/>
    <w:styleLink w:val="CurrentList7"/>
    <w:lvl w:ilvl="0" w:tplc="FFFFFFFF">
      <w:start w:val="1"/>
      <w:numFmt w:val="lowerLetter"/>
      <w:lvlText w:val="%1."/>
      <w:lvlJc w:val="left"/>
      <w:pPr>
        <w:ind w:left="396" w:hanging="28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259ED"/>
    <w:multiLevelType w:val="hybridMultilevel"/>
    <w:tmpl w:val="8C1EE864"/>
    <w:styleLink w:val="CurrentList3"/>
    <w:lvl w:ilvl="0" w:tplc="FFFFFFFF">
      <w:start w:val="1"/>
      <w:numFmt w:val="lowerLetter"/>
      <w:lvlText w:val="%1."/>
      <w:lvlJc w:val="left"/>
      <w:pPr>
        <w:ind w:left="396" w:hanging="28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433C1"/>
    <w:multiLevelType w:val="multilevel"/>
    <w:tmpl w:val="E5F46CFE"/>
    <w:styleLink w:val="CurrentList17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271926"/>
    <w:multiLevelType w:val="multilevel"/>
    <w:tmpl w:val="2184130A"/>
    <w:styleLink w:val="CurrentList13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7735A8B"/>
    <w:multiLevelType w:val="hybridMultilevel"/>
    <w:tmpl w:val="03DC7836"/>
    <w:lvl w:ilvl="0" w:tplc="1D9E76C8">
      <w:start w:val="1"/>
      <w:numFmt w:val="bullet"/>
      <w:pStyle w:val="CFContex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9CC6D17"/>
    <w:multiLevelType w:val="multilevel"/>
    <w:tmpl w:val="42D6612C"/>
    <w:styleLink w:val="CurrentList8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211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015DD"/>
    <w:multiLevelType w:val="multilevel"/>
    <w:tmpl w:val="2938C3FE"/>
    <w:styleLink w:val="CurrentList38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suff w:val="space"/>
      <w:lvlText w:val="%1%2.%3."/>
      <w:lvlJc w:val="left"/>
      <w:pPr>
        <w:ind w:left="1440" w:firstLine="0"/>
      </w:pPr>
      <w:rPr>
        <w:rFonts w:hint="default"/>
      </w:rPr>
    </w:lvl>
    <w:lvl w:ilvl="3">
      <w:start w:val="1"/>
      <w:numFmt w:val="decimal"/>
      <w:suff w:val="nothing"/>
      <w:lvlText w:val="%1%2.%3.%4"/>
      <w:lvlJc w:val="left"/>
      <w:pPr>
        <w:ind w:left="216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firstLine="0"/>
      </w:pPr>
      <w:rPr>
        <w:rFonts w:hint="default"/>
      </w:rPr>
    </w:lvl>
    <w:lvl w:ilvl="5">
      <w:start w:val="1"/>
      <w:numFmt w:val="lowerRoman"/>
      <w:lvlText w:val="%6.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1C9B27C5"/>
    <w:multiLevelType w:val="multilevel"/>
    <w:tmpl w:val="578ADBB4"/>
    <w:styleLink w:val="CurrentList27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1AB4376"/>
    <w:multiLevelType w:val="hybridMultilevel"/>
    <w:tmpl w:val="3D5C54F8"/>
    <w:lvl w:ilvl="0" w:tplc="100E5408">
      <w:start w:val="1"/>
      <w:numFmt w:val="bullet"/>
      <w:pStyle w:val="Bullets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1" w15:restartNumberingAfterBreak="0">
    <w:nsid w:val="24103587"/>
    <w:multiLevelType w:val="multilevel"/>
    <w:tmpl w:val="84C89062"/>
    <w:styleLink w:val="CurrentList36"/>
    <w:lvl w:ilvl="0">
      <w:start w:val="1"/>
      <w:numFmt w:val="decimal"/>
      <w:suff w:val="space"/>
      <w:lvlText w:val="Section %1 –"/>
      <w:lvlJc w:val="left"/>
      <w:pPr>
        <w:ind w:left="360" w:hanging="360"/>
      </w:pPr>
      <w:rPr>
        <w:rFonts w:ascii="Publico Banner Light" w:hAnsi="Publico Banner Light"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  <w:i w:val="0"/>
        <w:iCs w:val="0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6D4513E"/>
    <w:multiLevelType w:val="multilevel"/>
    <w:tmpl w:val="4BFA1660"/>
    <w:styleLink w:val="CurrentList18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6DA248F"/>
    <w:multiLevelType w:val="hybridMultilevel"/>
    <w:tmpl w:val="6D02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66B4D"/>
    <w:multiLevelType w:val="multilevel"/>
    <w:tmpl w:val="D0F01606"/>
    <w:lvl w:ilvl="0">
      <w:start w:val="1"/>
      <w:numFmt w:val="decimal"/>
      <w:pStyle w:val="CFL1CriteriaHeading"/>
      <w:suff w:val="space"/>
      <w:lvlText w:val="Section %1 –"/>
      <w:lvlJc w:val="left"/>
      <w:pPr>
        <w:ind w:left="360" w:hanging="360"/>
      </w:pPr>
      <w:rPr>
        <w:rFonts w:ascii="Publico Banner Light" w:hAnsi="Publico Banner Light" w:hint="default"/>
        <w:sz w:val="4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  <w:i w:val="0"/>
        <w:iCs w:val="0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E1B7798"/>
    <w:multiLevelType w:val="multilevel"/>
    <w:tmpl w:val="B4DAAEC0"/>
    <w:styleLink w:val="CurrentList12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E582D78"/>
    <w:multiLevelType w:val="multilevel"/>
    <w:tmpl w:val="CC26722E"/>
    <w:styleLink w:val="CurrentList25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2E970623"/>
    <w:multiLevelType w:val="multilevel"/>
    <w:tmpl w:val="CC26722E"/>
    <w:styleLink w:val="CurrentList28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FCE37B8"/>
    <w:multiLevelType w:val="multilevel"/>
    <w:tmpl w:val="8EF26C0C"/>
    <w:styleLink w:val="CurrentList11"/>
    <w:lvl w:ilvl="0">
      <w:start w:val="1"/>
      <w:numFmt w:val="decimal"/>
      <w:lvlText w:val="Principle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05C66F6"/>
    <w:multiLevelType w:val="multilevel"/>
    <w:tmpl w:val="1AB8893C"/>
    <w:styleLink w:val="CurrentList21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  <w:i w:val="0"/>
        <w:iCs w:val="0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2B911F9"/>
    <w:multiLevelType w:val="hybridMultilevel"/>
    <w:tmpl w:val="91A6FDF8"/>
    <w:styleLink w:val="CurrentList5"/>
    <w:lvl w:ilvl="0" w:tplc="E146DA76">
      <w:start w:val="1"/>
      <w:numFmt w:val="decimal"/>
      <w:lvlText w:val="%1)"/>
      <w:lvlJc w:val="left"/>
      <w:pPr>
        <w:ind w:left="284" w:hanging="227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90BC5"/>
    <w:multiLevelType w:val="multilevel"/>
    <w:tmpl w:val="331E7F2C"/>
    <w:styleLink w:val="CurrentList6"/>
    <w:lvl w:ilvl="0">
      <w:start w:val="1"/>
      <w:numFmt w:val="decimal"/>
      <w:pStyle w:val="CFContextbody"/>
      <w:lvlText w:val="%1)"/>
      <w:lvlJc w:val="left"/>
      <w:pPr>
        <w:ind w:left="284" w:hanging="227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E5035"/>
    <w:multiLevelType w:val="hybridMultilevel"/>
    <w:tmpl w:val="D08C2C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DA1F39"/>
    <w:multiLevelType w:val="multilevel"/>
    <w:tmpl w:val="5FAC9FEC"/>
    <w:styleLink w:val="CurrentList35"/>
    <w:lvl w:ilvl="0">
      <w:start w:val="1"/>
      <w:numFmt w:val="decimal"/>
      <w:suff w:val="space"/>
      <w:lvlText w:val="Principle %1 –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nothing"/>
      <w:lvlText w:val="%1.%2.%3"/>
      <w:lvlJc w:val="left"/>
      <w:pPr>
        <w:ind w:left="720" w:hanging="720"/>
      </w:pPr>
    </w:lvl>
    <w:lvl w:ilvl="3">
      <w:start w:val="1"/>
      <w:numFmt w:val="lowerLetter"/>
      <w:lvlText w:val="%4."/>
      <w:lvlJc w:val="left"/>
      <w:pPr>
        <w:ind w:left="864" w:hanging="864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2BD194C"/>
    <w:multiLevelType w:val="multilevel"/>
    <w:tmpl w:val="7AC6A4D0"/>
    <w:styleLink w:val="CurrentList29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491039A8"/>
    <w:multiLevelType w:val="multilevel"/>
    <w:tmpl w:val="86ACE3BE"/>
    <w:styleLink w:val="CurrentList30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4B083EAE"/>
    <w:multiLevelType w:val="multilevel"/>
    <w:tmpl w:val="ECE493A8"/>
    <w:styleLink w:val="CurrentList32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nothing"/>
      <w:lvlText w:val="%1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4B721E4D"/>
    <w:multiLevelType w:val="multilevel"/>
    <w:tmpl w:val="00868588"/>
    <w:styleLink w:val="CurrentList33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left="720" w:hanging="720"/>
      </w:pPr>
      <w:rPr>
        <w:rFonts w:hint="default"/>
        <w:i w:val="0"/>
        <w:iCs w:val="0"/>
        <w:color w:val="auto"/>
      </w:rPr>
    </w:lvl>
    <w:lvl w:ilvl="3">
      <w:start w:val="1"/>
      <w:numFmt w:val="decimal"/>
      <w:pStyle w:val="NCLL3ListNumber"/>
      <w:suff w:val="nothing"/>
      <w:lvlText w:val="%1%2.%3.%4"/>
      <w:lvlJc w:val="left"/>
      <w:pPr>
        <w:ind w:left="1404" w:hanging="864"/>
      </w:pPr>
    </w:lvl>
    <w:lvl w:ilvl="4">
      <w:start w:val="1"/>
      <w:numFmt w:val="lowerLetter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F4311B6"/>
    <w:multiLevelType w:val="multilevel"/>
    <w:tmpl w:val="054EE000"/>
    <w:lvl w:ilvl="0">
      <w:start w:val="1"/>
      <w:numFmt w:val="decimal"/>
      <w:pStyle w:val="CFL1CriteriaHeadingSTN"/>
      <w:suff w:val="space"/>
      <w:lvlText w:val="Principle %1 –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FL2CriteriaSubheading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FL3CriteriaNumber"/>
      <w:suff w:val="nothing"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864" w:hanging="864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1A5629B"/>
    <w:multiLevelType w:val="multilevel"/>
    <w:tmpl w:val="026E86FE"/>
    <w:styleLink w:val="CurrentList31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5335A04"/>
    <w:multiLevelType w:val="hybridMultilevel"/>
    <w:tmpl w:val="375292C2"/>
    <w:lvl w:ilvl="0" w:tplc="9DE260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8AC11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54078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C887B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92659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CD498E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91E51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ED2A0C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CDEC1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1" w15:restartNumberingAfterBreak="0">
    <w:nsid w:val="55EB6803"/>
    <w:multiLevelType w:val="hybridMultilevel"/>
    <w:tmpl w:val="6004F876"/>
    <w:styleLink w:val="CurrentList24"/>
    <w:lvl w:ilvl="0" w:tplc="1A30FEC6">
      <w:start w:val="1"/>
      <w:numFmt w:val="lowerLetter"/>
      <w:lvlText w:val="%1."/>
      <w:lvlJc w:val="left"/>
      <w:pPr>
        <w:ind w:left="396" w:hanging="283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543787"/>
    <w:multiLevelType w:val="multilevel"/>
    <w:tmpl w:val="E8164728"/>
    <w:styleLink w:val="CurrentList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D7D4FDB"/>
    <w:multiLevelType w:val="hybridMultilevel"/>
    <w:tmpl w:val="6E74C7BE"/>
    <w:lvl w:ilvl="0" w:tplc="5ABC3054">
      <w:start w:val="1"/>
      <w:numFmt w:val="lowerRoman"/>
      <w:pStyle w:val="CFL5CriteriaList2"/>
      <w:lvlText w:val="%1."/>
      <w:lvlJc w:val="right"/>
      <w:pPr>
        <w:ind w:left="907" w:hanging="1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87FC0"/>
    <w:multiLevelType w:val="multilevel"/>
    <w:tmpl w:val="026E86FE"/>
    <w:styleLink w:val="CurrentList34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61960685"/>
    <w:multiLevelType w:val="multilevel"/>
    <w:tmpl w:val="85F0BADC"/>
    <w:lvl w:ilvl="0">
      <w:start w:val="1"/>
      <w:numFmt w:val="upperLetter"/>
      <w:pStyle w:val="NCLL1Heading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CLL2Subheading"/>
      <w:suff w:val="space"/>
      <w:lvlText w:val="%1%2."/>
      <w:lvlJc w:val="left"/>
      <w:pPr>
        <w:ind w:left="180" w:firstLine="0"/>
      </w:pPr>
      <w:rPr>
        <w:rFonts w:hint="default"/>
      </w:rPr>
    </w:lvl>
    <w:lvl w:ilvl="2">
      <w:start w:val="1"/>
      <w:numFmt w:val="decimal"/>
      <w:suff w:val="space"/>
      <w:lvlText w:val="%1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1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firstLine="0"/>
      </w:pPr>
      <w:rPr>
        <w:rFonts w:hint="default"/>
      </w:rPr>
    </w:lvl>
    <w:lvl w:ilvl="5">
      <w:start w:val="1"/>
      <w:numFmt w:val="lowerRoman"/>
      <w:pStyle w:val="Heading6"/>
      <w:lvlText w:val="%6.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36" w15:restartNumberingAfterBreak="0">
    <w:nsid w:val="632F51A8"/>
    <w:multiLevelType w:val="multilevel"/>
    <w:tmpl w:val="7F6E0BA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CD099A"/>
    <w:multiLevelType w:val="hybridMultilevel"/>
    <w:tmpl w:val="99D63B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866D97"/>
    <w:multiLevelType w:val="multilevel"/>
    <w:tmpl w:val="73D4FB4E"/>
    <w:styleLink w:val="CurrentList14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D5E031E"/>
    <w:multiLevelType w:val="multilevel"/>
    <w:tmpl w:val="DF4621E0"/>
    <w:styleLink w:val="CurrentList26"/>
    <w:lvl w:ilvl="0">
      <w:start w:val="1"/>
      <w:numFmt w:val="upperLetter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lowerRoman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73136E0E"/>
    <w:multiLevelType w:val="hybridMultilevel"/>
    <w:tmpl w:val="D324C1C4"/>
    <w:lvl w:ilvl="0" w:tplc="F01018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EB26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0BE7F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AE016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91CEF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4F0A5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464F8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54A14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732CD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1" w15:restartNumberingAfterBreak="0">
    <w:nsid w:val="761A0981"/>
    <w:multiLevelType w:val="multilevel"/>
    <w:tmpl w:val="0CDA848E"/>
    <w:styleLink w:val="CurrentList39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suff w:val="space"/>
      <w:lvlText w:val="%1%2.%3."/>
      <w:lvlJc w:val="left"/>
      <w:pPr>
        <w:ind w:left="1440" w:firstLine="0"/>
      </w:pPr>
      <w:rPr>
        <w:rFonts w:hint="default"/>
      </w:rPr>
    </w:lvl>
    <w:lvl w:ilvl="3">
      <w:start w:val="1"/>
      <w:numFmt w:val="decimal"/>
      <w:suff w:val="nothing"/>
      <w:lvlText w:val="%1%2.%3.%4"/>
      <w:lvlJc w:val="left"/>
      <w:pPr>
        <w:ind w:left="216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firstLine="0"/>
      </w:pPr>
      <w:rPr>
        <w:rFonts w:hint="default"/>
      </w:rPr>
    </w:lvl>
    <w:lvl w:ilvl="5">
      <w:start w:val="1"/>
      <w:numFmt w:val="lowerRoman"/>
      <w:lvlText w:val="%6.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42" w15:restartNumberingAfterBreak="0">
    <w:nsid w:val="76574C49"/>
    <w:multiLevelType w:val="multilevel"/>
    <w:tmpl w:val="42620B0E"/>
    <w:styleLink w:val="CurrentList15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A1F4169"/>
    <w:multiLevelType w:val="multilevel"/>
    <w:tmpl w:val="AE662A16"/>
    <w:styleLink w:val="CurrentList20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  <w:i w:val="0"/>
        <w:iCs w:val="0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BC463B5"/>
    <w:multiLevelType w:val="multilevel"/>
    <w:tmpl w:val="96363A2C"/>
    <w:styleLink w:val="CurrentList40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1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firstLine="0"/>
      </w:pPr>
      <w:rPr>
        <w:rFonts w:hint="default"/>
      </w:rPr>
    </w:lvl>
    <w:lvl w:ilvl="5">
      <w:start w:val="1"/>
      <w:numFmt w:val="lowerRoman"/>
      <w:lvlText w:val="%6.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45" w15:restartNumberingAfterBreak="0">
    <w:nsid w:val="7BFD5CDF"/>
    <w:multiLevelType w:val="hybridMultilevel"/>
    <w:tmpl w:val="AFE21F20"/>
    <w:lvl w:ilvl="0" w:tplc="9758854E">
      <w:start w:val="1"/>
      <w:numFmt w:val="lowerLetter"/>
      <w:pStyle w:val="CFL4CriteriaList1"/>
      <w:lvlText w:val="%1."/>
      <w:lvlJc w:val="left"/>
      <w:pPr>
        <w:ind w:left="396" w:hanging="28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F50F87"/>
    <w:multiLevelType w:val="multilevel"/>
    <w:tmpl w:val="3A868C18"/>
    <w:styleLink w:val="CurrentList19"/>
    <w:lvl w:ilvl="0">
      <w:start w:val="1"/>
      <w:numFmt w:val="decimal"/>
      <w:suff w:val="space"/>
      <w:lvlText w:val="Principle %1 –"/>
      <w:lvlJc w:val="left"/>
      <w:pPr>
        <w:ind w:left="360" w:hanging="360"/>
      </w:pPr>
      <w:rPr>
        <w:rFonts w:ascii="Publico Banner Light" w:hAnsi="Publico Banner Light"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47" w:hanging="527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7DD1043E"/>
    <w:multiLevelType w:val="hybridMultilevel"/>
    <w:tmpl w:val="8C1EE864"/>
    <w:styleLink w:val="CurrentList4"/>
    <w:lvl w:ilvl="0" w:tplc="FFFFFFFF">
      <w:start w:val="1"/>
      <w:numFmt w:val="lowerLetter"/>
      <w:lvlText w:val="%1."/>
      <w:lvlJc w:val="left"/>
      <w:pPr>
        <w:ind w:left="396" w:hanging="28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02548E"/>
    <w:multiLevelType w:val="hybridMultilevel"/>
    <w:tmpl w:val="43462932"/>
    <w:styleLink w:val="CurrentList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634BA2"/>
    <w:multiLevelType w:val="multilevel"/>
    <w:tmpl w:val="F8DE149A"/>
    <w:styleLink w:val="CurrentList37"/>
    <w:lvl w:ilvl="0">
      <w:start w:val="1"/>
      <w:numFmt w:val="decimal"/>
      <w:suff w:val="space"/>
      <w:lvlText w:val="Section %1 –"/>
      <w:lvlJc w:val="left"/>
      <w:pPr>
        <w:ind w:left="360" w:hanging="360"/>
      </w:pPr>
      <w:rPr>
        <w:rFonts w:ascii="Publico Banner Light" w:hAnsi="Publico Banner Light"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  <w:i w:val="0"/>
        <w:iCs w:val="0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Roman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upperLetter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FDF4F83"/>
    <w:multiLevelType w:val="multilevel"/>
    <w:tmpl w:val="83280E6E"/>
    <w:styleLink w:val="CurrentList9"/>
    <w:lvl w:ilvl="0">
      <w:start w:val="1"/>
      <w:numFmt w:val="lowerRoman"/>
      <w:lvlText w:val="%1."/>
      <w:lvlJc w:val="right"/>
      <w:pPr>
        <w:ind w:left="109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351834">
    <w:abstractNumId w:val="10"/>
  </w:num>
  <w:num w:numId="2" w16cid:durableId="134032044">
    <w:abstractNumId w:val="36"/>
  </w:num>
  <w:num w:numId="3" w16cid:durableId="423841183">
    <w:abstractNumId w:val="21"/>
  </w:num>
  <w:num w:numId="4" w16cid:durableId="1106386558">
    <w:abstractNumId w:val="20"/>
  </w:num>
  <w:num w:numId="5" w16cid:durableId="183326305">
    <w:abstractNumId w:val="6"/>
  </w:num>
  <w:num w:numId="6" w16cid:durableId="311570445">
    <w:abstractNumId w:val="3"/>
  </w:num>
  <w:num w:numId="7" w16cid:durableId="980185593">
    <w:abstractNumId w:val="2"/>
  </w:num>
  <w:num w:numId="8" w16cid:durableId="1480731144">
    <w:abstractNumId w:val="45"/>
  </w:num>
  <w:num w:numId="9" w16cid:durableId="1549803595">
    <w:abstractNumId w:val="47"/>
  </w:num>
  <w:num w:numId="10" w16cid:durableId="1499534921">
    <w:abstractNumId w:val="7"/>
  </w:num>
  <w:num w:numId="11" w16cid:durableId="688795275">
    <w:abstractNumId w:val="50"/>
  </w:num>
  <w:num w:numId="12" w16cid:durableId="1707561675">
    <w:abstractNumId w:val="33"/>
    <w:lvlOverride w:ilvl="0">
      <w:startOverride w:val="1"/>
    </w:lvlOverride>
  </w:num>
  <w:num w:numId="13" w16cid:durableId="2016882228">
    <w:abstractNumId w:val="32"/>
  </w:num>
  <w:num w:numId="14" w16cid:durableId="1567644456">
    <w:abstractNumId w:val="18"/>
  </w:num>
  <w:num w:numId="15" w16cid:durableId="1639340659">
    <w:abstractNumId w:val="15"/>
  </w:num>
  <w:num w:numId="16" w16cid:durableId="1784104839">
    <w:abstractNumId w:val="5"/>
  </w:num>
  <w:num w:numId="17" w16cid:durableId="112678456">
    <w:abstractNumId w:val="38"/>
  </w:num>
  <w:num w:numId="18" w16cid:durableId="1392457828">
    <w:abstractNumId w:val="42"/>
  </w:num>
  <w:num w:numId="19" w16cid:durableId="48380079">
    <w:abstractNumId w:val="1"/>
  </w:num>
  <w:num w:numId="20" w16cid:durableId="1096902784">
    <w:abstractNumId w:val="4"/>
  </w:num>
  <w:num w:numId="21" w16cid:durableId="1794908394">
    <w:abstractNumId w:val="12"/>
  </w:num>
  <w:num w:numId="22" w16cid:durableId="1563710577">
    <w:abstractNumId w:val="46"/>
  </w:num>
  <w:num w:numId="23" w16cid:durableId="585843177">
    <w:abstractNumId w:val="43"/>
  </w:num>
  <w:num w:numId="24" w16cid:durableId="1149437455">
    <w:abstractNumId w:val="19"/>
  </w:num>
  <w:num w:numId="25" w16cid:durableId="475875749">
    <w:abstractNumId w:val="48"/>
  </w:num>
  <w:num w:numId="26" w16cid:durableId="1516456693">
    <w:abstractNumId w:val="0"/>
  </w:num>
  <w:num w:numId="27" w16cid:durableId="40249692">
    <w:abstractNumId w:val="16"/>
  </w:num>
  <w:num w:numId="28" w16cid:durableId="1261254717">
    <w:abstractNumId w:val="39"/>
  </w:num>
  <w:num w:numId="29" w16cid:durableId="1876384693">
    <w:abstractNumId w:val="9"/>
  </w:num>
  <w:num w:numId="30" w16cid:durableId="677005729">
    <w:abstractNumId w:val="17"/>
  </w:num>
  <w:num w:numId="31" w16cid:durableId="663749361">
    <w:abstractNumId w:val="24"/>
  </w:num>
  <w:num w:numId="32" w16cid:durableId="412316553">
    <w:abstractNumId w:val="25"/>
  </w:num>
  <w:num w:numId="33" w16cid:durableId="272634504">
    <w:abstractNumId w:val="29"/>
  </w:num>
  <w:num w:numId="34" w16cid:durableId="1695576029">
    <w:abstractNumId w:val="27"/>
    <w:lvlOverride w:ilvl="3">
      <w:lvl w:ilvl="3">
        <w:start w:val="1"/>
        <w:numFmt w:val="decimal"/>
        <w:pStyle w:val="NCLL3ListNumber"/>
        <w:suff w:val="nothing"/>
        <w:lvlText w:val="%1%2.%3.%4"/>
        <w:lvlJc w:val="left"/>
        <w:pPr>
          <w:ind w:left="1404" w:hanging="864"/>
        </w:pPr>
      </w:lvl>
    </w:lvlOverride>
  </w:num>
  <w:num w:numId="35" w16cid:durableId="756709198">
    <w:abstractNumId w:val="34"/>
  </w:num>
  <w:num w:numId="36" w16cid:durableId="1199590226">
    <w:abstractNumId w:val="26"/>
  </w:num>
  <w:num w:numId="37" w16cid:durableId="130754316">
    <w:abstractNumId w:val="31"/>
  </w:num>
  <w:num w:numId="38" w16cid:durableId="1932854116">
    <w:abstractNumId w:val="23"/>
  </w:num>
  <w:num w:numId="39" w16cid:durableId="1265529651">
    <w:abstractNumId w:val="14"/>
  </w:num>
  <w:num w:numId="40" w16cid:durableId="969243934">
    <w:abstractNumId w:val="11"/>
  </w:num>
  <w:num w:numId="41" w16cid:durableId="968632430">
    <w:abstractNumId w:val="49"/>
  </w:num>
  <w:num w:numId="42" w16cid:durableId="1704623767">
    <w:abstractNumId w:val="8"/>
  </w:num>
  <w:num w:numId="43" w16cid:durableId="973372714">
    <w:abstractNumId w:val="41"/>
  </w:num>
  <w:num w:numId="44" w16cid:durableId="1537238248">
    <w:abstractNumId w:val="44"/>
  </w:num>
  <w:num w:numId="45" w16cid:durableId="71706750">
    <w:abstractNumId w:val="27"/>
  </w:num>
  <w:num w:numId="46" w16cid:durableId="70991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8709449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58965070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4004474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4557948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102073308">
    <w:abstractNumId w:val="45"/>
    <w:lvlOverride w:ilvl="0">
      <w:startOverride w:val="1"/>
    </w:lvlOverride>
  </w:num>
  <w:num w:numId="52" w16cid:durableId="57286010">
    <w:abstractNumId w:val="33"/>
    <w:lvlOverride w:ilvl="0">
      <w:startOverride w:val="1"/>
    </w:lvlOverride>
  </w:num>
  <w:num w:numId="53" w16cid:durableId="1713505465">
    <w:abstractNumId w:val="28"/>
  </w:num>
  <w:num w:numId="54" w16cid:durableId="1962413916">
    <w:abstractNumId w:val="40"/>
  </w:num>
  <w:num w:numId="55" w16cid:durableId="261114745">
    <w:abstractNumId w:val="35"/>
  </w:num>
  <w:num w:numId="56" w16cid:durableId="45772222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64305658">
    <w:abstractNumId w:val="45"/>
    <w:lvlOverride w:ilvl="0">
      <w:startOverride w:val="1"/>
    </w:lvlOverride>
  </w:num>
  <w:num w:numId="58" w16cid:durableId="564224050">
    <w:abstractNumId w:val="33"/>
    <w:lvlOverride w:ilvl="0">
      <w:startOverride w:val="1"/>
    </w:lvlOverride>
  </w:num>
  <w:num w:numId="59" w16cid:durableId="98693439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099834606">
    <w:abstractNumId w:val="30"/>
  </w:num>
  <w:num w:numId="61" w16cid:durableId="2074423708">
    <w:abstractNumId w:val="45"/>
    <w:lvlOverride w:ilvl="0">
      <w:startOverride w:val="1"/>
    </w:lvlOverride>
  </w:num>
  <w:num w:numId="62" w16cid:durableId="461582452">
    <w:abstractNumId w:val="33"/>
    <w:lvlOverride w:ilvl="0">
      <w:startOverride w:val="1"/>
    </w:lvlOverride>
  </w:num>
  <w:num w:numId="63" w16cid:durableId="11182532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20908123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38321860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20541345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598100643">
    <w:abstractNumId w:val="33"/>
  </w:num>
  <w:num w:numId="68" w16cid:durableId="169566461">
    <w:abstractNumId w:val="13"/>
  </w:num>
  <w:num w:numId="69" w16cid:durableId="1980308243">
    <w:abstractNumId w:val="22"/>
  </w:num>
  <w:num w:numId="70" w16cid:durableId="732898208">
    <w:abstractNumId w:val="37"/>
  </w:num>
  <w:num w:numId="71" w16cid:durableId="108869417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ocumentProtection w:edit="forms" w:formatting="1" w:enforcement="1" w:cryptProviderType="rsaAES" w:cryptAlgorithmClass="hash" w:cryptAlgorithmType="typeAny" w:cryptAlgorithmSid="14" w:cryptSpinCount="100000" w:hash="uRtV54bOUKKCHQHwHmZOWN/EwZDSGgUc2F9jHiJVybdC9ra9hq6NvSYoWRNXXyLJLob8jenVFLBTIUKfoHhGaw==" w:salt="voRX/rN24g49M3mcqw3wQ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DE0NDM3NjA1NjBX0lEKTi0uzszPAykwrAUAUG9RyywAAAA="/>
  </w:docVars>
  <w:rsids>
    <w:rsidRoot w:val="00DE1C90"/>
    <w:rsid w:val="00001BE6"/>
    <w:rsid w:val="00002B60"/>
    <w:rsid w:val="00002CF2"/>
    <w:rsid w:val="00002FE3"/>
    <w:rsid w:val="00003B77"/>
    <w:rsid w:val="00005255"/>
    <w:rsid w:val="00005748"/>
    <w:rsid w:val="00005A4F"/>
    <w:rsid w:val="00006A00"/>
    <w:rsid w:val="00006BFE"/>
    <w:rsid w:val="00006DB1"/>
    <w:rsid w:val="00007A3F"/>
    <w:rsid w:val="00007A57"/>
    <w:rsid w:val="00011550"/>
    <w:rsid w:val="00011571"/>
    <w:rsid w:val="00011DAC"/>
    <w:rsid w:val="00011FCC"/>
    <w:rsid w:val="00012DCF"/>
    <w:rsid w:val="00012F1A"/>
    <w:rsid w:val="000130B3"/>
    <w:rsid w:val="00013270"/>
    <w:rsid w:val="00014051"/>
    <w:rsid w:val="00014932"/>
    <w:rsid w:val="00014AF8"/>
    <w:rsid w:val="00014DCC"/>
    <w:rsid w:val="00015522"/>
    <w:rsid w:val="00016721"/>
    <w:rsid w:val="00022152"/>
    <w:rsid w:val="00022A50"/>
    <w:rsid w:val="000232B6"/>
    <w:rsid w:val="00023420"/>
    <w:rsid w:val="000247A0"/>
    <w:rsid w:val="00024A2A"/>
    <w:rsid w:val="00025005"/>
    <w:rsid w:val="00025BCB"/>
    <w:rsid w:val="00025EBE"/>
    <w:rsid w:val="000263B9"/>
    <w:rsid w:val="0002761B"/>
    <w:rsid w:val="00030097"/>
    <w:rsid w:val="00030483"/>
    <w:rsid w:val="000313AC"/>
    <w:rsid w:val="00031BA9"/>
    <w:rsid w:val="00032D4B"/>
    <w:rsid w:val="000335E0"/>
    <w:rsid w:val="000350E5"/>
    <w:rsid w:val="00035C40"/>
    <w:rsid w:val="00036560"/>
    <w:rsid w:val="0003661F"/>
    <w:rsid w:val="00036D43"/>
    <w:rsid w:val="00037600"/>
    <w:rsid w:val="000379F5"/>
    <w:rsid w:val="00037C51"/>
    <w:rsid w:val="00037DCE"/>
    <w:rsid w:val="00040233"/>
    <w:rsid w:val="00040234"/>
    <w:rsid w:val="00040FBE"/>
    <w:rsid w:val="000417C4"/>
    <w:rsid w:val="000420A1"/>
    <w:rsid w:val="0004248E"/>
    <w:rsid w:val="00042FD3"/>
    <w:rsid w:val="0004313F"/>
    <w:rsid w:val="00043498"/>
    <w:rsid w:val="00043ABA"/>
    <w:rsid w:val="00043C25"/>
    <w:rsid w:val="00045734"/>
    <w:rsid w:val="00046690"/>
    <w:rsid w:val="00046A04"/>
    <w:rsid w:val="00046BA0"/>
    <w:rsid w:val="00046DBC"/>
    <w:rsid w:val="0004737A"/>
    <w:rsid w:val="000500AA"/>
    <w:rsid w:val="00050534"/>
    <w:rsid w:val="00050CE8"/>
    <w:rsid w:val="00051E21"/>
    <w:rsid w:val="00052B89"/>
    <w:rsid w:val="0005520B"/>
    <w:rsid w:val="00056332"/>
    <w:rsid w:val="00056697"/>
    <w:rsid w:val="00056AFE"/>
    <w:rsid w:val="00057076"/>
    <w:rsid w:val="00061235"/>
    <w:rsid w:val="00061BFE"/>
    <w:rsid w:val="0006395A"/>
    <w:rsid w:val="00063AE2"/>
    <w:rsid w:val="00064868"/>
    <w:rsid w:val="000652A5"/>
    <w:rsid w:val="00065FEB"/>
    <w:rsid w:val="00070B41"/>
    <w:rsid w:val="00070EA3"/>
    <w:rsid w:val="00071713"/>
    <w:rsid w:val="00071CDA"/>
    <w:rsid w:val="00072784"/>
    <w:rsid w:val="000728E6"/>
    <w:rsid w:val="0007291A"/>
    <w:rsid w:val="00073152"/>
    <w:rsid w:val="00074652"/>
    <w:rsid w:val="00074FBE"/>
    <w:rsid w:val="00076D8D"/>
    <w:rsid w:val="00076D9A"/>
    <w:rsid w:val="000777A6"/>
    <w:rsid w:val="0008000C"/>
    <w:rsid w:val="000801D9"/>
    <w:rsid w:val="00082942"/>
    <w:rsid w:val="00082C3D"/>
    <w:rsid w:val="00082D14"/>
    <w:rsid w:val="00082F9E"/>
    <w:rsid w:val="000833B7"/>
    <w:rsid w:val="000837FD"/>
    <w:rsid w:val="00084C0E"/>
    <w:rsid w:val="000858E9"/>
    <w:rsid w:val="000868E9"/>
    <w:rsid w:val="00086F27"/>
    <w:rsid w:val="00087EF3"/>
    <w:rsid w:val="00090078"/>
    <w:rsid w:val="000901B8"/>
    <w:rsid w:val="000908C5"/>
    <w:rsid w:val="00090B21"/>
    <w:rsid w:val="000911E4"/>
    <w:rsid w:val="000912B7"/>
    <w:rsid w:val="00091513"/>
    <w:rsid w:val="00092671"/>
    <w:rsid w:val="000934AE"/>
    <w:rsid w:val="0009355A"/>
    <w:rsid w:val="00093BE8"/>
    <w:rsid w:val="00094C23"/>
    <w:rsid w:val="00094CCC"/>
    <w:rsid w:val="0009610C"/>
    <w:rsid w:val="00096636"/>
    <w:rsid w:val="000969BC"/>
    <w:rsid w:val="00096A75"/>
    <w:rsid w:val="00097275"/>
    <w:rsid w:val="000978C0"/>
    <w:rsid w:val="000A02DB"/>
    <w:rsid w:val="000A2221"/>
    <w:rsid w:val="000A2B38"/>
    <w:rsid w:val="000A2C8F"/>
    <w:rsid w:val="000A2F05"/>
    <w:rsid w:val="000A3060"/>
    <w:rsid w:val="000A3079"/>
    <w:rsid w:val="000A40CE"/>
    <w:rsid w:val="000A4442"/>
    <w:rsid w:val="000A44CD"/>
    <w:rsid w:val="000A5A4E"/>
    <w:rsid w:val="000A77B9"/>
    <w:rsid w:val="000A7E25"/>
    <w:rsid w:val="000B096F"/>
    <w:rsid w:val="000B1FEE"/>
    <w:rsid w:val="000B2902"/>
    <w:rsid w:val="000B2E3D"/>
    <w:rsid w:val="000B34EE"/>
    <w:rsid w:val="000B3BF2"/>
    <w:rsid w:val="000B3FE0"/>
    <w:rsid w:val="000B40E5"/>
    <w:rsid w:val="000B5F91"/>
    <w:rsid w:val="000B6086"/>
    <w:rsid w:val="000B6D0C"/>
    <w:rsid w:val="000B7324"/>
    <w:rsid w:val="000B775D"/>
    <w:rsid w:val="000B7B08"/>
    <w:rsid w:val="000B7C36"/>
    <w:rsid w:val="000C043C"/>
    <w:rsid w:val="000C2556"/>
    <w:rsid w:val="000C28DF"/>
    <w:rsid w:val="000C322B"/>
    <w:rsid w:val="000C32E2"/>
    <w:rsid w:val="000C37C6"/>
    <w:rsid w:val="000C3D60"/>
    <w:rsid w:val="000C479B"/>
    <w:rsid w:val="000C4E30"/>
    <w:rsid w:val="000C52F9"/>
    <w:rsid w:val="000C5E33"/>
    <w:rsid w:val="000C5F6A"/>
    <w:rsid w:val="000C6625"/>
    <w:rsid w:val="000C66AD"/>
    <w:rsid w:val="000C6A3C"/>
    <w:rsid w:val="000C71F9"/>
    <w:rsid w:val="000C73B4"/>
    <w:rsid w:val="000C7914"/>
    <w:rsid w:val="000C7A03"/>
    <w:rsid w:val="000D0440"/>
    <w:rsid w:val="000D183A"/>
    <w:rsid w:val="000D1A52"/>
    <w:rsid w:val="000D1E9C"/>
    <w:rsid w:val="000D2F43"/>
    <w:rsid w:val="000D4656"/>
    <w:rsid w:val="000D4985"/>
    <w:rsid w:val="000D49FB"/>
    <w:rsid w:val="000D4E6A"/>
    <w:rsid w:val="000D4F4C"/>
    <w:rsid w:val="000D4FB0"/>
    <w:rsid w:val="000D6092"/>
    <w:rsid w:val="000D6098"/>
    <w:rsid w:val="000D6179"/>
    <w:rsid w:val="000E0965"/>
    <w:rsid w:val="000E0B60"/>
    <w:rsid w:val="000E1527"/>
    <w:rsid w:val="000E155E"/>
    <w:rsid w:val="000E16F4"/>
    <w:rsid w:val="000E175F"/>
    <w:rsid w:val="000E2942"/>
    <w:rsid w:val="000E4073"/>
    <w:rsid w:val="000E4C36"/>
    <w:rsid w:val="000E5337"/>
    <w:rsid w:val="000E592B"/>
    <w:rsid w:val="000E64A2"/>
    <w:rsid w:val="000E76EB"/>
    <w:rsid w:val="000E7E28"/>
    <w:rsid w:val="000F0727"/>
    <w:rsid w:val="000F0D79"/>
    <w:rsid w:val="000F184E"/>
    <w:rsid w:val="000F1A49"/>
    <w:rsid w:val="000F1E6A"/>
    <w:rsid w:val="000F224C"/>
    <w:rsid w:val="000F282C"/>
    <w:rsid w:val="000F2A9C"/>
    <w:rsid w:val="000F2E98"/>
    <w:rsid w:val="000F37BC"/>
    <w:rsid w:val="000F3AD6"/>
    <w:rsid w:val="000F3B09"/>
    <w:rsid w:val="000F52A8"/>
    <w:rsid w:val="000F5BDB"/>
    <w:rsid w:val="000F5E9D"/>
    <w:rsid w:val="000F6E91"/>
    <w:rsid w:val="000F731B"/>
    <w:rsid w:val="000F785C"/>
    <w:rsid w:val="00100472"/>
    <w:rsid w:val="001009D2"/>
    <w:rsid w:val="0010222B"/>
    <w:rsid w:val="00102B60"/>
    <w:rsid w:val="00102C2F"/>
    <w:rsid w:val="0010374B"/>
    <w:rsid w:val="00104317"/>
    <w:rsid w:val="00104E89"/>
    <w:rsid w:val="001058A4"/>
    <w:rsid w:val="00105D67"/>
    <w:rsid w:val="00105ED0"/>
    <w:rsid w:val="001069DD"/>
    <w:rsid w:val="00106CD2"/>
    <w:rsid w:val="001077B3"/>
    <w:rsid w:val="00110329"/>
    <w:rsid w:val="001117EF"/>
    <w:rsid w:val="00112561"/>
    <w:rsid w:val="001134BE"/>
    <w:rsid w:val="00115DFE"/>
    <w:rsid w:val="001162CF"/>
    <w:rsid w:val="00117A8F"/>
    <w:rsid w:val="00120B40"/>
    <w:rsid w:val="0012118A"/>
    <w:rsid w:val="00121622"/>
    <w:rsid w:val="00121626"/>
    <w:rsid w:val="001216A7"/>
    <w:rsid w:val="0012286B"/>
    <w:rsid w:val="001228FD"/>
    <w:rsid w:val="00122D62"/>
    <w:rsid w:val="00122E05"/>
    <w:rsid w:val="00123663"/>
    <w:rsid w:val="00123C33"/>
    <w:rsid w:val="0012426D"/>
    <w:rsid w:val="00124D99"/>
    <w:rsid w:val="00125175"/>
    <w:rsid w:val="0012585C"/>
    <w:rsid w:val="00125CB6"/>
    <w:rsid w:val="00125FEE"/>
    <w:rsid w:val="00127E50"/>
    <w:rsid w:val="00131026"/>
    <w:rsid w:val="00131063"/>
    <w:rsid w:val="001315D1"/>
    <w:rsid w:val="0013198A"/>
    <w:rsid w:val="00132492"/>
    <w:rsid w:val="00132644"/>
    <w:rsid w:val="001347D2"/>
    <w:rsid w:val="0013481D"/>
    <w:rsid w:val="00135C62"/>
    <w:rsid w:val="001360AB"/>
    <w:rsid w:val="00137015"/>
    <w:rsid w:val="0013718D"/>
    <w:rsid w:val="00137401"/>
    <w:rsid w:val="00137BAE"/>
    <w:rsid w:val="00140175"/>
    <w:rsid w:val="00140EF3"/>
    <w:rsid w:val="0014113E"/>
    <w:rsid w:val="00141CD1"/>
    <w:rsid w:val="00143211"/>
    <w:rsid w:val="001439E2"/>
    <w:rsid w:val="00143A4F"/>
    <w:rsid w:val="00143BB6"/>
    <w:rsid w:val="001440C3"/>
    <w:rsid w:val="00144C04"/>
    <w:rsid w:val="00144C7B"/>
    <w:rsid w:val="00145395"/>
    <w:rsid w:val="001455C9"/>
    <w:rsid w:val="0014579C"/>
    <w:rsid w:val="00146696"/>
    <w:rsid w:val="0014725C"/>
    <w:rsid w:val="00147741"/>
    <w:rsid w:val="00150038"/>
    <w:rsid w:val="001507A2"/>
    <w:rsid w:val="00150E08"/>
    <w:rsid w:val="00151787"/>
    <w:rsid w:val="00151985"/>
    <w:rsid w:val="00152059"/>
    <w:rsid w:val="00152602"/>
    <w:rsid w:val="00154348"/>
    <w:rsid w:val="00155DFC"/>
    <w:rsid w:val="0015638E"/>
    <w:rsid w:val="001569F5"/>
    <w:rsid w:val="00156F4D"/>
    <w:rsid w:val="00161552"/>
    <w:rsid w:val="00161B6A"/>
    <w:rsid w:val="001626A6"/>
    <w:rsid w:val="0016398D"/>
    <w:rsid w:val="00163C40"/>
    <w:rsid w:val="00164272"/>
    <w:rsid w:val="001653D7"/>
    <w:rsid w:val="00165E2C"/>
    <w:rsid w:val="00165E69"/>
    <w:rsid w:val="00166378"/>
    <w:rsid w:val="00166917"/>
    <w:rsid w:val="00166EEE"/>
    <w:rsid w:val="001678A4"/>
    <w:rsid w:val="0016795D"/>
    <w:rsid w:val="001702F5"/>
    <w:rsid w:val="0017036E"/>
    <w:rsid w:val="001713CE"/>
    <w:rsid w:val="001723DD"/>
    <w:rsid w:val="00173188"/>
    <w:rsid w:val="0017393D"/>
    <w:rsid w:val="00173ACA"/>
    <w:rsid w:val="001741B7"/>
    <w:rsid w:val="00174876"/>
    <w:rsid w:val="00174A6D"/>
    <w:rsid w:val="00174B40"/>
    <w:rsid w:val="00175774"/>
    <w:rsid w:val="001769AD"/>
    <w:rsid w:val="0017780D"/>
    <w:rsid w:val="00180941"/>
    <w:rsid w:val="001813A6"/>
    <w:rsid w:val="0018140C"/>
    <w:rsid w:val="0018274A"/>
    <w:rsid w:val="001830EC"/>
    <w:rsid w:val="001832D6"/>
    <w:rsid w:val="0018397D"/>
    <w:rsid w:val="001840F4"/>
    <w:rsid w:val="001862C2"/>
    <w:rsid w:val="001863A3"/>
    <w:rsid w:val="001876D0"/>
    <w:rsid w:val="0018781D"/>
    <w:rsid w:val="00190BD8"/>
    <w:rsid w:val="00190E9A"/>
    <w:rsid w:val="00192416"/>
    <w:rsid w:val="001929A9"/>
    <w:rsid w:val="00193022"/>
    <w:rsid w:val="00194D44"/>
    <w:rsid w:val="001952C6"/>
    <w:rsid w:val="0019610F"/>
    <w:rsid w:val="00196C40"/>
    <w:rsid w:val="001A062E"/>
    <w:rsid w:val="001A0A8D"/>
    <w:rsid w:val="001A0D08"/>
    <w:rsid w:val="001A0F4E"/>
    <w:rsid w:val="001A16C6"/>
    <w:rsid w:val="001A199A"/>
    <w:rsid w:val="001A3442"/>
    <w:rsid w:val="001A377A"/>
    <w:rsid w:val="001A512B"/>
    <w:rsid w:val="001A5175"/>
    <w:rsid w:val="001A517E"/>
    <w:rsid w:val="001A58B5"/>
    <w:rsid w:val="001A6C3B"/>
    <w:rsid w:val="001A7C85"/>
    <w:rsid w:val="001B14AD"/>
    <w:rsid w:val="001B17D1"/>
    <w:rsid w:val="001B1CC9"/>
    <w:rsid w:val="001B3D43"/>
    <w:rsid w:val="001B520D"/>
    <w:rsid w:val="001B5D6F"/>
    <w:rsid w:val="001B5F74"/>
    <w:rsid w:val="001B6EC0"/>
    <w:rsid w:val="001B6F14"/>
    <w:rsid w:val="001B7151"/>
    <w:rsid w:val="001B7A63"/>
    <w:rsid w:val="001B7C59"/>
    <w:rsid w:val="001C0E88"/>
    <w:rsid w:val="001C24D8"/>
    <w:rsid w:val="001C385B"/>
    <w:rsid w:val="001C3B48"/>
    <w:rsid w:val="001C3DAC"/>
    <w:rsid w:val="001C430C"/>
    <w:rsid w:val="001C5076"/>
    <w:rsid w:val="001C508D"/>
    <w:rsid w:val="001C6718"/>
    <w:rsid w:val="001C7B47"/>
    <w:rsid w:val="001D0076"/>
    <w:rsid w:val="001D0DA0"/>
    <w:rsid w:val="001D115B"/>
    <w:rsid w:val="001D1274"/>
    <w:rsid w:val="001D14D6"/>
    <w:rsid w:val="001D1877"/>
    <w:rsid w:val="001D3026"/>
    <w:rsid w:val="001D3542"/>
    <w:rsid w:val="001D35BA"/>
    <w:rsid w:val="001D409F"/>
    <w:rsid w:val="001D450C"/>
    <w:rsid w:val="001D4604"/>
    <w:rsid w:val="001D4D04"/>
    <w:rsid w:val="001D4E27"/>
    <w:rsid w:val="001D5A0D"/>
    <w:rsid w:val="001D5B24"/>
    <w:rsid w:val="001D693E"/>
    <w:rsid w:val="001D6DB0"/>
    <w:rsid w:val="001D746A"/>
    <w:rsid w:val="001D7586"/>
    <w:rsid w:val="001E1146"/>
    <w:rsid w:val="001E12B0"/>
    <w:rsid w:val="001E290A"/>
    <w:rsid w:val="001E305C"/>
    <w:rsid w:val="001E3B88"/>
    <w:rsid w:val="001E4C09"/>
    <w:rsid w:val="001E5BAA"/>
    <w:rsid w:val="001E6002"/>
    <w:rsid w:val="001E6C65"/>
    <w:rsid w:val="001F1668"/>
    <w:rsid w:val="001F20C1"/>
    <w:rsid w:val="001F5261"/>
    <w:rsid w:val="001F542C"/>
    <w:rsid w:val="001F5D34"/>
    <w:rsid w:val="001F5F70"/>
    <w:rsid w:val="001F72F8"/>
    <w:rsid w:val="001F74DC"/>
    <w:rsid w:val="00201FF7"/>
    <w:rsid w:val="00202652"/>
    <w:rsid w:val="0020275E"/>
    <w:rsid w:val="002030A1"/>
    <w:rsid w:val="00203155"/>
    <w:rsid w:val="00203CF2"/>
    <w:rsid w:val="002054DF"/>
    <w:rsid w:val="00205892"/>
    <w:rsid w:val="0020609E"/>
    <w:rsid w:val="00207204"/>
    <w:rsid w:val="00210424"/>
    <w:rsid w:val="00211A69"/>
    <w:rsid w:val="00212A92"/>
    <w:rsid w:val="00212CFD"/>
    <w:rsid w:val="00212F19"/>
    <w:rsid w:val="002130A4"/>
    <w:rsid w:val="00213116"/>
    <w:rsid w:val="00213778"/>
    <w:rsid w:val="00213C7A"/>
    <w:rsid w:val="002146A0"/>
    <w:rsid w:val="002156EA"/>
    <w:rsid w:val="00215DEE"/>
    <w:rsid w:val="00215E3B"/>
    <w:rsid w:val="00217451"/>
    <w:rsid w:val="0022094C"/>
    <w:rsid w:val="00220BAB"/>
    <w:rsid w:val="00220C63"/>
    <w:rsid w:val="00221438"/>
    <w:rsid w:val="00224082"/>
    <w:rsid w:val="002247C5"/>
    <w:rsid w:val="002258BA"/>
    <w:rsid w:val="00225EDE"/>
    <w:rsid w:val="00226175"/>
    <w:rsid w:val="00226874"/>
    <w:rsid w:val="00226C26"/>
    <w:rsid w:val="00230723"/>
    <w:rsid w:val="00230879"/>
    <w:rsid w:val="002310E7"/>
    <w:rsid w:val="00231B34"/>
    <w:rsid w:val="002329F4"/>
    <w:rsid w:val="00233456"/>
    <w:rsid w:val="002345FD"/>
    <w:rsid w:val="002349C2"/>
    <w:rsid w:val="00235D09"/>
    <w:rsid w:val="00236348"/>
    <w:rsid w:val="00237374"/>
    <w:rsid w:val="00237923"/>
    <w:rsid w:val="002379BC"/>
    <w:rsid w:val="00237A17"/>
    <w:rsid w:val="00240E00"/>
    <w:rsid w:val="0024155E"/>
    <w:rsid w:val="00241F4F"/>
    <w:rsid w:val="00242E26"/>
    <w:rsid w:val="0024453D"/>
    <w:rsid w:val="00244BB4"/>
    <w:rsid w:val="00244BBD"/>
    <w:rsid w:val="00244CFF"/>
    <w:rsid w:val="002451F8"/>
    <w:rsid w:val="00245D53"/>
    <w:rsid w:val="002469EE"/>
    <w:rsid w:val="00246FDC"/>
    <w:rsid w:val="0024716C"/>
    <w:rsid w:val="00247AFD"/>
    <w:rsid w:val="00250202"/>
    <w:rsid w:val="002502FB"/>
    <w:rsid w:val="002506E9"/>
    <w:rsid w:val="00250D2B"/>
    <w:rsid w:val="00250DD6"/>
    <w:rsid w:val="00251EBA"/>
    <w:rsid w:val="00251F65"/>
    <w:rsid w:val="0025258E"/>
    <w:rsid w:val="002529BE"/>
    <w:rsid w:val="00253644"/>
    <w:rsid w:val="00253978"/>
    <w:rsid w:val="00253BC8"/>
    <w:rsid w:val="00253C79"/>
    <w:rsid w:val="00253F86"/>
    <w:rsid w:val="002541EE"/>
    <w:rsid w:val="0025444B"/>
    <w:rsid w:val="002545CC"/>
    <w:rsid w:val="00254725"/>
    <w:rsid w:val="00255684"/>
    <w:rsid w:val="00256016"/>
    <w:rsid w:val="002602D6"/>
    <w:rsid w:val="00260E26"/>
    <w:rsid w:val="00261EE4"/>
    <w:rsid w:val="002623BD"/>
    <w:rsid w:val="00262A6D"/>
    <w:rsid w:val="00263835"/>
    <w:rsid w:val="002656D5"/>
    <w:rsid w:val="002656F2"/>
    <w:rsid w:val="00265D2F"/>
    <w:rsid w:val="00266124"/>
    <w:rsid w:val="002670CC"/>
    <w:rsid w:val="00267C53"/>
    <w:rsid w:val="00270BD5"/>
    <w:rsid w:val="00272688"/>
    <w:rsid w:val="00273576"/>
    <w:rsid w:val="002735AB"/>
    <w:rsid w:val="0027374E"/>
    <w:rsid w:val="002758A1"/>
    <w:rsid w:val="00275FAA"/>
    <w:rsid w:val="0027612F"/>
    <w:rsid w:val="0027620F"/>
    <w:rsid w:val="002762CF"/>
    <w:rsid w:val="00276B4D"/>
    <w:rsid w:val="002774A3"/>
    <w:rsid w:val="00277DAE"/>
    <w:rsid w:val="00277FA5"/>
    <w:rsid w:val="0028111A"/>
    <w:rsid w:val="00281604"/>
    <w:rsid w:val="0028229B"/>
    <w:rsid w:val="00284132"/>
    <w:rsid w:val="00284713"/>
    <w:rsid w:val="00286E0B"/>
    <w:rsid w:val="002873B1"/>
    <w:rsid w:val="00290B89"/>
    <w:rsid w:val="00290CDC"/>
    <w:rsid w:val="00291040"/>
    <w:rsid w:val="002914D9"/>
    <w:rsid w:val="0029202C"/>
    <w:rsid w:val="00292EB0"/>
    <w:rsid w:val="002940A1"/>
    <w:rsid w:val="00294760"/>
    <w:rsid w:val="00295D86"/>
    <w:rsid w:val="00295F15"/>
    <w:rsid w:val="00296949"/>
    <w:rsid w:val="00297809"/>
    <w:rsid w:val="00297CA6"/>
    <w:rsid w:val="002A097A"/>
    <w:rsid w:val="002A15C3"/>
    <w:rsid w:val="002A1E04"/>
    <w:rsid w:val="002A2491"/>
    <w:rsid w:val="002A25B4"/>
    <w:rsid w:val="002A2F86"/>
    <w:rsid w:val="002A3A0E"/>
    <w:rsid w:val="002A5A31"/>
    <w:rsid w:val="002A610A"/>
    <w:rsid w:val="002A6B6A"/>
    <w:rsid w:val="002A7371"/>
    <w:rsid w:val="002A744C"/>
    <w:rsid w:val="002A7864"/>
    <w:rsid w:val="002A7EB0"/>
    <w:rsid w:val="002A7F06"/>
    <w:rsid w:val="002B23C8"/>
    <w:rsid w:val="002B25D4"/>
    <w:rsid w:val="002B3569"/>
    <w:rsid w:val="002B370D"/>
    <w:rsid w:val="002B3E65"/>
    <w:rsid w:val="002B411E"/>
    <w:rsid w:val="002B4188"/>
    <w:rsid w:val="002B422D"/>
    <w:rsid w:val="002B45ED"/>
    <w:rsid w:val="002B57F8"/>
    <w:rsid w:val="002B5ACF"/>
    <w:rsid w:val="002B6138"/>
    <w:rsid w:val="002B6996"/>
    <w:rsid w:val="002C00B1"/>
    <w:rsid w:val="002C0638"/>
    <w:rsid w:val="002C12A6"/>
    <w:rsid w:val="002C1A0F"/>
    <w:rsid w:val="002C1B8F"/>
    <w:rsid w:val="002C1EB9"/>
    <w:rsid w:val="002C21E1"/>
    <w:rsid w:val="002C2237"/>
    <w:rsid w:val="002C2A57"/>
    <w:rsid w:val="002C3034"/>
    <w:rsid w:val="002C31B8"/>
    <w:rsid w:val="002C37A6"/>
    <w:rsid w:val="002C3BB5"/>
    <w:rsid w:val="002C3C79"/>
    <w:rsid w:val="002C54E8"/>
    <w:rsid w:val="002C568B"/>
    <w:rsid w:val="002C5CC0"/>
    <w:rsid w:val="002C5FA4"/>
    <w:rsid w:val="002C6827"/>
    <w:rsid w:val="002C6E65"/>
    <w:rsid w:val="002D2429"/>
    <w:rsid w:val="002D299C"/>
    <w:rsid w:val="002D3E52"/>
    <w:rsid w:val="002D3F02"/>
    <w:rsid w:val="002D642F"/>
    <w:rsid w:val="002D73FD"/>
    <w:rsid w:val="002E0A6D"/>
    <w:rsid w:val="002E3F37"/>
    <w:rsid w:val="002E4326"/>
    <w:rsid w:val="002E50F7"/>
    <w:rsid w:val="002E5172"/>
    <w:rsid w:val="002E52C1"/>
    <w:rsid w:val="002E578B"/>
    <w:rsid w:val="002E5F92"/>
    <w:rsid w:val="002E61F4"/>
    <w:rsid w:val="002E61FE"/>
    <w:rsid w:val="002E6A1B"/>
    <w:rsid w:val="002E6F40"/>
    <w:rsid w:val="002E7078"/>
    <w:rsid w:val="002E781F"/>
    <w:rsid w:val="002E7ACE"/>
    <w:rsid w:val="002F09E7"/>
    <w:rsid w:val="002F0C1B"/>
    <w:rsid w:val="002F0DFD"/>
    <w:rsid w:val="002F28F9"/>
    <w:rsid w:val="002F2F17"/>
    <w:rsid w:val="002F3C4B"/>
    <w:rsid w:val="002F3E43"/>
    <w:rsid w:val="002F46F6"/>
    <w:rsid w:val="002F5E26"/>
    <w:rsid w:val="002F697A"/>
    <w:rsid w:val="002F72BE"/>
    <w:rsid w:val="0030045F"/>
    <w:rsid w:val="003005CF"/>
    <w:rsid w:val="00300843"/>
    <w:rsid w:val="00300976"/>
    <w:rsid w:val="00300C78"/>
    <w:rsid w:val="00302175"/>
    <w:rsid w:val="003022F2"/>
    <w:rsid w:val="00302A45"/>
    <w:rsid w:val="0030388E"/>
    <w:rsid w:val="00306828"/>
    <w:rsid w:val="003109D0"/>
    <w:rsid w:val="00311209"/>
    <w:rsid w:val="0031143D"/>
    <w:rsid w:val="003115C0"/>
    <w:rsid w:val="0031184B"/>
    <w:rsid w:val="00311952"/>
    <w:rsid w:val="00312A25"/>
    <w:rsid w:val="00312ACF"/>
    <w:rsid w:val="00312D45"/>
    <w:rsid w:val="003130FF"/>
    <w:rsid w:val="00313732"/>
    <w:rsid w:val="00315072"/>
    <w:rsid w:val="003157C7"/>
    <w:rsid w:val="00315C18"/>
    <w:rsid w:val="00315CE7"/>
    <w:rsid w:val="00317DF0"/>
    <w:rsid w:val="0032063E"/>
    <w:rsid w:val="00320972"/>
    <w:rsid w:val="003214AC"/>
    <w:rsid w:val="00321566"/>
    <w:rsid w:val="003219F9"/>
    <w:rsid w:val="00321FE0"/>
    <w:rsid w:val="003227BE"/>
    <w:rsid w:val="0032414D"/>
    <w:rsid w:val="00324191"/>
    <w:rsid w:val="003244B3"/>
    <w:rsid w:val="0032474C"/>
    <w:rsid w:val="00324EDA"/>
    <w:rsid w:val="00324FF6"/>
    <w:rsid w:val="003262D9"/>
    <w:rsid w:val="00326B37"/>
    <w:rsid w:val="00326FAB"/>
    <w:rsid w:val="003273FF"/>
    <w:rsid w:val="0032773F"/>
    <w:rsid w:val="00327A47"/>
    <w:rsid w:val="00332DA5"/>
    <w:rsid w:val="00333467"/>
    <w:rsid w:val="00333EEC"/>
    <w:rsid w:val="003342EA"/>
    <w:rsid w:val="00334415"/>
    <w:rsid w:val="00334888"/>
    <w:rsid w:val="00334EDF"/>
    <w:rsid w:val="00335212"/>
    <w:rsid w:val="00335693"/>
    <w:rsid w:val="003359E3"/>
    <w:rsid w:val="00335A2A"/>
    <w:rsid w:val="00335B1B"/>
    <w:rsid w:val="00335C12"/>
    <w:rsid w:val="00335DF0"/>
    <w:rsid w:val="00336868"/>
    <w:rsid w:val="00337682"/>
    <w:rsid w:val="00340654"/>
    <w:rsid w:val="003407A4"/>
    <w:rsid w:val="003410F3"/>
    <w:rsid w:val="00341166"/>
    <w:rsid w:val="00342014"/>
    <w:rsid w:val="0034312B"/>
    <w:rsid w:val="00343A2D"/>
    <w:rsid w:val="003442F2"/>
    <w:rsid w:val="00345762"/>
    <w:rsid w:val="00345E8C"/>
    <w:rsid w:val="003465C3"/>
    <w:rsid w:val="00346EE2"/>
    <w:rsid w:val="003477D2"/>
    <w:rsid w:val="00350985"/>
    <w:rsid w:val="003510EE"/>
    <w:rsid w:val="00351437"/>
    <w:rsid w:val="003517E6"/>
    <w:rsid w:val="003523C9"/>
    <w:rsid w:val="00352D29"/>
    <w:rsid w:val="00354031"/>
    <w:rsid w:val="00354A3C"/>
    <w:rsid w:val="00354E83"/>
    <w:rsid w:val="00354F3F"/>
    <w:rsid w:val="00355D2C"/>
    <w:rsid w:val="003560B6"/>
    <w:rsid w:val="003569BE"/>
    <w:rsid w:val="0035744B"/>
    <w:rsid w:val="0035786B"/>
    <w:rsid w:val="003608B5"/>
    <w:rsid w:val="00360D4C"/>
    <w:rsid w:val="00360DA6"/>
    <w:rsid w:val="00360F16"/>
    <w:rsid w:val="00362165"/>
    <w:rsid w:val="003621DE"/>
    <w:rsid w:val="00362442"/>
    <w:rsid w:val="00363A23"/>
    <w:rsid w:val="00363AFC"/>
    <w:rsid w:val="00363D31"/>
    <w:rsid w:val="003649DF"/>
    <w:rsid w:val="00364CC8"/>
    <w:rsid w:val="00364D5D"/>
    <w:rsid w:val="0036529B"/>
    <w:rsid w:val="003654B5"/>
    <w:rsid w:val="00365B83"/>
    <w:rsid w:val="0036695E"/>
    <w:rsid w:val="00366ACE"/>
    <w:rsid w:val="0037057C"/>
    <w:rsid w:val="00371151"/>
    <w:rsid w:val="0037124C"/>
    <w:rsid w:val="003715D6"/>
    <w:rsid w:val="00371AC5"/>
    <w:rsid w:val="00371EDA"/>
    <w:rsid w:val="003726B7"/>
    <w:rsid w:val="00373620"/>
    <w:rsid w:val="00373D79"/>
    <w:rsid w:val="00374EEC"/>
    <w:rsid w:val="00375096"/>
    <w:rsid w:val="00375803"/>
    <w:rsid w:val="00376F8A"/>
    <w:rsid w:val="0037752D"/>
    <w:rsid w:val="00377A83"/>
    <w:rsid w:val="00377CDF"/>
    <w:rsid w:val="00377F53"/>
    <w:rsid w:val="003812A0"/>
    <w:rsid w:val="00381F39"/>
    <w:rsid w:val="00381F4E"/>
    <w:rsid w:val="00381F5A"/>
    <w:rsid w:val="003826CE"/>
    <w:rsid w:val="003839B0"/>
    <w:rsid w:val="00383CF4"/>
    <w:rsid w:val="00384353"/>
    <w:rsid w:val="00385045"/>
    <w:rsid w:val="00385301"/>
    <w:rsid w:val="00385765"/>
    <w:rsid w:val="003861AE"/>
    <w:rsid w:val="003864A9"/>
    <w:rsid w:val="00386525"/>
    <w:rsid w:val="00387894"/>
    <w:rsid w:val="00387E0B"/>
    <w:rsid w:val="00391DBA"/>
    <w:rsid w:val="00393171"/>
    <w:rsid w:val="00395FCC"/>
    <w:rsid w:val="0039696A"/>
    <w:rsid w:val="00396995"/>
    <w:rsid w:val="003976A1"/>
    <w:rsid w:val="00397829"/>
    <w:rsid w:val="003979AA"/>
    <w:rsid w:val="00397D5A"/>
    <w:rsid w:val="00397D94"/>
    <w:rsid w:val="003A00ED"/>
    <w:rsid w:val="003A0548"/>
    <w:rsid w:val="003A0E76"/>
    <w:rsid w:val="003A1E98"/>
    <w:rsid w:val="003A1EA1"/>
    <w:rsid w:val="003A1FE4"/>
    <w:rsid w:val="003A29AE"/>
    <w:rsid w:val="003A2FC7"/>
    <w:rsid w:val="003A380A"/>
    <w:rsid w:val="003A3998"/>
    <w:rsid w:val="003A3B15"/>
    <w:rsid w:val="003A4B78"/>
    <w:rsid w:val="003A593D"/>
    <w:rsid w:val="003A60CF"/>
    <w:rsid w:val="003A653E"/>
    <w:rsid w:val="003A6CFB"/>
    <w:rsid w:val="003A74AA"/>
    <w:rsid w:val="003A795E"/>
    <w:rsid w:val="003A7F82"/>
    <w:rsid w:val="003B12C6"/>
    <w:rsid w:val="003B1CD6"/>
    <w:rsid w:val="003B2FC1"/>
    <w:rsid w:val="003B38CE"/>
    <w:rsid w:val="003B570A"/>
    <w:rsid w:val="003B68DD"/>
    <w:rsid w:val="003B6A74"/>
    <w:rsid w:val="003B71DA"/>
    <w:rsid w:val="003B7E9F"/>
    <w:rsid w:val="003C0348"/>
    <w:rsid w:val="003C0B2C"/>
    <w:rsid w:val="003C0B4E"/>
    <w:rsid w:val="003C2164"/>
    <w:rsid w:val="003C38C3"/>
    <w:rsid w:val="003C48B5"/>
    <w:rsid w:val="003C587A"/>
    <w:rsid w:val="003C5ED7"/>
    <w:rsid w:val="003C60CF"/>
    <w:rsid w:val="003C6B28"/>
    <w:rsid w:val="003C756D"/>
    <w:rsid w:val="003C7ECF"/>
    <w:rsid w:val="003C7F35"/>
    <w:rsid w:val="003C7FBE"/>
    <w:rsid w:val="003D00B8"/>
    <w:rsid w:val="003D0B8E"/>
    <w:rsid w:val="003D1910"/>
    <w:rsid w:val="003D31B4"/>
    <w:rsid w:val="003D4386"/>
    <w:rsid w:val="003D4538"/>
    <w:rsid w:val="003D50B0"/>
    <w:rsid w:val="003D6B9B"/>
    <w:rsid w:val="003D7368"/>
    <w:rsid w:val="003D7C1A"/>
    <w:rsid w:val="003D7C94"/>
    <w:rsid w:val="003E0065"/>
    <w:rsid w:val="003E0081"/>
    <w:rsid w:val="003E0F75"/>
    <w:rsid w:val="003E1B41"/>
    <w:rsid w:val="003E1C6B"/>
    <w:rsid w:val="003E219C"/>
    <w:rsid w:val="003E4C62"/>
    <w:rsid w:val="003E5835"/>
    <w:rsid w:val="003E5E4F"/>
    <w:rsid w:val="003E68E5"/>
    <w:rsid w:val="003E6E2F"/>
    <w:rsid w:val="003E7307"/>
    <w:rsid w:val="003E7755"/>
    <w:rsid w:val="003E77F7"/>
    <w:rsid w:val="003F0221"/>
    <w:rsid w:val="003F0C2B"/>
    <w:rsid w:val="003F10FA"/>
    <w:rsid w:val="003F1738"/>
    <w:rsid w:val="003F1FCB"/>
    <w:rsid w:val="003F2440"/>
    <w:rsid w:val="003F3CE9"/>
    <w:rsid w:val="003F4408"/>
    <w:rsid w:val="003F4691"/>
    <w:rsid w:val="003F4F38"/>
    <w:rsid w:val="003F538D"/>
    <w:rsid w:val="003F5868"/>
    <w:rsid w:val="003F67BE"/>
    <w:rsid w:val="003F683B"/>
    <w:rsid w:val="003F6C6A"/>
    <w:rsid w:val="00400135"/>
    <w:rsid w:val="004006AB"/>
    <w:rsid w:val="00400704"/>
    <w:rsid w:val="00401368"/>
    <w:rsid w:val="00401ACB"/>
    <w:rsid w:val="0040208C"/>
    <w:rsid w:val="0040298A"/>
    <w:rsid w:val="00403349"/>
    <w:rsid w:val="00403942"/>
    <w:rsid w:val="00404607"/>
    <w:rsid w:val="004061D6"/>
    <w:rsid w:val="00407B57"/>
    <w:rsid w:val="00407BFA"/>
    <w:rsid w:val="004100F7"/>
    <w:rsid w:val="00410F0D"/>
    <w:rsid w:val="00411494"/>
    <w:rsid w:val="0041167A"/>
    <w:rsid w:val="00412BB5"/>
    <w:rsid w:val="00413291"/>
    <w:rsid w:val="00413A2E"/>
    <w:rsid w:val="00413A80"/>
    <w:rsid w:val="00413B59"/>
    <w:rsid w:val="00413E73"/>
    <w:rsid w:val="00414241"/>
    <w:rsid w:val="004150B6"/>
    <w:rsid w:val="004159AF"/>
    <w:rsid w:val="00415C0D"/>
    <w:rsid w:val="00417109"/>
    <w:rsid w:val="004171A4"/>
    <w:rsid w:val="00417E0F"/>
    <w:rsid w:val="0042033A"/>
    <w:rsid w:val="00420423"/>
    <w:rsid w:val="004216E3"/>
    <w:rsid w:val="00422524"/>
    <w:rsid w:val="00423CE6"/>
    <w:rsid w:val="00423F11"/>
    <w:rsid w:val="00424E25"/>
    <w:rsid w:val="00425439"/>
    <w:rsid w:val="004259C2"/>
    <w:rsid w:val="004259E7"/>
    <w:rsid w:val="00425F98"/>
    <w:rsid w:val="004266E2"/>
    <w:rsid w:val="0042792F"/>
    <w:rsid w:val="00427A63"/>
    <w:rsid w:val="00427B18"/>
    <w:rsid w:val="00427E5B"/>
    <w:rsid w:val="00431C31"/>
    <w:rsid w:val="00431F36"/>
    <w:rsid w:val="00432C94"/>
    <w:rsid w:val="00433700"/>
    <w:rsid w:val="004338CF"/>
    <w:rsid w:val="00433941"/>
    <w:rsid w:val="00433AB1"/>
    <w:rsid w:val="00434180"/>
    <w:rsid w:val="00434AE6"/>
    <w:rsid w:val="0043556C"/>
    <w:rsid w:val="004357F4"/>
    <w:rsid w:val="00435DBD"/>
    <w:rsid w:val="0043787E"/>
    <w:rsid w:val="0044017F"/>
    <w:rsid w:val="00440442"/>
    <w:rsid w:val="00440E16"/>
    <w:rsid w:val="004416E5"/>
    <w:rsid w:val="00441988"/>
    <w:rsid w:val="00441EFB"/>
    <w:rsid w:val="004426D8"/>
    <w:rsid w:val="00442FEB"/>
    <w:rsid w:val="00443998"/>
    <w:rsid w:val="004441BA"/>
    <w:rsid w:val="004443C0"/>
    <w:rsid w:val="004451D5"/>
    <w:rsid w:val="00445200"/>
    <w:rsid w:val="00445251"/>
    <w:rsid w:val="0044553F"/>
    <w:rsid w:val="00445C59"/>
    <w:rsid w:val="004463AC"/>
    <w:rsid w:val="004464ED"/>
    <w:rsid w:val="0044771A"/>
    <w:rsid w:val="004478F1"/>
    <w:rsid w:val="0045010D"/>
    <w:rsid w:val="00450AC6"/>
    <w:rsid w:val="00450FA5"/>
    <w:rsid w:val="00451B7A"/>
    <w:rsid w:val="00451C22"/>
    <w:rsid w:val="00451DB7"/>
    <w:rsid w:val="00452EBD"/>
    <w:rsid w:val="0045401C"/>
    <w:rsid w:val="00454260"/>
    <w:rsid w:val="00454EEA"/>
    <w:rsid w:val="00454F57"/>
    <w:rsid w:val="004552A4"/>
    <w:rsid w:val="0045541D"/>
    <w:rsid w:val="004554DB"/>
    <w:rsid w:val="004565A9"/>
    <w:rsid w:val="00456A60"/>
    <w:rsid w:val="00456B70"/>
    <w:rsid w:val="00460717"/>
    <w:rsid w:val="00460CBD"/>
    <w:rsid w:val="00461852"/>
    <w:rsid w:val="00461AE2"/>
    <w:rsid w:val="00461C01"/>
    <w:rsid w:val="00461EA2"/>
    <w:rsid w:val="00463F7A"/>
    <w:rsid w:val="004645C6"/>
    <w:rsid w:val="00465210"/>
    <w:rsid w:val="004658A9"/>
    <w:rsid w:val="004659E4"/>
    <w:rsid w:val="00466BAA"/>
    <w:rsid w:val="00467F96"/>
    <w:rsid w:val="004703F2"/>
    <w:rsid w:val="0047171F"/>
    <w:rsid w:val="004723FC"/>
    <w:rsid w:val="0047269E"/>
    <w:rsid w:val="00472D23"/>
    <w:rsid w:val="00472FB1"/>
    <w:rsid w:val="0047300B"/>
    <w:rsid w:val="00473502"/>
    <w:rsid w:val="004738BC"/>
    <w:rsid w:val="004764A1"/>
    <w:rsid w:val="00476513"/>
    <w:rsid w:val="004768F7"/>
    <w:rsid w:val="00477B73"/>
    <w:rsid w:val="00477C4D"/>
    <w:rsid w:val="00477D47"/>
    <w:rsid w:val="00477EE5"/>
    <w:rsid w:val="00481029"/>
    <w:rsid w:val="004810B7"/>
    <w:rsid w:val="00481861"/>
    <w:rsid w:val="00481D72"/>
    <w:rsid w:val="0048313A"/>
    <w:rsid w:val="00484C06"/>
    <w:rsid w:val="0048547D"/>
    <w:rsid w:val="00485642"/>
    <w:rsid w:val="00485E53"/>
    <w:rsid w:val="0048609E"/>
    <w:rsid w:val="004869A9"/>
    <w:rsid w:val="00491B42"/>
    <w:rsid w:val="004926E5"/>
    <w:rsid w:val="00492806"/>
    <w:rsid w:val="0049292D"/>
    <w:rsid w:val="004932CA"/>
    <w:rsid w:val="00493794"/>
    <w:rsid w:val="00495430"/>
    <w:rsid w:val="00497C9E"/>
    <w:rsid w:val="004A0037"/>
    <w:rsid w:val="004A052C"/>
    <w:rsid w:val="004A099B"/>
    <w:rsid w:val="004A0AA3"/>
    <w:rsid w:val="004A177C"/>
    <w:rsid w:val="004A17E2"/>
    <w:rsid w:val="004A3EA4"/>
    <w:rsid w:val="004A4389"/>
    <w:rsid w:val="004A474F"/>
    <w:rsid w:val="004A49F4"/>
    <w:rsid w:val="004A4A37"/>
    <w:rsid w:val="004A50B1"/>
    <w:rsid w:val="004A5573"/>
    <w:rsid w:val="004A6902"/>
    <w:rsid w:val="004A6B51"/>
    <w:rsid w:val="004A6C27"/>
    <w:rsid w:val="004A711D"/>
    <w:rsid w:val="004B090E"/>
    <w:rsid w:val="004B0B55"/>
    <w:rsid w:val="004B0B8D"/>
    <w:rsid w:val="004B426C"/>
    <w:rsid w:val="004B471B"/>
    <w:rsid w:val="004B479A"/>
    <w:rsid w:val="004B479E"/>
    <w:rsid w:val="004B4CD5"/>
    <w:rsid w:val="004B6825"/>
    <w:rsid w:val="004B75BD"/>
    <w:rsid w:val="004B7CE9"/>
    <w:rsid w:val="004C0760"/>
    <w:rsid w:val="004C1276"/>
    <w:rsid w:val="004C298C"/>
    <w:rsid w:val="004C3F7F"/>
    <w:rsid w:val="004C43D6"/>
    <w:rsid w:val="004C47C1"/>
    <w:rsid w:val="004C4C29"/>
    <w:rsid w:val="004C51C0"/>
    <w:rsid w:val="004C521D"/>
    <w:rsid w:val="004C537D"/>
    <w:rsid w:val="004C5A2B"/>
    <w:rsid w:val="004C6137"/>
    <w:rsid w:val="004C657C"/>
    <w:rsid w:val="004D03D4"/>
    <w:rsid w:val="004D0F16"/>
    <w:rsid w:val="004D1718"/>
    <w:rsid w:val="004D2C00"/>
    <w:rsid w:val="004D3E8F"/>
    <w:rsid w:val="004D40F9"/>
    <w:rsid w:val="004D43C7"/>
    <w:rsid w:val="004D44C4"/>
    <w:rsid w:val="004D45B3"/>
    <w:rsid w:val="004D495E"/>
    <w:rsid w:val="004D55DE"/>
    <w:rsid w:val="004D6A1A"/>
    <w:rsid w:val="004D6C51"/>
    <w:rsid w:val="004D70B9"/>
    <w:rsid w:val="004D70F8"/>
    <w:rsid w:val="004D7C0B"/>
    <w:rsid w:val="004E0BAC"/>
    <w:rsid w:val="004E0EF4"/>
    <w:rsid w:val="004E10FD"/>
    <w:rsid w:val="004E1547"/>
    <w:rsid w:val="004E2F6B"/>
    <w:rsid w:val="004E3F9C"/>
    <w:rsid w:val="004E4242"/>
    <w:rsid w:val="004E4B4B"/>
    <w:rsid w:val="004E6316"/>
    <w:rsid w:val="004E72EE"/>
    <w:rsid w:val="004E765F"/>
    <w:rsid w:val="004F1CA2"/>
    <w:rsid w:val="004F1CE4"/>
    <w:rsid w:val="004F1ED5"/>
    <w:rsid w:val="004F4A8B"/>
    <w:rsid w:val="004F4D12"/>
    <w:rsid w:val="004F5035"/>
    <w:rsid w:val="004F64A1"/>
    <w:rsid w:val="004F6EBA"/>
    <w:rsid w:val="004F7931"/>
    <w:rsid w:val="004F7A8B"/>
    <w:rsid w:val="005000AB"/>
    <w:rsid w:val="005005C0"/>
    <w:rsid w:val="0050141A"/>
    <w:rsid w:val="005017E3"/>
    <w:rsid w:val="00502996"/>
    <w:rsid w:val="00502D18"/>
    <w:rsid w:val="005032DD"/>
    <w:rsid w:val="00503D09"/>
    <w:rsid w:val="005048FC"/>
    <w:rsid w:val="00505614"/>
    <w:rsid w:val="005061DD"/>
    <w:rsid w:val="0050625B"/>
    <w:rsid w:val="00506A2E"/>
    <w:rsid w:val="00506E4D"/>
    <w:rsid w:val="005072AA"/>
    <w:rsid w:val="005075C2"/>
    <w:rsid w:val="00510884"/>
    <w:rsid w:val="005112CF"/>
    <w:rsid w:val="005112D2"/>
    <w:rsid w:val="00512596"/>
    <w:rsid w:val="00512B0D"/>
    <w:rsid w:val="00513981"/>
    <w:rsid w:val="005139B1"/>
    <w:rsid w:val="00513E5A"/>
    <w:rsid w:val="00513EDE"/>
    <w:rsid w:val="00515143"/>
    <w:rsid w:val="00515593"/>
    <w:rsid w:val="0051585F"/>
    <w:rsid w:val="00516975"/>
    <w:rsid w:val="005173DE"/>
    <w:rsid w:val="00517477"/>
    <w:rsid w:val="005175E3"/>
    <w:rsid w:val="00517FD6"/>
    <w:rsid w:val="00520057"/>
    <w:rsid w:val="00520923"/>
    <w:rsid w:val="0052187E"/>
    <w:rsid w:val="00521E32"/>
    <w:rsid w:val="00522A1E"/>
    <w:rsid w:val="00522A48"/>
    <w:rsid w:val="00523AB6"/>
    <w:rsid w:val="00524253"/>
    <w:rsid w:val="00524302"/>
    <w:rsid w:val="00526EA9"/>
    <w:rsid w:val="00527364"/>
    <w:rsid w:val="005279A3"/>
    <w:rsid w:val="0053053D"/>
    <w:rsid w:val="0053064B"/>
    <w:rsid w:val="00531E5A"/>
    <w:rsid w:val="00532536"/>
    <w:rsid w:val="00532948"/>
    <w:rsid w:val="00532DE1"/>
    <w:rsid w:val="00534589"/>
    <w:rsid w:val="0053495E"/>
    <w:rsid w:val="00535ABA"/>
    <w:rsid w:val="00536282"/>
    <w:rsid w:val="005365D7"/>
    <w:rsid w:val="005369C7"/>
    <w:rsid w:val="00536A7F"/>
    <w:rsid w:val="00537126"/>
    <w:rsid w:val="0053741B"/>
    <w:rsid w:val="00537593"/>
    <w:rsid w:val="00537809"/>
    <w:rsid w:val="00537B14"/>
    <w:rsid w:val="00542958"/>
    <w:rsid w:val="005431E2"/>
    <w:rsid w:val="00543B60"/>
    <w:rsid w:val="00544828"/>
    <w:rsid w:val="005449BA"/>
    <w:rsid w:val="005475FD"/>
    <w:rsid w:val="005478DC"/>
    <w:rsid w:val="00547DDA"/>
    <w:rsid w:val="00550C81"/>
    <w:rsid w:val="0055347D"/>
    <w:rsid w:val="005535FC"/>
    <w:rsid w:val="005539C5"/>
    <w:rsid w:val="00554092"/>
    <w:rsid w:val="0055423B"/>
    <w:rsid w:val="0055485F"/>
    <w:rsid w:val="00555348"/>
    <w:rsid w:val="0055562D"/>
    <w:rsid w:val="00555BE7"/>
    <w:rsid w:val="0055624C"/>
    <w:rsid w:val="0055762D"/>
    <w:rsid w:val="00560064"/>
    <w:rsid w:val="005605E4"/>
    <w:rsid w:val="00560A63"/>
    <w:rsid w:val="00560C0F"/>
    <w:rsid w:val="00561778"/>
    <w:rsid w:val="00561D41"/>
    <w:rsid w:val="0056217C"/>
    <w:rsid w:val="00562F6D"/>
    <w:rsid w:val="00563FC3"/>
    <w:rsid w:val="005658CC"/>
    <w:rsid w:val="00565F21"/>
    <w:rsid w:val="00566521"/>
    <w:rsid w:val="005665A4"/>
    <w:rsid w:val="00566731"/>
    <w:rsid w:val="005667CF"/>
    <w:rsid w:val="005676D3"/>
    <w:rsid w:val="00567754"/>
    <w:rsid w:val="00570454"/>
    <w:rsid w:val="00570703"/>
    <w:rsid w:val="00570AC3"/>
    <w:rsid w:val="00570F79"/>
    <w:rsid w:val="0057148B"/>
    <w:rsid w:val="00571B4F"/>
    <w:rsid w:val="00571B6D"/>
    <w:rsid w:val="00571D22"/>
    <w:rsid w:val="00571E93"/>
    <w:rsid w:val="005727F5"/>
    <w:rsid w:val="0057353B"/>
    <w:rsid w:val="0057393D"/>
    <w:rsid w:val="00573959"/>
    <w:rsid w:val="00573A12"/>
    <w:rsid w:val="005749BF"/>
    <w:rsid w:val="00575073"/>
    <w:rsid w:val="005757DB"/>
    <w:rsid w:val="00575888"/>
    <w:rsid w:val="00576586"/>
    <w:rsid w:val="00577738"/>
    <w:rsid w:val="00577A5F"/>
    <w:rsid w:val="00577B23"/>
    <w:rsid w:val="00577F32"/>
    <w:rsid w:val="0058083F"/>
    <w:rsid w:val="00580C0D"/>
    <w:rsid w:val="005817E7"/>
    <w:rsid w:val="00582412"/>
    <w:rsid w:val="005835F8"/>
    <w:rsid w:val="005840EF"/>
    <w:rsid w:val="00585C2D"/>
    <w:rsid w:val="00585DFE"/>
    <w:rsid w:val="005862E9"/>
    <w:rsid w:val="00586AFB"/>
    <w:rsid w:val="00587CA0"/>
    <w:rsid w:val="005900D3"/>
    <w:rsid w:val="005900EB"/>
    <w:rsid w:val="00590440"/>
    <w:rsid w:val="00591170"/>
    <w:rsid w:val="00593AE4"/>
    <w:rsid w:val="00593B36"/>
    <w:rsid w:val="005940EE"/>
    <w:rsid w:val="0059449F"/>
    <w:rsid w:val="00594BB2"/>
    <w:rsid w:val="00595232"/>
    <w:rsid w:val="005962E3"/>
    <w:rsid w:val="005965BC"/>
    <w:rsid w:val="00596FE8"/>
    <w:rsid w:val="005A0076"/>
    <w:rsid w:val="005A03D4"/>
    <w:rsid w:val="005A0F34"/>
    <w:rsid w:val="005A1098"/>
    <w:rsid w:val="005A1E7D"/>
    <w:rsid w:val="005A2085"/>
    <w:rsid w:val="005A2CF6"/>
    <w:rsid w:val="005A2DF1"/>
    <w:rsid w:val="005A3642"/>
    <w:rsid w:val="005A3E85"/>
    <w:rsid w:val="005A4E5E"/>
    <w:rsid w:val="005A67AF"/>
    <w:rsid w:val="005A7142"/>
    <w:rsid w:val="005A71CF"/>
    <w:rsid w:val="005B050F"/>
    <w:rsid w:val="005B0CB7"/>
    <w:rsid w:val="005B0D9A"/>
    <w:rsid w:val="005B166E"/>
    <w:rsid w:val="005B1B13"/>
    <w:rsid w:val="005B2C4F"/>
    <w:rsid w:val="005B3487"/>
    <w:rsid w:val="005B3536"/>
    <w:rsid w:val="005B5CDC"/>
    <w:rsid w:val="005C095A"/>
    <w:rsid w:val="005C0E2F"/>
    <w:rsid w:val="005C112D"/>
    <w:rsid w:val="005C1EF4"/>
    <w:rsid w:val="005C2B86"/>
    <w:rsid w:val="005C2DCB"/>
    <w:rsid w:val="005C30E5"/>
    <w:rsid w:val="005C3378"/>
    <w:rsid w:val="005C374E"/>
    <w:rsid w:val="005C3A59"/>
    <w:rsid w:val="005C3D14"/>
    <w:rsid w:val="005C4476"/>
    <w:rsid w:val="005C4719"/>
    <w:rsid w:val="005C4B99"/>
    <w:rsid w:val="005C629E"/>
    <w:rsid w:val="005C6345"/>
    <w:rsid w:val="005C65F3"/>
    <w:rsid w:val="005C7241"/>
    <w:rsid w:val="005C727E"/>
    <w:rsid w:val="005C7A41"/>
    <w:rsid w:val="005D0254"/>
    <w:rsid w:val="005D05C6"/>
    <w:rsid w:val="005D11F2"/>
    <w:rsid w:val="005D2818"/>
    <w:rsid w:val="005D2D07"/>
    <w:rsid w:val="005D5558"/>
    <w:rsid w:val="005D58DE"/>
    <w:rsid w:val="005D5BC9"/>
    <w:rsid w:val="005D5F9C"/>
    <w:rsid w:val="005D637E"/>
    <w:rsid w:val="005D65AB"/>
    <w:rsid w:val="005D74F1"/>
    <w:rsid w:val="005E0DEA"/>
    <w:rsid w:val="005E14DD"/>
    <w:rsid w:val="005E1522"/>
    <w:rsid w:val="005E181A"/>
    <w:rsid w:val="005E1B05"/>
    <w:rsid w:val="005E1E28"/>
    <w:rsid w:val="005E1EE1"/>
    <w:rsid w:val="005E2C3A"/>
    <w:rsid w:val="005E3065"/>
    <w:rsid w:val="005E30DE"/>
    <w:rsid w:val="005E3DFE"/>
    <w:rsid w:val="005E4232"/>
    <w:rsid w:val="005E4F25"/>
    <w:rsid w:val="005E5130"/>
    <w:rsid w:val="005E5D44"/>
    <w:rsid w:val="005E6344"/>
    <w:rsid w:val="005E6C70"/>
    <w:rsid w:val="005E7AB4"/>
    <w:rsid w:val="005F0071"/>
    <w:rsid w:val="005F0783"/>
    <w:rsid w:val="005F1018"/>
    <w:rsid w:val="005F1493"/>
    <w:rsid w:val="005F4A74"/>
    <w:rsid w:val="005F5088"/>
    <w:rsid w:val="005F5C71"/>
    <w:rsid w:val="005F6241"/>
    <w:rsid w:val="005F64F4"/>
    <w:rsid w:val="005F69A2"/>
    <w:rsid w:val="005F70AF"/>
    <w:rsid w:val="00600817"/>
    <w:rsid w:val="0060225B"/>
    <w:rsid w:val="00602BFF"/>
    <w:rsid w:val="0060385A"/>
    <w:rsid w:val="006065C5"/>
    <w:rsid w:val="00606BB1"/>
    <w:rsid w:val="00606EFE"/>
    <w:rsid w:val="00606F3B"/>
    <w:rsid w:val="006070A9"/>
    <w:rsid w:val="00607958"/>
    <w:rsid w:val="0061042F"/>
    <w:rsid w:val="00610780"/>
    <w:rsid w:val="00612CB0"/>
    <w:rsid w:val="00614863"/>
    <w:rsid w:val="00614C97"/>
    <w:rsid w:val="00615423"/>
    <w:rsid w:val="00615A12"/>
    <w:rsid w:val="006160E3"/>
    <w:rsid w:val="00616BB0"/>
    <w:rsid w:val="00617777"/>
    <w:rsid w:val="00617924"/>
    <w:rsid w:val="0062029F"/>
    <w:rsid w:val="006231C4"/>
    <w:rsid w:val="00623553"/>
    <w:rsid w:val="006235D9"/>
    <w:rsid w:val="0062376A"/>
    <w:rsid w:val="00624678"/>
    <w:rsid w:val="00624DD1"/>
    <w:rsid w:val="0062601E"/>
    <w:rsid w:val="006267E3"/>
    <w:rsid w:val="00626E70"/>
    <w:rsid w:val="00627524"/>
    <w:rsid w:val="00630433"/>
    <w:rsid w:val="006304FD"/>
    <w:rsid w:val="00630731"/>
    <w:rsid w:val="00633744"/>
    <w:rsid w:val="00634B03"/>
    <w:rsid w:val="006351B5"/>
    <w:rsid w:val="00635657"/>
    <w:rsid w:val="0063575C"/>
    <w:rsid w:val="00635F4B"/>
    <w:rsid w:val="006364BE"/>
    <w:rsid w:val="0063663D"/>
    <w:rsid w:val="00637414"/>
    <w:rsid w:val="0063759C"/>
    <w:rsid w:val="00640A90"/>
    <w:rsid w:val="00640D05"/>
    <w:rsid w:val="00640D29"/>
    <w:rsid w:val="00640E42"/>
    <w:rsid w:val="00640E8E"/>
    <w:rsid w:val="0064170F"/>
    <w:rsid w:val="00642695"/>
    <w:rsid w:val="00642927"/>
    <w:rsid w:val="006430C9"/>
    <w:rsid w:val="00643D94"/>
    <w:rsid w:val="006442C3"/>
    <w:rsid w:val="00644C11"/>
    <w:rsid w:val="00645ECE"/>
    <w:rsid w:val="006462B9"/>
    <w:rsid w:val="00646FFF"/>
    <w:rsid w:val="00647E40"/>
    <w:rsid w:val="00647FC1"/>
    <w:rsid w:val="006500C9"/>
    <w:rsid w:val="00651193"/>
    <w:rsid w:val="006518F6"/>
    <w:rsid w:val="00651F3C"/>
    <w:rsid w:val="0065208B"/>
    <w:rsid w:val="006524AA"/>
    <w:rsid w:val="006524CE"/>
    <w:rsid w:val="00652C1F"/>
    <w:rsid w:val="00652D86"/>
    <w:rsid w:val="00653AE0"/>
    <w:rsid w:val="00653B84"/>
    <w:rsid w:val="00655543"/>
    <w:rsid w:val="00655DF0"/>
    <w:rsid w:val="00655E29"/>
    <w:rsid w:val="006565EE"/>
    <w:rsid w:val="00656637"/>
    <w:rsid w:val="0065663B"/>
    <w:rsid w:val="006567DA"/>
    <w:rsid w:val="0065798D"/>
    <w:rsid w:val="0066059A"/>
    <w:rsid w:val="006617C9"/>
    <w:rsid w:val="006618F4"/>
    <w:rsid w:val="00661CB5"/>
    <w:rsid w:val="00663AF1"/>
    <w:rsid w:val="006647D4"/>
    <w:rsid w:val="00665BB7"/>
    <w:rsid w:val="0066638F"/>
    <w:rsid w:val="0066734D"/>
    <w:rsid w:val="006716D7"/>
    <w:rsid w:val="00671DED"/>
    <w:rsid w:val="00671F11"/>
    <w:rsid w:val="00672310"/>
    <w:rsid w:val="006725C6"/>
    <w:rsid w:val="006726B1"/>
    <w:rsid w:val="0067322A"/>
    <w:rsid w:val="0067328F"/>
    <w:rsid w:val="00673D0E"/>
    <w:rsid w:val="00674302"/>
    <w:rsid w:val="00674C01"/>
    <w:rsid w:val="006758AE"/>
    <w:rsid w:val="006759C5"/>
    <w:rsid w:val="00675DCF"/>
    <w:rsid w:val="00676734"/>
    <w:rsid w:val="00676921"/>
    <w:rsid w:val="00677F24"/>
    <w:rsid w:val="0068092F"/>
    <w:rsid w:val="006811E9"/>
    <w:rsid w:val="00681711"/>
    <w:rsid w:val="00681FE0"/>
    <w:rsid w:val="006826C3"/>
    <w:rsid w:val="00682B02"/>
    <w:rsid w:val="00685161"/>
    <w:rsid w:val="00685D77"/>
    <w:rsid w:val="00687426"/>
    <w:rsid w:val="006905EB"/>
    <w:rsid w:val="006916AA"/>
    <w:rsid w:val="00692B62"/>
    <w:rsid w:val="0069419A"/>
    <w:rsid w:val="00695F68"/>
    <w:rsid w:val="00696618"/>
    <w:rsid w:val="006967A4"/>
    <w:rsid w:val="006A039E"/>
    <w:rsid w:val="006A097D"/>
    <w:rsid w:val="006A0A52"/>
    <w:rsid w:val="006A0D59"/>
    <w:rsid w:val="006A0ED8"/>
    <w:rsid w:val="006A2D76"/>
    <w:rsid w:val="006A3900"/>
    <w:rsid w:val="006A3E66"/>
    <w:rsid w:val="006A42E1"/>
    <w:rsid w:val="006A450F"/>
    <w:rsid w:val="006A55FF"/>
    <w:rsid w:val="006A56C5"/>
    <w:rsid w:val="006A5CC3"/>
    <w:rsid w:val="006A6081"/>
    <w:rsid w:val="006A6471"/>
    <w:rsid w:val="006A750C"/>
    <w:rsid w:val="006A7691"/>
    <w:rsid w:val="006A7C14"/>
    <w:rsid w:val="006B009B"/>
    <w:rsid w:val="006B0FCB"/>
    <w:rsid w:val="006B1705"/>
    <w:rsid w:val="006B18F9"/>
    <w:rsid w:val="006B1A7A"/>
    <w:rsid w:val="006B1E94"/>
    <w:rsid w:val="006B2049"/>
    <w:rsid w:val="006B32E8"/>
    <w:rsid w:val="006B3CE8"/>
    <w:rsid w:val="006B468C"/>
    <w:rsid w:val="006B645D"/>
    <w:rsid w:val="006B73A9"/>
    <w:rsid w:val="006B7455"/>
    <w:rsid w:val="006B7AC0"/>
    <w:rsid w:val="006C0A64"/>
    <w:rsid w:val="006C0FCE"/>
    <w:rsid w:val="006C1DBF"/>
    <w:rsid w:val="006C1E4E"/>
    <w:rsid w:val="006C3FED"/>
    <w:rsid w:val="006C47F6"/>
    <w:rsid w:val="006C4C17"/>
    <w:rsid w:val="006C4F62"/>
    <w:rsid w:val="006C5099"/>
    <w:rsid w:val="006C55DF"/>
    <w:rsid w:val="006C65E3"/>
    <w:rsid w:val="006C6C43"/>
    <w:rsid w:val="006C70DC"/>
    <w:rsid w:val="006C7117"/>
    <w:rsid w:val="006C7590"/>
    <w:rsid w:val="006C7710"/>
    <w:rsid w:val="006D1C43"/>
    <w:rsid w:val="006D2F76"/>
    <w:rsid w:val="006D3255"/>
    <w:rsid w:val="006D32BD"/>
    <w:rsid w:val="006D341A"/>
    <w:rsid w:val="006D351E"/>
    <w:rsid w:val="006D3E80"/>
    <w:rsid w:val="006D3FD7"/>
    <w:rsid w:val="006D43E8"/>
    <w:rsid w:val="006D4F93"/>
    <w:rsid w:val="006D5597"/>
    <w:rsid w:val="006D5753"/>
    <w:rsid w:val="006D5F9C"/>
    <w:rsid w:val="006E00AD"/>
    <w:rsid w:val="006E081C"/>
    <w:rsid w:val="006E0E67"/>
    <w:rsid w:val="006E34E5"/>
    <w:rsid w:val="006E4704"/>
    <w:rsid w:val="006E470D"/>
    <w:rsid w:val="006E4897"/>
    <w:rsid w:val="006E6AE0"/>
    <w:rsid w:val="006E6C90"/>
    <w:rsid w:val="006E708A"/>
    <w:rsid w:val="006E7782"/>
    <w:rsid w:val="006E7E8A"/>
    <w:rsid w:val="006F04BF"/>
    <w:rsid w:val="006F15F8"/>
    <w:rsid w:val="006F1729"/>
    <w:rsid w:val="006F1A94"/>
    <w:rsid w:val="006F1CBE"/>
    <w:rsid w:val="006F2372"/>
    <w:rsid w:val="006F40D0"/>
    <w:rsid w:val="006F4861"/>
    <w:rsid w:val="006F54E5"/>
    <w:rsid w:val="006F59DF"/>
    <w:rsid w:val="006F65C9"/>
    <w:rsid w:val="006F6857"/>
    <w:rsid w:val="006F78DD"/>
    <w:rsid w:val="00700776"/>
    <w:rsid w:val="00700B69"/>
    <w:rsid w:val="00700CF5"/>
    <w:rsid w:val="00702EC6"/>
    <w:rsid w:val="00703AF7"/>
    <w:rsid w:val="00703E5E"/>
    <w:rsid w:val="00703EA7"/>
    <w:rsid w:val="00703FB2"/>
    <w:rsid w:val="00704196"/>
    <w:rsid w:val="007044A4"/>
    <w:rsid w:val="00704C65"/>
    <w:rsid w:val="00705620"/>
    <w:rsid w:val="0070592A"/>
    <w:rsid w:val="00705BC3"/>
    <w:rsid w:val="0070708E"/>
    <w:rsid w:val="00707BB2"/>
    <w:rsid w:val="00707FE5"/>
    <w:rsid w:val="00710C9D"/>
    <w:rsid w:val="00710D94"/>
    <w:rsid w:val="00711B7E"/>
    <w:rsid w:val="00711C95"/>
    <w:rsid w:val="00712371"/>
    <w:rsid w:val="00713BBB"/>
    <w:rsid w:val="00713CD4"/>
    <w:rsid w:val="00714ACE"/>
    <w:rsid w:val="007160DA"/>
    <w:rsid w:val="00717385"/>
    <w:rsid w:val="007174CE"/>
    <w:rsid w:val="00717AD9"/>
    <w:rsid w:val="0072035F"/>
    <w:rsid w:val="00720A5A"/>
    <w:rsid w:val="00720AE6"/>
    <w:rsid w:val="00720D64"/>
    <w:rsid w:val="00721698"/>
    <w:rsid w:val="00721E49"/>
    <w:rsid w:val="00723263"/>
    <w:rsid w:val="00723285"/>
    <w:rsid w:val="007239EC"/>
    <w:rsid w:val="00726BA5"/>
    <w:rsid w:val="00727760"/>
    <w:rsid w:val="00727E05"/>
    <w:rsid w:val="007314A4"/>
    <w:rsid w:val="00731EA1"/>
    <w:rsid w:val="00732ABE"/>
    <w:rsid w:val="00732C38"/>
    <w:rsid w:val="00732C8E"/>
    <w:rsid w:val="00733494"/>
    <w:rsid w:val="0073366C"/>
    <w:rsid w:val="007351F7"/>
    <w:rsid w:val="00735BE7"/>
    <w:rsid w:val="0073640F"/>
    <w:rsid w:val="00736D4B"/>
    <w:rsid w:val="00736F57"/>
    <w:rsid w:val="007374B7"/>
    <w:rsid w:val="00737B1A"/>
    <w:rsid w:val="00737B9E"/>
    <w:rsid w:val="00740136"/>
    <w:rsid w:val="007403E7"/>
    <w:rsid w:val="007409D1"/>
    <w:rsid w:val="00741630"/>
    <w:rsid w:val="00741716"/>
    <w:rsid w:val="00742E3A"/>
    <w:rsid w:val="007434DC"/>
    <w:rsid w:val="0074353C"/>
    <w:rsid w:val="00744401"/>
    <w:rsid w:val="007446DF"/>
    <w:rsid w:val="00745228"/>
    <w:rsid w:val="00745531"/>
    <w:rsid w:val="007455A0"/>
    <w:rsid w:val="00745644"/>
    <w:rsid w:val="007462A5"/>
    <w:rsid w:val="00746A47"/>
    <w:rsid w:val="00747AFE"/>
    <w:rsid w:val="00750A51"/>
    <w:rsid w:val="00750B4A"/>
    <w:rsid w:val="00750D3A"/>
    <w:rsid w:val="007515C2"/>
    <w:rsid w:val="00751CC8"/>
    <w:rsid w:val="00752FF9"/>
    <w:rsid w:val="007537BF"/>
    <w:rsid w:val="007547DC"/>
    <w:rsid w:val="00754F98"/>
    <w:rsid w:val="00754FC9"/>
    <w:rsid w:val="00755FAE"/>
    <w:rsid w:val="007570BE"/>
    <w:rsid w:val="007573B0"/>
    <w:rsid w:val="00757652"/>
    <w:rsid w:val="007601E4"/>
    <w:rsid w:val="00760A20"/>
    <w:rsid w:val="00760D42"/>
    <w:rsid w:val="0076184A"/>
    <w:rsid w:val="00761851"/>
    <w:rsid w:val="00761C00"/>
    <w:rsid w:val="007625A7"/>
    <w:rsid w:val="0076276A"/>
    <w:rsid w:val="00764EF7"/>
    <w:rsid w:val="00764FD2"/>
    <w:rsid w:val="00765386"/>
    <w:rsid w:val="007666DC"/>
    <w:rsid w:val="0076739D"/>
    <w:rsid w:val="007675A2"/>
    <w:rsid w:val="00767629"/>
    <w:rsid w:val="00767765"/>
    <w:rsid w:val="00770872"/>
    <w:rsid w:val="0077110B"/>
    <w:rsid w:val="0077120C"/>
    <w:rsid w:val="00771790"/>
    <w:rsid w:val="00771867"/>
    <w:rsid w:val="00772395"/>
    <w:rsid w:val="00772E3F"/>
    <w:rsid w:val="00773378"/>
    <w:rsid w:val="00773693"/>
    <w:rsid w:val="00773C49"/>
    <w:rsid w:val="007768DA"/>
    <w:rsid w:val="007770E9"/>
    <w:rsid w:val="0077745A"/>
    <w:rsid w:val="007776EF"/>
    <w:rsid w:val="007778AE"/>
    <w:rsid w:val="00780ED5"/>
    <w:rsid w:val="00781607"/>
    <w:rsid w:val="007823E2"/>
    <w:rsid w:val="0078334E"/>
    <w:rsid w:val="007836E4"/>
    <w:rsid w:val="007843D2"/>
    <w:rsid w:val="00784890"/>
    <w:rsid w:val="00784BF2"/>
    <w:rsid w:val="00784EB4"/>
    <w:rsid w:val="007850AE"/>
    <w:rsid w:val="00785273"/>
    <w:rsid w:val="00785DAF"/>
    <w:rsid w:val="00786059"/>
    <w:rsid w:val="00786375"/>
    <w:rsid w:val="00786738"/>
    <w:rsid w:val="00786F41"/>
    <w:rsid w:val="00787290"/>
    <w:rsid w:val="00787E73"/>
    <w:rsid w:val="00790411"/>
    <w:rsid w:val="0079136C"/>
    <w:rsid w:val="00791DAA"/>
    <w:rsid w:val="007920CB"/>
    <w:rsid w:val="007923BA"/>
    <w:rsid w:val="007927A1"/>
    <w:rsid w:val="00793241"/>
    <w:rsid w:val="007933AD"/>
    <w:rsid w:val="00793630"/>
    <w:rsid w:val="007948FB"/>
    <w:rsid w:val="00795312"/>
    <w:rsid w:val="007956EA"/>
    <w:rsid w:val="00796366"/>
    <w:rsid w:val="00796626"/>
    <w:rsid w:val="00796DEA"/>
    <w:rsid w:val="00796E6C"/>
    <w:rsid w:val="0079709F"/>
    <w:rsid w:val="00797427"/>
    <w:rsid w:val="00797ADB"/>
    <w:rsid w:val="00797DE2"/>
    <w:rsid w:val="007A07C6"/>
    <w:rsid w:val="007A10A0"/>
    <w:rsid w:val="007A158A"/>
    <w:rsid w:val="007A1DF5"/>
    <w:rsid w:val="007A2300"/>
    <w:rsid w:val="007A283D"/>
    <w:rsid w:val="007A2B9C"/>
    <w:rsid w:val="007A330A"/>
    <w:rsid w:val="007A37F8"/>
    <w:rsid w:val="007A3B6A"/>
    <w:rsid w:val="007A4576"/>
    <w:rsid w:val="007A4D76"/>
    <w:rsid w:val="007A5AA0"/>
    <w:rsid w:val="007A6DC5"/>
    <w:rsid w:val="007A7131"/>
    <w:rsid w:val="007B004B"/>
    <w:rsid w:val="007B0481"/>
    <w:rsid w:val="007B0519"/>
    <w:rsid w:val="007B0A45"/>
    <w:rsid w:val="007B0B39"/>
    <w:rsid w:val="007B1D10"/>
    <w:rsid w:val="007B1DE5"/>
    <w:rsid w:val="007B1E9F"/>
    <w:rsid w:val="007B1F6C"/>
    <w:rsid w:val="007B2F9F"/>
    <w:rsid w:val="007B3080"/>
    <w:rsid w:val="007B357A"/>
    <w:rsid w:val="007B3952"/>
    <w:rsid w:val="007B40EB"/>
    <w:rsid w:val="007B4ED2"/>
    <w:rsid w:val="007B5176"/>
    <w:rsid w:val="007B5D1D"/>
    <w:rsid w:val="007B632B"/>
    <w:rsid w:val="007B79BC"/>
    <w:rsid w:val="007C0BD8"/>
    <w:rsid w:val="007C1290"/>
    <w:rsid w:val="007C1CBA"/>
    <w:rsid w:val="007C1E5C"/>
    <w:rsid w:val="007C29F5"/>
    <w:rsid w:val="007C367A"/>
    <w:rsid w:val="007C3988"/>
    <w:rsid w:val="007C49C2"/>
    <w:rsid w:val="007C5C07"/>
    <w:rsid w:val="007C6087"/>
    <w:rsid w:val="007C7CBF"/>
    <w:rsid w:val="007D07C7"/>
    <w:rsid w:val="007D0D77"/>
    <w:rsid w:val="007D0F0F"/>
    <w:rsid w:val="007D177A"/>
    <w:rsid w:val="007D1BB8"/>
    <w:rsid w:val="007D1BD4"/>
    <w:rsid w:val="007D2424"/>
    <w:rsid w:val="007D268C"/>
    <w:rsid w:val="007D3947"/>
    <w:rsid w:val="007D4504"/>
    <w:rsid w:val="007D4A17"/>
    <w:rsid w:val="007D5156"/>
    <w:rsid w:val="007D5ACE"/>
    <w:rsid w:val="007D5DAC"/>
    <w:rsid w:val="007D661F"/>
    <w:rsid w:val="007D681D"/>
    <w:rsid w:val="007D6DAF"/>
    <w:rsid w:val="007D6F71"/>
    <w:rsid w:val="007D7049"/>
    <w:rsid w:val="007D7126"/>
    <w:rsid w:val="007D793D"/>
    <w:rsid w:val="007D79C6"/>
    <w:rsid w:val="007D7A46"/>
    <w:rsid w:val="007D7E98"/>
    <w:rsid w:val="007D7FD7"/>
    <w:rsid w:val="007E1574"/>
    <w:rsid w:val="007E18E8"/>
    <w:rsid w:val="007E2EDD"/>
    <w:rsid w:val="007E35D8"/>
    <w:rsid w:val="007E3E6F"/>
    <w:rsid w:val="007E6076"/>
    <w:rsid w:val="007E74A1"/>
    <w:rsid w:val="007E76CA"/>
    <w:rsid w:val="007E78F6"/>
    <w:rsid w:val="007F00E3"/>
    <w:rsid w:val="007F0584"/>
    <w:rsid w:val="007F06B5"/>
    <w:rsid w:val="007F1D7C"/>
    <w:rsid w:val="007F32CF"/>
    <w:rsid w:val="007F39FE"/>
    <w:rsid w:val="007F5082"/>
    <w:rsid w:val="007F54DF"/>
    <w:rsid w:val="007F5D71"/>
    <w:rsid w:val="007F66EB"/>
    <w:rsid w:val="007F6F99"/>
    <w:rsid w:val="007F70FE"/>
    <w:rsid w:val="007F727C"/>
    <w:rsid w:val="0080018E"/>
    <w:rsid w:val="008007D9"/>
    <w:rsid w:val="008016E2"/>
    <w:rsid w:val="00801BFE"/>
    <w:rsid w:val="0080281B"/>
    <w:rsid w:val="0080282F"/>
    <w:rsid w:val="008033DD"/>
    <w:rsid w:val="0080366B"/>
    <w:rsid w:val="008037DE"/>
    <w:rsid w:val="0080483D"/>
    <w:rsid w:val="00804900"/>
    <w:rsid w:val="00805F04"/>
    <w:rsid w:val="00806692"/>
    <w:rsid w:val="008067DB"/>
    <w:rsid w:val="0080766A"/>
    <w:rsid w:val="00807860"/>
    <w:rsid w:val="008101C1"/>
    <w:rsid w:val="00810B8B"/>
    <w:rsid w:val="008114B7"/>
    <w:rsid w:val="00811F04"/>
    <w:rsid w:val="00811FC7"/>
    <w:rsid w:val="00812206"/>
    <w:rsid w:val="00812754"/>
    <w:rsid w:val="00812FC4"/>
    <w:rsid w:val="008141A7"/>
    <w:rsid w:val="00814BBE"/>
    <w:rsid w:val="00815081"/>
    <w:rsid w:val="008154F6"/>
    <w:rsid w:val="00816C18"/>
    <w:rsid w:val="00816F8F"/>
    <w:rsid w:val="008172A7"/>
    <w:rsid w:val="00817990"/>
    <w:rsid w:val="00817A8E"/>
    <w:rsid w:val="00817AA8"/>
    <w:rsid w:val="00817C09"/>
    <w:rsid w:val="008183FA"/>
    <w:rsid w:val="008207EC"/>
    <w:rsid w:val="00822283"/>
    <w:rsid w:val="00823000"/>
    <w:rsid w:val="008231F7"/>
    <w:rsid w:val="00823E0C"/>
    <w:rsid w:val="0082425C"/>
    <w:rsid w:val="008245D6"/>
    <w:rsid w:val="008247E4"/>
    <w:rsid w:val="008252ED"/>
    <w:rsid w:val="00825E92"/>
    <w:rsid w:val="00826C34"/>
    <w:rsid w:val="008274B9"/>
    <w:rsid w:val="00827DE2"/>
    <w:rsid w:val="008309A2"/>
    <w:rsid w:val="00831405"/>
    <w:rsid w:val="008318D2"/>
    <w:rsid w:val="00831F2E"/>
    <w:rsid w:val="00832542"/>
    <w:rsid w:val="008327F9"/>
    <w:rsid w:val="00832C66"/>
    <w:rsid w:val="00832D91"/>
    <w:rsid w:val="00832F73"/>
    <w:rsid w:val="008332A0"/>
    <w:rsid w:val="0083330C"/>
    <w:rsid w:val="008333FA"/>
    <w:rsid w:val="008337C9"/>
    <w:rsid w:val="008339CF"/>
    <w:rsid w:val="008339F2"/>
    <w:rsid w:val="00833DCB"/>
    <w:rsid w:val="00835248"/>
    <w:rsid w:val="00835B03"/>
    <w:rsid w:val="00835EB5"/>
    <w:rsid w:val="00836643"/>
    <w:rsid w:val="00836BB8"/>
    <w:rsid w:val="00837DC3"/>
    <w:rsid w:val="00837F7E"/>
    <w:rsid w:val="008401D6"/>
    <w:rsid w:val="008409B8"/>
    <w:rsid w:val="00841BB8"/>
    <w:rsid w:val="00842040"/>
    <w:rsid w:val="00842C11"/>
    <w:rsid w:val="00842CFD"/>
    <w:rsid w:val="00842D22"/>
    <w:rsid w:val="00842EF0"/>
    <w:rsid w:val="008433B6"/>
    <w:rsid w:val="00843B99"/>
    <w:rsid w:val="00843D8D"/>
    <w:rsid w:val="00843DDB"/>
    <w:rsid w:val="00844813"/>
    <w:rsid w:val="00844DFD"/>
    <w:rsid w:val="00846760"/>
    <w:rsid w:val="00847666"/>
    <w:rsid w:val="00850837"/>
    <w:rsid w:val="00850B95"/>
    <w:rsid w:val="00851084"/>
    <w:rsid w:val="00851432"/>
    <w:rsid w:val="00852821"/>
    <w:rsid w:val="00852ECE"/>
    <w:rsid w:val="00854127"/>
    <w:rsid w:val="0085530D"/>
    <w:rsid w:val="0085574C"/>
    <w:rsid w:val="0085598C"/>
    <w:rsid w:val="008560C3"/>
    <w:rsid w:val="008565B0"/>
    <w:rsid w:val="008567FB"/>
    <w:rsid w:val="00856990"/>
    <w:rsid w:val="00856A4E"/>
    <w:rsid w:val="008575F0"/>
    <w:rsid w:val="00857EAB"/>
    <w:rsid w:val="00860FF9"/>
    <w:rsid w:val="0086175C"/>
    <w:rsid w:val="00862004"/>
    <w:rsid w:val="00862BE8"/>
    <w:rsid w:val="00862F98"/>
    <w:rsid w:val="00863BDE"/>
    <w:rsid w:val="00864D99"/>
    <w:rsid w:val="00865EF5"/>
    <w:rsid w:val="00866488"/>
    <w:rsid w:val="0086649E"/>
    <w:rsid w:val="00866E47"/>
    <w:rsid w:val="00866F7B"/>
    <w:rsid w:val="00866F83"/>
    <w:rsid w:val="008709B6"/>
    <w:rsid w:val="00873F95"/>
    <w:rsid w:val="00874109"/>
    <w:rsid w:val="0087497A"/>
    <w:rsid w:val="00875055"/>
    <w:rsid w:val="00875071"/>
    <w:rsid w:val="008762B1"/>
    <w:rsid w:val="0087672C"/>
    <w:rsid w:val="00876ABD"/>
    <w:rsid w:val="00876F7B"/>
    <w:rsid w:val="00877C12"/>
    <w:rsid w:val="00880555"/>
    <w:rsid w:val="008809BD"/>
    <w:rsid w:val="00880C5D"/>
    <w:rsid w:val="00880F4D"/>
    <w:rsid w:val="0088157B"/>
    <w:rsid w:val="00881A34"/>
    <w:rsid w:val="0088205D"/>
    <w:rsid w:val="00882681"/>
    <w:rsid w:val="008828D7"/>
    <w:rsid w:val="00882D2A"/>
    <w:rsid w:val="0088364A"/>
    <w:rsid w:val="00883684"/>
    <w:rsid w:val="00883F39"/>
    <w:rsid w:val="008843DD"/>
    <w:rsid w:val="0088554A"/>
    <w:rsid w:val="00885CA9"/>
    <w:rsid w:val="00886453"/>
    <w:rsid w:val="00887043"/>
    <w:rsid w:val="008874A5"/>
    <w:rsid w:val="00887573"/>
    <w:rsid w:val="00887B8A"/>
    <w:rsid w:val="00887C6A"/>
    <w:rsid w:val="008900D4"/>
    <w:rsid w:val="00890B24"/>
    <w:rsid w:val="00891640"/>
    <w:rsid w:val="00891B36"/>
    <w:rsid w:val="00892846"/>
    <w:rsid w:val="00892887"/>
    <w:rsid w:val="0089290C"/>
    <w:rsid w:val="00892C63"/>
    <w:rsid w:val="00893615"/>
    <w:rsid w:val="00893679"/>
    <w:rsid w:val="008942CB"/>
    <w:rsid w:val="00894415"/>
    <w:rsid w:val="0089507B"/>
    <w:rsid w:val="00895A4D"/>
    <w:rsid w:val="00896E87"/>
    <w:rsid w:val="00897076"/>
    <w:rsid w:val="008974C0"/>
    <w:rsid w:val="008A0893"/>
    <w:rsid w:val="008A0BAB"/>
    <w:rsid w:val="008A1CEB"/>
    <w:rsid w:val="008A2DF4"/>
    <w:rsid w:val="008A31DE"/>
    <w:rsid w:val="008A3B0F"/>
    <w:rsid w:val="008A3F25"/>
    <w:rsid w:val="008A4394"/>
    <w:rsid w:val="008A4650"/>
    <w:rsid w:val="008A4830"/>
    <w:rsid w:val="008A574C"/>
    <w:rsid w:val="008A5968"/>
    <w:rsid w:val="008A6B81"/>
    <w:rsid w:val="008A7072"/>
    <w:rsid w:val="008B0065"/>
    <w:rsid w:val="008B0445"/>
    <w:rsid w:val="008B0C63"/>
    <w:rsid w:val="008B0C98"/>
    <w:rsid w:val="008B1914"/>
    <w:rsid w:val="008B22CB"/>
    <w:rsid w:val="008B2E71"/>
    <w:rsid w:val="008B4F1C"/>
    <w:rsid w:val="008B539C"/>
    <w:rsid w:val="008B53B2"/>
    <w:rsid w:val="008B5574"/>
    <w:rsid w:val="008B5A02"/>
    <w:rsid w:val="008B5B8D"/>
    <w:rsid w:val="008B68B8"/>
    <w:rsid w:val="008B6980"/>
    <w:rsid w:val="008B6D07"/>
    <w:rsid w:val="008C0B54"/>
    <w:rsid w:val="008C1B9C"/>
    <w:rsid w:val="008C20DA"/>
    <w:rsid w:val="008C2D1B"/>
    <w:rsid w:val="008C2E24"/>
    <w:rsid w:val="008C358A"/>
    <w:rsid w:val="008C36F8"/>
    <w:rsid w:val="008C59DA"/>
    <w:rsid w:val="008C5F68"/>
    <w:rsid w:val="008C6A9D"/>
    <w:rsid w:val="008C7515"/>
    <w:rsid w:val="008D00F3"/>
    <w:rsid w:val="008D15F8"/>
    <w:rsid w:val="008D1788"/>
    <w:rsid w:val="008D1EDF"/>
    <w:rsid w:val="008D2D4A"/>
    <w:rsid w:val="008D3B58"/>
    <w:rsid w:val="008D52F3"/>
    <w:rsid w:val="008D5412"/>
    <w:rsid w:val="008D611E"/>
    <w:rsid w:val="008D6B21"/>
    <w:rsid w:val="008D6CEF"/>
    <w:rsid w:val="008D7575"/>
    <w:rsid w:val="008E0A05"/>
    <w:rsid w:val="008E0D1F"/>
    <w:rsid w:val="008E0FC5"/>
    <w:rsid w:val="008E1681"/>
    <w:rsid w:val="008E1CC1"/>
    <w:rsid w:val="008E1E40"/>
    <w:rsid w:val="008E2BE1"/>
    <w:rsid w:val="008E3352"/>
    <w:rsid w:val="008E575B"/>
    <w:rsid w:val="008E596F"/>
    <w:rsid w:val="008E6116"/>
    <w:rsid w:val="008E623F"/>
    <w:rsid w:val="008E7A71"/>
    <w:rsid w:val="008F0E83"/>
    <w:rsid w:val="008F11F9"/>
    <w:rsid w:val="008F1745"/>
    <w:rsid w:val="008F19FB"/>
    <w:rsid w:val="008F2AD8"/>
    <w:rsid w:val="008F344D"/>
    <w:rsid w:val="008F49FF"/>
    <w:rsid w:val="008F5CF6"/>
    <w:rsid w:val="008F5E16"/>
    <w:rsid w:val="008F6C87"/>
    <w:rsid w:val="008F750D"/>
    <w:rsid w:val="008F77E9"/>
    <w:rsid w:val="00900301"/>
    <w:rsid w:val="00900609"/>
    <w:rsid w:val="009006FE"/>
    <w:rsid w:val="00900955"/>
    <w:rsid w:val="00901A08"/>
    <w:rsid w:val="00901D83"/>
    <w:rsid w:val="00902438"/>
    <w:rsid w:val="0090272A"/>
    <w:rsid w:val="009027E5"/>
    <w:rsid w:val="00902957"/>
    <w:rsid w:val="009034AE"/>
    <w:rsid w:val="009036E4"/>
    <w:rsid w:val="00904BC9"/>
    <w:rsid w:val="00905450"/>
    <w:rsid w:val="009065D7"/>
    <w:rsid w:val="009076F3"/>
    <w:rsid w:val="009118A8"/>
    <w:rsid w:val="0091191D"/>
    <w:rsid w:val="00911D16"/>
    <w:rsid w:val="0091249F"/>
    <w:rsid w:val="00912596"/>
    <w:rsid w:val="009131B0"/>
    <w:rsid w:val="00915EB5"/>
    <w:rsid w:val="00916BA3"/>
    <w:rsid w:val="00917449"/>
    <w:rsid w:val="0091DFB3"/>
    <w:rsid w:val="009200AA"/>
    <w:rsid w:val="00921850"/>
    <w:rsid w:val="009220A7"/>
    <w:rsid w:val="009220F0"/>
    <w:rsid w:val="00922116"/>
    <w:rsid w:val="009241BE"/>
    <w:rsid w:val="009243F2"/>
    <w:rsid w:val="009247B7"/>
    <w:rsid w:val="00924C81"/>
    <w:rsid w:val="009258B8"/>
    <w:rsid w:val="009273C2"/>
    <w:rsid w:val="00927D81"/>
    <w:rsid w:val="00930BB9"/>
    <w:rsid w:val="009318D0"/>
    <w:rsid w:val="00933EE8"/>
    <w:rsid w:val="00934DA0"/>
    <w:rsid w:val="00934F19"/>
    <w:rsid w:val="009358FF"/>
    <w:rsid w:val="00935C94"/>
    <w:rsid w:val="00935F43"/>
    <w:rsid w:val="009364BC"/>
    <w:rsid w:val="009365A0"/>
    <w:rsid w:val="00936716"/>
    <w:rsid w:val="00936A43"/>
    <w:rsid w:val="00937EEC"/>
    <w:rsid w:val="00940466"/>
    <w:rsid w:val="00941F3C"/>
    <w:rsid w:val="00942043"/>
    <w:rsid w:val="009432B3"/>
    <w:rsid w:val="009444CF"/>
    <w:rsid w:val="00944630"/>
    <w:rsid w:val="00944699"/>
    <w:rsid w:val="00946430"/>
    <w:rsid w:val="00947814"/>
    <w:rsid w:val="00950335"/>
    <w:rsid w:val="00950578"/>
    <w:rsid w:val="00950727"/>
    <w:rsid w:val="00950AC4"/>
    <w:rsid w:val="00950F19"/>
    <w:rsid w:val="00951551"/>
    <w:rsid w:val="00951B39"/>
    <w:rsid w:val="00951D89"/>
    <w:rsid w:val="00952C8E"/>
    <w:rsid w:val="00952D33"/>
    <w:rsid w:val="00954222"/>
    <w:rsid w:val="00956689"/>
    <w:rsid w:val="00957A2B"/>
    <w:rsid w:val="00960099"/>
    <w:rsid w:val="00960100"/>
    <w:rsid w:val="009602FB"/>
    <w:rsid w:val="00960413"/>
    <w:rsid w:val="009605D2"/>
    <w:rsid w:val="0096246C"/>
    <w:rsid w:val="00962EC2"/>
    <w:rsid w:val="00963746"/>
    <w:rsid w:val="00963827"/>
    <w:rsid w:val="009641ED"/>
    <w:rsid w:val="00966328"/>
    <w:rsid w:val="00966AFE"/>
    <w:rsid w:val="00966B8A"/>
    <w:rsid w:val="00967529"/>
    <w:rsid w:val="00967670"/>
    <w:rsid w:val="009679CA"/>
    <w:rsid w:val="00967B22"/>
    <w:rsid w:val="00971193"/>
    <w:rsid w:val="00971ED4"/>
    <w:rsid w:val="009724CC"/>
    <w:rsid w:val="00972BC9"/>
    <w:rsid w:val="00972C8E"/>
    <w:rsid w:val="009732EB"/>
    <w:rsid w:val="00974157"/>
    <w:rsid w:val="00974257"/>
    <w:rsid w:val="00974309"/>
    <w:rsid w:val="00974B76"/>
    <w:rsid w:val="00974E7D"/>
    <w:rsid w:val="00975537"/>
    <w:rsid w:val="00976299"/>
    <w:rsid w:val="0097631F"/>
    <w:rsid w:val="0097649E"/>
    <w:rsid w:val="009773E6"/>
    <w:rsid w:val="0097756F"/>
    <w:rsid w:val="00977BA9"/>
    <w:rsid w:val="009806F9"/>
    <w:rsid w:val="00980B5A"/>
    <w:rsid w:val="00980F90"/>
    <w:rsid w:val="00982D4A"/>
    <w:rsid w:val="00982DFA"/>
    <w:rsid w:val="00983355"/>
    <w:rsid w:val="0098363B"/>
    <w:rsid w:val="009855EA"/>
    <w:rsid w:val="00986AF0"/>
    <w:rsid w:val="0098712E"/>
    <w:rsid w:val="00987A0A"/>
    <w:rsid w:val="00987BED"/>
    <w:rsid w:val="00987FF6"/>
    <w:rsid w:val="00990252"/>
    <w:rsid w:val="009905CF"/>
    <w:rsid w:val="009908C0"/>
    <w:rsid w:val="009908ED"/>
    <w:rsid w:val="0099149C"/>
    <w:rsid w:val="00993BE4"/>
    <w:rsid w:val="0099491A"/>
    <w:rsid w:val="00994DB5"/>
    <w:rsid w:val="00994FA9"/>
    <w:rsid w:val="0099581D"/>
    <w:rsid w:val="00995D66"/>
    <w:rsid w:val="009970EF"/>
    <w:rsid w:val="00997253"/>
    <w:rsid w:val="009A01ED"/>
    <w:rsid w:val="009A044D"/>
    <w:rsid w:val="009A0F41"/>
    <w:rsid w:val="009A126C"/>
    <w:rsid w:val="009A156A"/>
    <w:rsid w:val="009A15AD"/>
    <w:rsid w:val="009A1A6C"/>
    <w:rsid w:val="009A1EFB"/>
    <w:rsid w:val="009A2A73"/>
    <w:rsid w:val="009A3DCB"/>
    <w:rsid w:val="009A5068"/>
    <w:rsid w:val="009A5334"/>
    <w:rsid w:val="009A5CAA"/>
    <w:rsid w:val="009A73DC"/>
    <w:rsid w:val="009B024C"/>
    <w:rsid w:val="009B12A1"/>
    <w:rsid w:val="009B1A8E"/>
    <w:rsid w:val="009B1DC9"/>
    <w:rsid w:val="009B213E"/>
    <w:rsid w:val="009B25D8"/>
    <w:rsid w:val="009B2B62"/>
    <w:rsid w:val="009B438B"/>
    <w:rsid w:val="009B5317"/>
    <w:rsid w:val="009B580D"/>
    <w:rsid w:val="009B582D"/>
    <w:rsid w:val="009B6700"/>
    <w:rsid w:val="009B70C2"/>
    <w:rsid w:val="009B7C7C"/>
    <w:rsid w:val="009C0995"/>
    <w:rsid w:val="009C0C45"/>
    <w:rsid w:val="009C0EA8"/>
    <w:rsid w:val="009C1045"/>
    <w:rsid w:val="009C107F"/>
    <w:rsid w:val="009C234D"/>
    <w:rsid w:val="009C2995"/>
    <w:rsid w:val="009C32F8"/>
    <w:rsid w:val="009C4663"/>
    <w:rsid w:val="009C481C"/>
    <w:rsid w:val="009C4BCC"/>
    <w:rsid w:val="009C5462"/>
    <w:rsid w:val="009C57C8"/>
    <w:rsid w:val="009C75AE"/>
    <w:rsid w:val="009C7630"/>
    <w:rsid w:val="009D144B"/>
    <w:rsid w:val="009D1C78"/>
    <w:rsid w:val="009D1E1C"/>
    <w:rsid w:val="009D2258"/>
    <w:rsid w:val="009D262F"/>
    <w:rsid w:val="009D263A"/>
    <w:rsid w:val="009D267E"/>
    <w:rsid w:val="009D2E96"/>
    <w:rsid w:val="009D35DA"/>
    <w:rsid w:val="009D3F9E"/>
    <w:rsid w:val="009D423B"/>
    <w:rsid w:val="009D4F97"/>
    <w:rsid w:val="009D5A09"/>
    <w:rsid w:val="009D5D47"/>
    <w:rsid w:val="009D64D5"/>
    <w:rsid w:val="009D70A5"/>
    <w:rsid w:val="009D710A"/>
    <w:rsid w:val="009D7932"/>
    <w:rsid w:val="009E0228"/>
    <w:rsid w:val="009E0277"/>
    <w:rsid w:val="009E0741"/>
    <w:rsid w:val="009E0E5F"/>
    <w:rsid w:val="009E24C8"/>
    <w:rsid w:val="009E5126"/>
    <w:rsid w:val="009E518B"/>
    <w:rsid w:val="009E51F4"/>
    <w:rsid w:val="009E66C7"/>
    <w:rsid w:val="009E6859"/>
    <w:rsid w:val="009E6940"/>
    <w:rsid w:val="009E7789"/>
    <w:rsid w:val="009E7838"/>
    <w:rsid w:val="009F0229"/>
    <w:rsid w:val="009F0512"/>
    <w:rsid w:val="009F0C7E"/>
    <w:rsid w:val="009F165C"/>
    <w:rsid w:val="009F245A"/>
    <w:rsid w:val="009F2782"/>
    <w:rsid w:val="009F2AD4"/>
    <w:rsid w:val="009F3B4F"/>
    <w:rsid w:val="009F3BB8"/>
    <w:rsid w:val="009F45C7"/>
    <w:rsid w:val="009F5C31"/>
    <w:rsid w:val="009F5EF2"/>
    <w:rsid w:val="009F6530"/>
    <w:rsid w:val="009F7C69"/>
    <w:rsid w:val="00A00382"/>
    <w:rsid w:val="00A008A2"/>
    <w:rsid w:val="00A008AE"/>
    <w:rsid w:val="00A00906"/>
    <w:rsid w:val="00A0170F"/>
    <w:rsid w:val="00A01AC9"/>
    <w:rsid w:val="00A01AEE"/>
    <w:rsid w:val="00A02537"/>
    <w:rsid w:val="00A0260D"/>
    <w:rsid w:val="00A03B13"/>
    <w:rsid w:val="00A03BE8"/>
    <w:rsid w:val="00A04574"/>
    <w:rsid w:val="00A04C4A"/>
    <w:rsid w:val="00A0523A"/>
    <w:rsid w:val="00A0543E"/>
    <w:rsid w:val="00A059ED"/>
    <w:rsid w:val="00A05AC6"/>
    <w:rsid w:val="00A05BA9"/>
    <w:rsid w:val="00A075CC"/>
    <w:rsid w:val="00A07BA6"/>
    <w:rsid w:val="00A07F8B"/>
    <w:rsid w:val="00A11667"/>
    <w:rsid w:val="00A1267B"/>
    <w:rsid w:val="00A12909"/>
    <w:rsid w:val="00A1315F"/>
    <w:rsid w:val="00A1324B"/>
    <w:rsid w:val="00A1344D"/>
    <w:rsid w:val="00A13C2E"/>
    <w:rsid w:val="00A141C5"/>
    <w:rsid w:val="00A14227"/>
    <w:rsid w:val="00A14260"/>
    <w:rsid w:val="00A14970"/>
    <w:rsid w:val="00A14C97"/>
    <w:rsid w:val="00A157A7"/>
    <w:rsid w:val="00A15CE8"/>
    <w:rsid w:val="00A1600B"/>
    <w:rsid w:val="00A17EEF"/>
    <w:rsid w:val="00A20084"/>
    <w:rsid w:val="00A20654"/>
    <w:rsid w:val="00A22526"/>
    <w:rsid w:val="00A22644"/>
    <w:rsid w:val="00A22FA1"/>
    <w:rsid w:val="00A234A1"/>
    <w:rsid w:val="00A23EF2"/>
    <w:rsid w:val="00A247B1"/>
    <w:rsid w:val="00A249EE"/>
    <w:rsid w:val="00A24B7C"/>
    <w:rsid w:val="00A2501C"/>
    <w:rsid w:val="00A258E2"/>
    <w:rsid w:val="00A26168"/>
    <w:rsid w:val="00A267F1"/>
    <w:rsid w:val="00A27F90"/>
    <w:rsid w:val="00A301A4"/>
    <w:rsid w:val="00A30F89"/>
    <w:rsid w:val="00A31AF9"/>
    <w:rsid w:val="00A31E40"/>
    <w:rsid w:val="00A32109"/>
    <w:rsid w:val="00A3284A"/>
    <w:rsid w:val="00A33C2B"/>
    <w:rsid w:val="00A34575"/>
    <w:rsid w:val="00A345E2"/>
    <w:rsid w:val="00A34985"/>
    <w:rsid w:val="00A3582D"/>
    <w:rsid w:val="00A35D4F"/>
    <w:rsid w:val="00A36868"/>
    <w:rsid w:val="00A369ED"/>
    <w:rsid w:val="00A37078"/>
    <w:rsid w:val="00A371B1"/>
    <w:rsid w:val="00A37C18"/>
    <w:rsid w:val="00A408E0"/>
    <w:rsid w:val="00A409E1"/>
    <w:rsid w:val="00A41614"/>
    <w:rsid w:val="00A4502C"/>
    <w:rsid w:val="00A4510A"/>
    <w:rsid w:val="00A457D5"/>
    <w:rsid w:val="00A45C4C"/>
    <w:rsid w:val="00A45E8B"/>
    <w:rsid w:val="00A4656C"/>
    <w:rsid w:val="00A46C2E"/>
    <w:rsid w:val="00A50E0F"/>
    <w:rsid w:val="00A51A3A"/>
    <w:rsid w:val="00A51D30"/>
    <w:rsid w:val="00A54415"/>
    <w:rsid w:val="00A56A50"/>
    <w:rsid w:val="00A56F66"/>
    <w:rsid w:val="00A60CDA"/>
    <w:rsid w:val="00A61297"/>
    <w:rsid w:val="00A61353"/>
    <w:rsid w:val="00A61722"/>
    <w:rsid w:val="00A618FB"/>
    <w:rsid w:val="00A61A6D"/>
    <w:rsid w:val="00A6226B"/>
    <w:rsid w:val="00A62508"/>
    <w:rsid w:val="00A629E0"/>
    <w:rsid w:val="00A6320F"/>
    <w:rsid w:val="00A6465C"/>
    <w:rsid w:val="00A64D12"/>
    <w:rsid w:val="00A66FF5"/>
    <w:rsid w:val="00A70467"/>
    <w:rsid w:val="00A71582"/>
    <w:rsid w:val="00A7220E"/>
    <w:rsid w:val="00A730AA"/>
    <w:rsid w:val="00A7337C"/>
    <w:rsid w:val="00A740BD"/>
    <w:rsid w:val="00A74838"/>
    <w:rsid w:val="00A74972"/>
    <w:rsid w:val="00A74C51"/>
    <w:rsid w:val="00A750BE"/>
    <w:rsid w:val="00A750D8"/>
    <w:rsid w:val="00A75FE7"/>
    <w:rsid w:val="00A7694A"/>
    <w:rsid w:val="00A76B71"/>
    <w:rsid w:val="00A76FDF"/>
    <w:rsid w:val="00A772C5"/>
    <w:rsid w:val="00A772CD"/>
    <w:rsid w:val="00A775DE"/>
    <w:rsid w:val="00A7769C"/>
    <w:rsid w:val="00A7779E"/>
    <w:rsid w:val="00A77AB5"/>
    <w:rsid w:val="00A80337"/>
    <w:rsid w:val="00A806EB"/>
    <w:rsid w:val="00A80995"/>
    <w:rsid w:val="00A80B7B"/>
    <w:rsid w:val="00A817BF"/>
    <w:rsid w:val="00A81DB4"/>
    <w:rsid w:val="00A82B39"/>
    <w:rsid w:val="00A83DD5"/>
    <w:rsid w:val="00A84EAF"/>
    <w:rsid w:val="00A861B4"/>
    <w:rsid w:val="00A86CEA"/>
    <w:rsid w:val="00A877DD"/>
    <w:rsid w:val="00A90749"/>
    <w:rsid w:val="00A9094A"/>
    <w:rsid w:val="00A91015"/>
    <w:rsid w:val="00A91D9C"/>
    <w:rsid w:val="00A91FD8"/>
    <w:rsid w:val="00A9228E"/>
    <w:rsid w:val="00A922BF"/>
    <w:rsid w:val="00A928F4"/>
    <w:rsid w:val="00A9302B"/>
    <w:rsid w:val="00A93243"/>
    <w:rsid w:val="00A9344F"/>
    <w:rsid w:val="00A9364F"/>
    <w:rsid w:val="00A93677"/>
    <w:rsid w:val="00A94135"/>
    <w:rsid w:val="00A94913"/>
    <w:rsid w:val="00A95740"/>
    <w:rsid w:val="00A96B5B"/>
    <w:rsid w:val="00A97E1A"/>
    <w:rsid w:val="00AA04BD"/>
    <w:rsid w:val="00AA1FF1"/>
    <w:rsid w:val="00AA2573"/>
    <w:rsid w:val="00AA3654"/>
    <w:rsid w:val="00AA3889"/>
    <w:rsid w:val="00AA3C3E"/>
    <w:rsid w:val="00AA3CAB"/>
    <w:rsid w:val="00AA4015"/>
    <w:rsid w:val="00AA4086"/>
    <w:rsid w:val="00AA68D9"/>
    <w:rsid w:val="00AA7002"/>
    <w:rsid w:val="00AA7236"/>
    <w:rsid w:val="00AA74CA"/>
    <w:rsid w:val="00AA7954"/>
    <w:rsid w:val="00AA7C10"/>
    <w:rsid w:val="00AB1491"/>
    <w:rsid w:val="00AB1750"/>
    <w:rsid w:val="00AB22A5"/>
    <w:rsid w:val="00AB2336"/>
    <w:rsid w:val="00AB35AF"/>
    <w:rsid w:val="00AB3921"/>
    <w:rsid w:val="00AB402B"/>
    <w:rsid w:val="00AB41C8"/>
    <w:rsid w:val="00AB42D7"/>
    <w:rsid w:val="00AB44AA"/>
    <w:rsid w:val="00AB4B71"/>
    <w:rsid w:val="00AB5406"/>
    <w:rsid w:val="00AB5FCB"/>
    <w:rsid w:val="00AB6185"/>
    <w:rsid w:val="00AB73F9"/>
    <w:rsid w:val="00AB78B1"/>
    <w:rsid w:val="00AC0358"/>
    <w:rsid w:val="00AC142D"/>
    <w:rsid w:val="00AC1C2C"/>
    <w:rsid w:val="00AC1D48"/>
    <w:rsid w:val="00AC28E3"/>
    <w:rsid w:val="00AC30BE"/>
    <w:rsid w:val="00AC3B55"/>
    <w:rsid w:val="00AC3E9C"/>
    <w:rsid w:val="00AC44AF"/>
    <w:rsid w:val="00AC47C9"/>
    <w:rsid w:val="00AC5129"/>
    <w:rsid w:val="00AC63EB"/>
    <w:rsid w:val="00AC6D63"/>
    <w:rsid w:val="00AC71B0"/>
    <w:rsid w:val="00AD0E51"/>
    <w:rsid w:val="00AD19F5"/>
    <w:rsid w:val="00AD1EBB"/>
    <w:rsid w:val="00AD20E6"/>
    <w:rsid w:val="00AD281C"/>
    <w:rsid w:val="00AD295E"/>
    <w:rsid w:val="00AD3251"/>
    <w:rsid w:val="00AD3820"/>
    <w:rsid w:val="00AD4139"/>
    <w:rsid w:val="00AD4352"/>
    <w:rsid w:val="00AD4DC1"/>
    <w:rsid w:val="00AD5617"/>
    <w:rsid w:val="00AD5F41"/>
    <w:rsid w:val="00AD725C"/>
    <w:rsid w:val="00AE3540"/>
    <w:rsid w:val="00AE4270"/>
    <w:rsid w:val="00AE5451"/>
    <w:rsid w:val="00AE54F1"/>
    <w:rsid w:val="00AE605B"/>
    <w:rsid w:val="00AE7027"/>
    <w:rsid w:val="00AE7198"/>
    <w:rsid w:val="00AE7466"/>
    <w:rsid w:val="00AF0655"/>
    <w:rsid w:val="00AF0BF7"/>
    <w:rsid w:val="00AF1187"/>
    <w:rsid w:val="00AF282F"/>
    <w:rsid w:val="00AF312B"/>
    <w:rsid w:val="00AF370A"/>
    <w:rsid w:val="00AF3881"/>
    <w:rsid w:val="00AF39E1"/>
    <w:rsid w:val="00AF4013"/>
    <w:rsid w:val="00AF4279"/>
    <w:rsid w:val="00AF46AC"/>
    <w:rsid w:val="00AF4916"/>
    <w:rsid w:val="00AF58AE"/>
    <w:rsid w:val="00AF5B62"/>
    <w:rsid w:val="00AF5D85"/>
    <w:rsid w:val="00AF69A0"/>
    <w:rsid w:val="00AF6CF5"/>
    <w:rsid w:val="00AF70D2"/>
    <w:rsid w:val="00AF79DB"/>
    <w:rsid w:val="00AF7FFB"/>
    <w:rsid w:val="00B007A4"/>
    <w:rsid w:val="00B007F5"/>
    <w:rsid w:val="00B008B2"/>
    <w:rsid w:val="00B00BA9"/>
    <w:rsid w:val="00B011CA"/>
    <w:rsid w:val="00B03BD0"/>
    <w:rsid w:val="00B04005"/>
    <w:rsid w:val="00B04C10"/>
    <w:rsid w:val="00B056EA"/>
    <w:rsid w:val="00B05C64"/>
    <w:rsid w:val="00B063FF"/>
    <w:rsid w:val="00B067D5"/>
    <w:rsid w:val="00B0696A"/>
    <w:rsid w:val="00B070BA"/>
    <w:rsid w:val="00B07B71"/>
    <w:rsid w:val="00B10BCD"/>
    <w:rsid w:val="00B10BF6"/>
    <w:rsid w:val="00B10D5E"/>
    <w:rsid w:val="00B1153A"/>
    <w:rsid w:val="00B12B31"/>
    <w:rsid w:val="00B12F93"/>
    <w:rsid w:val="00B157B8"/>
    <w:rsid w:val="00B15B5C"/>
    <w:rsid w:val="00B15C48"/>
    <w:rsid w:val="00B16BA5"/>
    <w:rsid w:val="00B17282"/>
    <w:rsid w:val="00B17780"/>
    <w:rsid w:val="00B17A34"/>
    <w:rsid w:val="00B17E21"/>
    <w:rsid w:val="00B20323"/>
    <w:rsid w:val="00B21022"/>
    <w:rsid w:val="00B213DE"/>
    <w:rsid w:val="00B216B9"/>
    <w:rsid w:val="00B2260E"/>
    <w:rsid w:val="00B22F4F"/>
    <w:rsid w:val="00B23450"/>
    <w:rsid w:val="00B23C2E"/>
    <w:rsid w:val="00B2436A"/>
    <w:rsid w:val="00B24832"/>
    <w:rsid w:val="00B25300"/>
    <w:rsid w:val="00B258CC"/>
    <w:rsid w:val="00B268EC"/>
    <w:rsid w:val="00B27135"/>
    <w:rsid w:val="00B306C3"/>
    <w:rsid w:val="00B3122A"/>
    <w:rsid w:val="00B3123A"/>
    <w:rsid w:val="00B316CC"/>
    <w:rsid w:val="00B31938"/>
    <w:rsid w:val="00B331B0"/>
    <w:rsid w:val="00B33924"/>
    <w:rsid w:val="00B3434C"/>
    <w:rsid w:val="00B35AA7"/>
    <w:rsid w:val="00B36654"/>
    <w:rsid w:val="00B36699"/>
    <w:rsid w:val="00B36AFF"/>
    <w:rsid w:val="00B3745C"/>
    <w:rsid w:val="00B37599"/>
    <w:rsid w:val="00B375DA"/>
    <w:rsid w:val="00B4008B"/>
    <w:rsid w:val="00B41A45"/>
    <w:rsid w:val="00B42186"/>
    <w:rsid w:val="00B42ECB"/>
    <w:rsid w:val="00B43614"/>
    <w:rsid w:val="00B43879"/>
    <w:rsid w:val="00B43996"/>
    <w:rsid w:val="00B44199"/>
    <w:rsid w:val="00B448F5"/>
    <w:rsid w:val="00B45204"/>
    <w:rsid w:val="00B46020"/>
    <w:rsid w:val="00B465AF"/>
    <w:rsid w:val="00B4733B"/>
    <w:rsid w:val="00B477A7"/>
    <w:rsid w:val="00B5034A"/>
    <w:rsid w:val="00B50FE7"/>
    <w:rsid w:val="00B52CDD"/>
    <w:rsid w:val="00B535CC"/>
    <w:rsid w:val="00B538CD"/>
    <w:rsid w:val="00B53F6C"/>
    <w:rsid w:val="00B54517"/>
    <w:rsid w:val="00B55496"/>
    <w:rsid w:val="00B603D0"/>
    <w:rsid w:val="00B615FC"/>
    <w:rsid w:val="00B618D8"/>
    <w:rsid w:val="00B61E38"/>
    <w:rsid w:val="00B623BD"/>
    <w:rsid w:val="00B6248B"/>
    <w:rsid w:val="00B63690"/>
    <w:rsid w:val="00B636C8"/>
    <w:rsid w:val="00B63D0A"/>
    <w:rsid w:val="00B64882"/>
    <w:rsid w:val="00B65750"/>
    <w:rsid w:val="00B66267"/>
    <w:rsid w:val="00B66430"/>
    <w:rsid w:val="00B66496"/>
    <w:rsid w:val="00B672B0"/>
    <w:rsid w:val="00B702E4"/>
    <w:rsid w:val="00B70CE7"/>
    <w:rsid w:val="00B70DD5"/>
    <w:rsid w:val="00B71196"/>
    <w:rsid w:val="00B714DD"/>
    <w:rsid w:val="00B72BA3"/>
    <w:rsid w:val="00B72D55"/>
    <w:rsid w:val="00B72EDF"/>
    <w:rsid w:val="00B731DE"/>
    <w:rsid w:val="00B733EF"/>
    <w:rsid w:val="00B73A21"/>
    <w:rsid w:val="00B73FA1"/>
    <w:rsid w:val="00B750FB"/>
    <w:rsid w:val="00B752C2"/>
    <w:rsid w:val="00B756F6"/>
    <w:rsid w:val="00B75D77"/>
    <w:rsid w:val="00B75EB1"/>
    <w:rsid w:val="00B773E2"/>
    <w:rsid w:val="00B80082"/>
    <w:rsid w:val="00B801CE"/>
    <w:rsid w:val="00B8051E"/>
    <w:rsid w:val="00B80961"/>
    <w:rsid w:val="00B80B5D"/>
    <w:rsid w:val="00B8116B"/>
    <w:rsid w:val="00B819E3"/>
    <w:rsid w:val="00B81F7B"/>
    <w:rsid w:val="00B82A4F"/>
    <w:rsid w:val="00B82FA6"/>
    <w:rsid w:val="00B83065"/>
    <w:rsid w:val="00B8407E"/>
    <w:rsid w:val="00B84DFF"/>
    <w:rsid w:val="00B853E3"/>
    <w:rsid w:val="00B853F2"/>
    <w:rsid w:val="00B85B34"/>
    <w:rsid w:val="00B85BF5"/>
    <w:rsid w:val="00B85CE3"/>
    <w:rsid w:val="00B8698C"/>
    <w:rsid w:val="00B86C6C"/>
    <w:rsid w:val="00B86C7D"/>
    <w:rsid w:val="00B87A98"/>
    <w:rsid w:val="00B90363"/>
    <w:rsid w:val="00B92318"/>
    <w:rsid w:val="00B930CD"/>
    <w:rsid w:val="00B93D5F"/>
    <w:rsid w:val="00B940B2"/>
    <w:rsid w:val="00B94F17"/>
    <w:rsid w:val="00B961B4"/>
    <w:rsid w:val="00B96751"/>
    <w:rsid w:val="00B96873"/>
    <w:rsid w:val="00B97088"/>
    <w:rsid w:val="00B97A5A"/>
    <w:rsid w:val="00B97D7F"/>
    <w:rsid w:val="00BA093A"/>
    <w:rsid w:val="00BA0CB2"/>
    <w:rsid w:val="00BA1232"/>
    <w:rsid w:val="00BA15B0"/>
    <w:rsid w:val="00BA199C"/>
    <w:rsid w:val="00BA1C3E"/>
    <w:rsid w:val="00BA1D59"/>
    <w:rsid w:val="00BA1E09"/>
    <w:rsid w:val="00BA3F5D"/>
    <w:rsid w:val="00BA4AC9"/>
    <w:rsid w:val="00BA4E54"/>
    <w:rsid w:val="00BA4F53"/>
    <w:rsid w:val="00BA5018"/>
    <w:rsid w:val="00BA5782"/>
    <w:rsid w:val="00BA5C9F"/>
    <w:rsid w:val="00BA652C"/>
    <w:rsid w:val="00BA7940"/>
    <w:rsid w:val="00BA7C6E"/>
    <w:rsid w:val="00BB1324"/>
    <w:rsid w:val="00BB1673"/>
    <w:rsid w:val="00BB1949"/>
    <w:rsid w:val="00BB19AF"/>
    <w:rsid w:val="00BB1E7A"/>
    <w:rsid w:val="00BB27C6"/>
    <w:rsid w:val="00BB2F3C"/>
    <w:rsid w:val="00BB3935"/>
    <w:rsid w:val="00BB3E6D"/>
    <w:rsid w:val="00BB4443"/>
    <w:rsid w:val="00BB481D"/>
    <w:rsid w:val="00BB49E1"/>
    <w:rsid w:val="00BB5B64"/>
    <w:rsid w:val="00BB6BC4"/>
    <w:rsid w:val="00BB790B"/>
    <w:rsid w:val="00BC0B02"/>
    <w:rsid w:val="00BC17CA"/>
    <w:rsid w:val="00BC25E9"/>
    <w:rsid w:val="00BC320D"/>
    <w:rsid w:val="00BC3429"/>
    <w:rsid w:val="00BC4484"/>
    <w:rsid w:val="00BC44B6"/>
    <w:rsid w:val="00BC532D"/>
    <w:rsid w:val="00BC569E"/>
    <w:rsid w:val="00BC5F11"/>
    <w:rsid w:val="00BC686E"/>
    <w:rsid w:val="00BC6EDE"/>
    <w:rsid w:val="00BC73AA"/>
    <w:rsid w:val="00BC73FA"/>
    <w:rsid w:val="00BC7514"/>
    <w:rsid w:val="00BC7812"/>
    <w:rsid w:val="00BD14E6"/>
    <w:rsid w:val="00BD1670"/>
    <w:rsid w:val="00BD19FD"/>
    <w:rsid w:val="00BD1EFF"/>
    <w:rsid w:val="00BD36CB"/>
    <w:rsid w:val="00BD5822"/>
    <w:rsid w:val="00BD7136"/>
    <w:rsid w:val="00BE0216"/>
    <w:rsid w:val="00BE11C4"/>
    <w:rsid w:val="00BE1905"/>
    <w:rsid w:val="00BE270E"/>
    <w:rsid w:val="00BE3C36"/>
    <w:rsid w:val="00BE3C74"/>
    <w:rsid w:val="00BE3CE0"/>
    <w:rsid w:val="00BE48AA"/>
    <w:rsid w:val="00BE4967"/>
    <w:rsid w:val="00BE4FFC"/>
    <w:rsid w:val="00BE548E"/>
    <w:rsid w:val="00BE6559"/>
    <w:rsid w:val="00BE6D79"/>
    <w:rsid w:val="00BE6FF6"/>
    <w:rsid w:val="00BE7138"/>
    <w:rsid w:val="00BE775B"/>
    <w:rsid w:val="00BF0198"/>
    <w:rsid w:val="00BF12AD"/>
    <w:rsid w:val="00BF145E"/>
    <w:rsid w:val="00BF1CD8"/>
    <w:rsid w:val="00BF1CE8"/>
    <w:rsid w:val="00BF1D84"/>
    <w:rsid w:val="00BF3B83"/>
    <w:rsid w:val="00BF4B4C"/>
    <w:rsid w:val="00BF55F8"/>
    <w:rsid w:val="00BF5E2F"/>
    <w:rsid w:val="00BF65A6"/>
    <w:rsid w:val="00BF681B"/>
    <w:rsid w:val="00BF6DE1"/>
    <w:rsid w:val="00BF718B"/>
    <w:rsid w:val="00C001B6"/>
    <w:rsid w:val="00C00283"/>
    <w:rsid w:val="00C00807"/>
    <w:rsid w:val="00C01634"/>
    <w:rsid w:val="00C019B5"/>
    <w:rsid w:val="00C01A7F"/>
    <w:rsid w:val="00C01D57"/>
    <w:rsid w:val="00C021DE"/>
    <w:rsid w:val="00C03D9B"/>
    <w:rsid w:val="00C05502"/>
    <w:rsid w:val="00C06102"/>
    <w:rsid w:val="00C0617B"/>
    <w:rsid w:val="00C06281"/>
    <w:rsid w:val="00C07013"/>
    <w:rsid w:val="00C101CC"/>
    <w:rsid w:val="00C1039C"/>
    <w:rsid w:val="00C110FF"/>
    <w:rsid w:val="00C11411"/>
    <w:rsid w:val="00C1306C"/>
    <w:rsid w:val="00C1366B"/>
    <w:rsid w:val="00C1384A"/>
    <w:rsid w:val="00C13A9E"/>
    <w:rsid w:val="00C13B8E"/>
    <w:rsid w:val="00C13B9C"/>
    <w:rsid w:val="00C13EAF"/>
    <w:rsid w:val="00C1499F"/>
    <w:rsid w:val="00C1617D"/>
    <w:rsid w:val="00C16E9C"/>
    <w:rsid w:val="00C17B6F"/>
    <w:rsid w:val="00C21CD2"/>
    <w:rsid w:val="00C2214F"/>
    <w:rsid w:val="00C22610"/>
    <w:rsid w:val="00C22B18"/>
    <w:rsid w:val="00C238EE"/>
    <w:rsid w:val="00C23DC7"/>
    <w:rsid w:val="00C245EA"/>
    <w:rsid w:val="00C25D21"/>
    <w:rsid w:val="00C26528"/>
    <w:rsid w:val="00C26755"/>
    <w:rsid w:val="00C2722F"/>
    <w:rsid w:val="00C27253"/>
    <w:rsid w:val="00C30466"/>
    <w:rsid w:val="00C311C6"/>
    <w:rsid w:val="00C32AB6"/>
    <w:rsid w:val="00C335CF"/>
    <w:rsid w:val="00C33D94"/>
    <w:rsid w:val="00C33E0A"/>
    <w:rsid w:val="00C341F8"/>
    <w:rsid w:val="00C345D4"/>
    <w:rsid w:val="00C34ABC"/>
    <w:rsid w:val="00C358C9"/>
    <w:rsid w:val="00C35E49"/>
    <w:rsid w:val="00C35FE3"/>
    <w:rsid w:val="00C37EDC"/>
    <w:rsid w:val="00C40C5D"/>
    <w:rsid w:val="00C40D51"/>
    <w:rsid w:val="00C41FCF"/>
    <w:rsid w:val="00C42ED6"/>
    <w:rsid w:val="00C44F5A"/>
    <w:rsid w:val="00C45231"/>
    <w:rsid w:val="00C45691"/>
    <w:rsid w:val="00C45780"/>
    <w:rsid w:val="00C45ABE"/>
    <w:rsid w:val="00C45C2B"/>
    <w:rsid w:val="00C45DD2"/>
    <w:rsid w:val="00C4682C"/>
    <w:rsid w:val="00C46BF3"/>
    <w:rsid w:val="00C46C11"/>
    <w:rsid w:val="00C47A8B"/>
    <w:rsid w:val="00C47C6B"/>
    <w:rsid w:val="00C52125"/>
    <w:rsid w:val="00C52542"/>
    <w:rsid w:val="00C5270A"/>
    <w:rsid w:val="00C52D4B"/>
    <w:rsid w:val="00C53854"/>
    <w:rsid w:val="00C53F48"/>
    <w:rsid w:val="00C54008"/>
    <w:rsid w:val="00C54134"/>
    <w:rsid w:val="00C54264"/>
    <w:rsid w:val="00C54AF3"/>
    <w:rsid w:val="00C54AFC"/>
    <w:rsid w:val="00C54F43"/>
    <w:rsid w:val="00C56978"/>
    <w:rsid w:val="00C56BAD"/>
    <w:rsid w:val="00C56C41"/>
    <w:rsid w:val="00C57122"/>
    <w:rsid w:val="00C578CB"/>
    <w:rsid w:val="00C61350"/>
    <w:rsid w:val="00C61550"/>
    <w:rsid w:val="00C621C7"/>
    <w:rsid w:val="00C639A8"/>
    <w:rsid w:val="00C63AE7"/>
    <w:rsid w:val="00C63B4F"/>
    <w:rsid w:val="00C642DC"/>
    <w:rsid w:val="00C64790"/>
    <w:rsid w:val="00C65F2A"/>
    <w:rsid w:val="00C66A40"/>
    <w:rsid w:val="00C6716C"/>
    <w:rsid w:val="00C6734C"/>
    <w:rsid w:val="00C673F0"/>
    <w:rsid w:val="00C67B53"/>
    <w:rsid w:val="00C71089"/>
    <w:rsid w:val="00C712C4"/>
    <w:rsid w:val="00C7236B"/>
    <w:rsid w:val="00C7249C"/>
    <w:rsid w:val="00C73294"/>
    <w:rsid w:val="00C7351E"/>
    <w:rsid w:val="00C73904"/>
    <w:rsid w:val="00C73D41"/>
    <w:rsid w:val="00C75140"/>
    <w:rsid w:val="00C7686B"/>
    <w:rsid w:val="00C773A2"/>
    <w:rsid w:val="00C80A73"/>
    <w:rsid w:val="00C80E50"/>
    <w:rsid w:val="00C820AD"/>
    <w:rsid w:val="00C827D7"/>
    <w:rsid w:val="00C833A9"/>
    <w:rsid w:val="00C83C84"/>
    <w:rsid w:val="00C84129"/>
    <w:rsid w:val="00C85726"/>
    <w:rsid w:val="00C866C8"/>
    <w:rsid w:val="00C873D7"/>
    <w:rsid w:val="00C8776F"/>
    <w:rsid w:val="00C878E2"/>
    <w:rsid w:val="00C879B9"/>
    <w:rsid w:val="00C87D26"/>
    <w:rsid w:val="00C914E4"/>
    <w:rsid w:val="00C91B2A"/>
    <w:rsid w:val="00C921C7"/>
    <w:rsid w:val="00C92BCA"/>
    <w:rsid w:val="00C939B4"/>
    <w:rsid w:val="00C93FA2"/>
    <w:rsid w:val="00C949AC"/>
    <w:rsid w:val="00C94A54"/>
    <w:rsid w:val="00C96635"/>
    <w:rsid w:val="00C96747"/>
    <w:rsid w:val="00C96C2C"/>
    <w:rsid w:val="00C97BD9"/>
    <w:rsid w:val="00CA00AC"/>
    <w:rsid w:val="00CA0773"/>
    <w:rsid w:val="00CA111D"/>
    <w:rsid w:val="00CA3967"/>
    <w:rsid w:val="00CA3D59"/>
    <w:rsid w:val="00CA4400"/>
    <w:rsid w:val="00CA4B75"/>
    <w:rsid w:val="00CA5246"/>
    <w:rsid w:val="00CA5519"/>
    <w:rsid w:val="00CA5CEA"/>
    <w:rsid w:val="00CA637B"/>
    <w:rsid w:val="00CA6E3E"/>
    <w:rsid w:val="00CB044A"/>
    <w:rsid w:val="00CB1BF4"/>
    <w:rsid w:val="00CB1D38"/>
    <w:rsid w:val="00CB2259"/>
    <w:rsid w:val="00CB24C5"/>
    <w:rsid w:val="00CB2D8F"/>
    <w:rsid w:val="00CB36C8"/>
    <w:rsid w:val="00CB67C4"/>
    <w:rsid w:val="00CB6AB4"/>
    <w:rsid w:val="00CB6EF8"/>
    <w:rsid w:val="00CB6FD3"/>
    <w:rsid w:val="00CB7114"/>
    <w:rsid w:val="00CB748D"/>
    <w:rsid w:val="00CB7C1B"/>
    <w:rsid w:val="00CB7E9D"/>
    <w:rsid w:val="00CC15ED"/>
    <w:rsid w:val="00CC1A65"/>
    <w:rsid w:val="00CC1AAA"/>
    <w:rsid w:val="00CC1F5B"/>
    <w:rsid w:val="00CC2987"/>
    <w:rsid w:val="00CC3C5E"/>
    <w:rsid w:val="00CC3FE6"/>
    <w:rsid w:val="00CC5E9E"/>
    <w:rsid w:val="00CC67D9"/>
    <w:rsid w:val="00CC6A58"/>
    <w:rsid w:val="00CC6CCC"/>
    <w:rsid w:val="00CC6D38"/>
    <w:rsid w:val="00CD1404"/>
    <w:rsid w:val="00CD1693"/>
    <w:rsid w:val="00CD2393"/>
    <w:rsid w:val="00CD2555"/>
    <w:rsid w:val="00CD291A"/>
    <w:rsid w:val="00CD29F9"/>
    <w:rsid w:val="00CD34FF"/>
    <w:rsid w:val="00CD4013"/>
    <w:rsid w:val="00CD448E"/>
    <w:rsid w:val="00CD637A"/>
    <w:rsid w:val="00CD66D8"/>
    <w:rsid w:val="00CD6B4A"/>
    <w:rsid w:val="00CD6DE7"/>
    <w:rsid w:val="00CD6EE0"/>
    <w:rsid w:val="00CD7F25"/>
    <w:rsid w:val="00CE1237"/>
    <w:rsid w:val="00CE1689"/>
    <w:rsid w:val="00CE1FB9"/>
    <w:rsid w:val="00CE35D8"/>
    <w:rsid w:val="00CE3743"/>
    <w:rsid w:val="00CE3C94"/>
    <w:rsid w:val="00CE3F95"/>
    <w:rsid w:val="00CE4822"/>
    <w:rsid w:val="00CE48E3"/>
    <w:rsid w:val="00CE55A9"/>
    <w:rsid w:val="00CE63F3"/>
    <w:rsid w:val="00CE6AB5"/>
    <w:rsid w:val="00CE7490"/>
    <w:rsid w:val="00CF0961"/>
    <w:rsid w:val="00CF0CEF"/>
    <w:rsid w:val="00CF18C4"/>
    <w:rsid w:val="00CF190B"/>
    <w:rsid w:val="00CF368E"/>
    <w:rsid w:val="00CF3ADD"/>
    <w:rsid w:val="00CF3E3D"/>
    <w:rsid w:val="00CF4220"/>
    <w:rsid w:val="00CF47B2"/>
    <w:rsid w:val="00CF5611"/>
    <w:rsid w:val="00CF58DB"/>
    <w:rsid w:val="00CF5AFC"/>
    <w:rsid w:val="00CF6A9B"/>
    <w:rsid w:val="00CF72FD"/>
    <w:rsid w:val="00CF7396"/>
    <w:rsid w:val="00CF7463"/>
    <w:rsid w:val="00D0126C"/>
    <w:rsid w:val="00D01302"/>
    <w:rsid w:val="00D01319"/>
    <w:rsid w:val="00D02065"/>
    <w:rsid w:val="00D02446"/>
    <w:rsid w:val="00D03242"/>
    <w:rsid w:val="00D048A4"/>
    <w:rsid w:val="00D05104"/>
    <w:rsid w:val="00D054E5"/>
    <w:rsid w:val="00D05996"/>
    <w:rsid w:val="00D06203"/>
    <w:rsid w:val="00D076CD"/>
    <w:rsid w:val="00D07F6D"/>
    <w:rsid w:val="00D11A36"/>
    <w:rsid w:val="00D12288"/>
    <w:rsid w:val="00D1288F"/>
    <w:rsid w:val="00D12ECD"/>
    <w:rsid w:val="00D12F77"/>
    <w:rsid w:val="00D131D9"/>
    <w:rsid w:val="00D131F7"/>
    <w:rsid w:val="00D15906"/>
    <w:rsid w:val="00D16432"/>
    <w:rsid w:val="00D16DB8"/>
    <w:rsid w:val="00D16FFB"/>
    <w:rsid w:val="00D17102"/>
    <w:rsid w:val="00D17C84"/>
    <w:rsid w:val="00D2001B"/>
    <w:rsid w:val="00D20F3D"/>
    <w:rsid w:val="00D21525"/>
    <w:rsid w:val="00D2315A"/>
    <w:rsid w:val="00D235A7"/>
    <w:rsid w:val="00D245BD"/>
    <w:rsid w:val="00D247CF"/>
    <w:rsid w:val="00D25439"/>
    <w:rsid w:val="00D25CDD"/>
    <w:rsid w:val="00D25D6C"/>
    <w:rsid w:val="00D263BB"/>
    <w:rsid w:val="00D2740B"/>
    <w:rsid w:val="00D278AF"/>
    <w:rsid w:val="00D27D10"/>
    <w:rsid w:val="00D302D1"/>
    <w:rsid w:val="00D3246A"/>
    <w:rsid w:val="00D3262A"/>
    <w:rsid w:val="00D32A58"/>
    <w:rsid w:val="00D32BF8"/>
    <w:rsid w:val="00D33546"/>
    <w:rsid w:val="00D347DB"/>
    <w:rsid w:val="00D35A34"/>
    <w:rsid w:val="00D35C23"/>
    <w:rsid w:val="00D36A6C"/>
    <w:rsid w:val="00D36A81"/>
    <w:rsid w:val="00D36E21"/>
    <w:rsid w:val="00D37851"/>
    <w:rsid w:val="00D37CBB"/>
    <w:rsid w:val="00D37F5D"/>
    <w:rsid w:val="00D4065A"/>
    <w:rsid w:val="00D4085B"/>
    <w:rsid w:val="00D40C92"/>
    <w:rsid w:val="00D40D29"/>
    <w:rsid w:val="00D41A98"/>
    <w:rsid w:val="00D41CFD"/>
    <w:rsid w:val="00D41EF9"/>
    <w:rsid w:val="00D42475"/>
    <w:rsid w:val="00D435B6"/>
    <w:rsid w:val="00D43A3E"/>
    <w:rsid w:val="00D43CE9"/>
    <w:rsid w:val="00D44191"/>
    <w:rsid w:val="00D452AE"/>
    <w:rsid w:val="00D458D0"/>
    <w:rsid w:val="00D462C9"/>
    <w:rsid w:val="00D466E6"/>
    <w:rsid w:val="00D4684A"/>
    <w:rsid w:val="00D469A8"/>
    <w:rsid w:val="00D505A7"/>
    <w:rsid w:val="00D52DB6"/>
    <w:rsid w:val="00D53241"/>
    <w:rsid w:val="00D539B1"/>
    <w:rsid w:val="00D53D0E"/>
    <w:rsid w:val="00D54AF3"/>
    <w:rsid w:val="00D54EAD"/>
    <w:rsid w:val="00D5649D"/>
    <w:rsid w:val="00D571AD"/>
    <w:rsid w:val="00D571CE"/>
    <w:rsid w:val="00D60440"/>
    <w:rsid w:val="00D60F49"/>
    <w:rsid w:val="00D61FD3"/>
    <w:rsid w:val="00D62611"/>
    <w:rsid w:val="00D62786"/>
    <w:rsid w:val="00D62824"/>
    <w:rsid w:val="00D62AC7"/>
    <w:rsid w:val="00D63470"/>
    <w:rsid w:val="00D63F87"/>
    <w:rsid w:val="00D653BA"/>
    <w:rsid w:val="00D65622"/>
    <w:rsid w:val="00D65EC7"/>
    <w:rsid w:val="00D663ED"/>
    <w:rsid w:val="00D66429"/>
    <w:rsid w:val="00D664C7"/>
    <w:rsid w:val="00D71214"/>
    <w:rsid w:val="00D713F9"/>
    <w:rsid w:val="00D71575"/>
    <w:rsid w:val="00D72F4E"/>
    <w:rsid w:val="00D72FE8"/>
    <w:rsid w:val="00D74A81"/>
    <w:rsid w:val="00D750F6"/>
    <w:rsid w:val="00D7543F"/>
    <w:rsid w:val="00D75918"/>
    <w:rsid w:val="00D75E9D"/>
    <w:rsid w:val="00D76AEA"/>
    <w:rsid w:val="00D76C72"/>
    <w:rsid w:val="00D7711A"/>
    <w:rsid w:val="00D77813"/>
    <w:rsid w:val="00D80D23"/>
    <w:rsid w:val="00D80E55"/>
    <w:rsid w:val="00D822F7"/>
    <w:rsid w:val="00D82995"/>
    <w:rsid w:val="00D82BEB"/>
    <w:rsid w:val="00D8371C"/>
    <w:rsid w:val="00D843D5"/>
    <w:rsid w:val="00D844AD"/>
    <w:rsid w:val="00D84FA2"/>
    <w:rsid w:val="00D85BBF"/>
    <w:rsid w:val="00D85D82"/>
    <w:rsid w:val="00D860E7"/>
    <w:rsid w:val="00D870AA"/>
    <w:rsid w:val="00D87A5C"/>
    <w:rsid w:val="00D90020"/>
    <w:rsid w:val="00D90305"/>
    <w:rsid w:val="00D92119"/>
    <w:rsid w:val="00D92FFF"/>
    <w:rsid w:val="00D94391"/>
    <w:rsid w:val="00D94CA2"/>
    <w:rsid w:val="00D954CE"/>
    <w:rsid w:val="00D95AB1"/>
    <w:rsid w:val="00D97AA2"/>
    <w:rsid w:val="00D97B9C"/>
    <w:rsid w:val="00DA064F"/>
    <w:rsid w:val="00DA0D03"/>
    <w:rsid w:val="00DA1CCC"/>
    <w:rsid w:val="00DA2632"/>
    <w:rsid w:val="00DA435A"/>
    <w:rsid w:val="00DA4F42"/>
    <w:rsid w:val="00DA57E3"/>
    <w:rsid w:val="00DA5BC4"/>
    <w:rsid w:val="00DA5DCD"/>
    <w:rsid w:val="00DA7137"/>
    <w:rsid w:val="00DB23C6"/>
    <w:rsid w:val="00DB3C70"/>
    <w:rsid w:val="00DB3F82"/>
    <w:rsid w:val="00DB454E"/>
    <w:rsid w:val="00DB4E2B"/>
    <w:rsid w:val="00DB55FE"/>
    <w:rsid w:val="00DB6F26"/>
    <w:rsid w:val="00DB79D8"/>
    <w:rsid w:val="00DC01A5"/>
    <w:rsid w:val="00DC024E"/>
    <w:rsid w:val="00DC09BD"/>
    <w:rsid w:val="00DC11F7"/>
    <w:rsid w:val="00DC17CD"/>
    <w:rsid w:val="00DC18F6"/>
    <w:rsid w:val="00DC2475"/>
    <w:rsid w:val="00DC2643"/>
    <w:rsid w:val="00DC3BDF"/>
    <w:rsid w:val="00DC5F03"/>
    <w:rsid w:val="00DC736F"/>
    <w:rsid w:val="00DD1010"/>
    <w:rsid w:val="00DD1275"/>
    <w:rsid w:val="00DD1778"/>
    <w:rsid w:val="00DD20EA"/>
    <w:rsid w:val="00DD295C"/>
    <w:rsid w:val="00DD2A6F"/>
    <w:rsid w:val="00DD38B2"/>
    <w:rsid w:val="00DD3B69"/>
    <w:rsid w:val="00DD3D44"/>
    <w:rsid w:val="00DD5376"/>
    <w:rsid w:val="00DD60AA"/>
    <w:rsid w:val="00DD63B8"/>
    <w:rsid w:val="00DD6E86"/>
    <w:rsid w:val="00DD6FAB"/>
    <w:rsid w:val="00DD71D4"/>
    <w:rsid w:val="00DD79A1"/>
    <w:rsid w:val="00DE0296"/>
    <w:rsid w:val="00DE04AD"/>
    <w:rsid w:val="00DE1C90"/>
    <w:rsid w:val="00DE2730"/>
    <w:rsid w:val="00DE33EA"/>
    <w:rsid w:val="00DE3CA0"/>
    <w:rsid w:val="00DE425A"/>
    <w:rsid w:val="00DE4D2E"/>
    <w:rsid w:val="00DE5A88"/>
    <w:rsid w:val="00DE5DFC"/>
    <w:rsid w:val="00DE6B3C"/>
    <w:rsid w:val="00DE6DB1"/>
    <w:rsid w:val="00DE708D"/>
    <w:rsid w:val="00DE7D89"/>
    <w:rsid w:val="00DF19CD"/>
    <w:rsid w:val="00DF2966"/>
    <w:rsid w:val="00DF29A6"/>
    <w:rsid w:val="00DF3755"/>
    <w:rsid w:val="00DF3F68"/>
    <w:rsid w:val="00DF46AB"/>
    <w:rsid w:val="00DF51A3"/>
    <w:rsid w:val="00DF56C5"/>
    <w:rsid w:val="00DF62FC"/>
    <w:rsid w:val="00DF682E"/>
    <w:rsid w:val="00DF6D0D"/>
    <w:rsid w:val="00DF78EB"/>
    <w:rsid w:val="00DF7BCF"/>
    <w:rsid w:val="00E00AAA"/>
    <w:rsid w:val="00E01522"/>
    <w:rsid w:val="00E01DB3"/>
    <w:rsid w:val="00E01E19"/>
    <w:rsid w:val="00E0389F"/>
    <w:rsid w:val="00E040E8"/>
    <w:rsid w:val="00E040F4"/>
    <w:rsid w:val="00E0468C"/>
    <w:rsid w:val="00E05BD4"/>
    <w:rsid w:val="00E065BC"/>
    <w:rsid w:val="00E068A9"/>
    <w:rsid w:val="00E10884"/>
    <w:rsid w:val="00E11A35"/>
    <w:rsid w:val="00E12274"/>
    <w:rsid w:val="00E1259F"/>
    <w:rsid w:val="00E134CC"/>
    <w:rsid w:val="00E15376"/>
    <w:rsid w:val="00E15DEE"/>
    <w:rsid w:val="00E16D9D"/>
    <w:rsid w:val="00E171E4"/>
    <w:rsid w:val="00E17E7E"/>
    <w:rsid w:val="00E20382"/>
    <w:rsid w:val="00E20A0B"/>
    <w:rsid w:val="00E214E0"/>
    <w:rsid w:val="00E21E94"/>
    <w:rsid w:val="00E230B3"/>
    <w:rsid w:val="00E23AF2"/>
    <w:rsid w:val="00E24CB6"/>
    <w:rsid w:val="00E254B5"/>
    <w:rsid w:val="00E254E4"/>
    <w:rsid w:val="00E2588F"/>
    <w:rsid w:val="00E25E60"/>
    <w:rsid w:val="00E2624D"/>
    <w:rsid w:val="00E26371"/>
    <w:rsid w:val="00E27EED"/>
    <w:rsid w:val="00E30002"/>
    <w:rsid w:val="00E30962"/>
    <w:rsid w:val="00E3097A"/>
    <w:rsid w:val="00E30B92"/>
    <w:rsid w:val="00E311AC"/>
    <w:rsid w:val="00E31379"/>
    <w:rsid w:val="00E319D9"/>
    <w:rsid w:val="00E31CD0"/>
    <w:rsid w:val="00E320BE"/>
    <w:rsid w:val="00E3253C"/>
    <w:rsid w:val="00E32AD7"/>
    <w:rsid w:val="00E33DF8"/>
    <w:rsid w:val="00E3445C"/>
    <w:rsid w:val="00E34AC8"/>
    <w:rsid w:val="00E34E0E"/>
    <w:rsid w:val="00E34E19"/>
    <w:rsid w:val="00E35215"/>
    <w:rsid w:val="00E35730"/>
    <w:rsid w:val="00E35FED"/>
    <w:rsid w:val="00E36431"/>
    <w:rsid w:val="00E36851"/>
    <w:rsid w:val="00E36DC0"/>
    <w:rsid w:val="00E36E50"/>
    <w:rsid w:val="00E36F8C"/>
    <w:rsid w:val="00E3752E"/>
    <w:rsid w:val="00E4069B"/>
    <w:rsid w:val="00E409CE"/>
    <w:rsid w:val="00E429D6"/>
    <w:rsid w:val="00E43A95"/>
    <w:rsid w:val="00E43C5A"/>
    <w:rsid w:val="00E43DD8"/>
    <w:rsid w:val="00E446A3"/>
    <w:rsid w:val="00E45311"/>
    <w:rsid w:val="00E45DC6"/>
    <w:rsid w:val="00E4690E"/>
    <w:rsid w:val="00E50B74"/>
    <w:rsid w:val="00E50C02"/>
    <w:rsid w:val="00E50CE9"/>
    <w:rsid w:val="00E51490"/>
    <w:rsid w:val="00E51E56"/>
    <w:rsid w:val="00E52211"/>
    <w:rsid w:val="00E534A0"/>
    <w:rsid w:val="00E538F1"/>
    <w:rsid w:val="00E548D7"/>
    <w:rsid w:val="00E54BA6"/>
    <w:rsid w:val="00E54CB1"/>
    <w:rsid w:val="00E55063"/>
    <w:rsid w:val="00E550ED"/>
    <w:rsid w:val="00E5558A"/>
    <w:rsid w:val="00E5571E"/>
    <w:rsid w:val="00E567BD"/>
    <w:rsid w:val="00E57990"/>
    <w:rsid w:val="00E60B34"/>
    <w:rsid w:val="00E60BE0"/>
    <w:rsid w:val="00E60CB9"/>
    <w:rsid w:val="00E60E63"/>
    <w:rsid w:val="00E61184"/>
    <w:rsid w:val="00E612ED"/>
    <w:rsid w:val="00E619AB"/>
    <w:rsid w:val="00E61F6B"/>
    <w:rsid w:val="00E63D3C"/>
    <w:rsid w:val="00E65176"/>
    <w:rsid w:val="00E66757"/>
    <w:rsid w:val="00E67942"/>
    <w:rsid w:val="00E7053F"/>
    <w:rsid w:val="00E70AEE"/>
    <w:rsid w:val="00E70F14"/>
    <w:rsid w:val="00E71780"/>
    <w:rsid w:val="00E71EE5"/>
    <w:rsid w:val="00E729A4"/>
    <w:rsid w:val="00E72A10"/>
    <w:rsid w:val="00E730E3"/>
    <w:rsid w:val="00E73466"/>
    <w:rsid w:val="00E74459"/>
    <w:rsid w:val="00E7473B"/>
    <w:rsid w:val="00E76045"/>
    <w:rsid w:val="00E76D9C"/>
    <w:rsid w:val="00E7708E"/>
    <w:rsid w:val="00E77CF8"/>
    <w:rsid w:val="00E80638"/>
    <w:rsid w:val="00E8140B"/>
    <w:rsid w:val="00E81670"/>
    <w:rsid w:val="00E81D60"/>
    <w:rsid w:val="00E82593"/>
    <w:rsid w:val="00E826E6"/>
    <w:rsid w:val="00E827D6"/>
    <w:rsid w:val="00E83A7D"/>
    <w:rsid w:val="00E8426E"/>
    <w:rsid w:val="00E84826"/>
    <w:rsid w:val="00E849DC"/>
    <w:rsid w:val="00E85ABF"/>
    <w:rsid w:val="00E865C3"/>
    <w:rsid w:val="00E86DCE"/>
    <w:rsid w:val="00E9068D"/>
    <w:rsid w:val="00E9256F"/>
    <w:rsid w:val="00E925C5"/>
    <w:rsid w:val="00E92FEB"/>
    <w:rsid w:val="00E93288"/>
    <w:rsid w:val="00E93451"/>
    <w:rsid w:val="00E93F54"/>
    <w:rsid w:val="00E94565"/>
    <w:rsid w:val="00E9529A"/>
    <w:rsid w:val="00E9578E"/>
    <w:rsid w:val="00E96D9C"/>
    <w:rsid w:val="00E973E3"/>
    <w:rsid w:val="00E97D2F"/>
    <w:rsid w:val="00EA01AE"/>
    <w:rsid w:val="00EA03CC"/>
    <w:rsid w:val="00EA072D"/>
    <w:rsid w:val="00EA1B39"/>
    <w:rsid w:val="00EA1B80"/>
    <w:rsid w:val="00EA2330"/>
    <w:rsid w:val="00EA248D"/>
    <w:rsid w:val="00EA24ED"/>
    <w:rsid w:val="00EA2C0F"/>
    <w:rsid w:val="00EA4105"/>
    <w:rsid w:val="00EA4941"/>
    <w:rsid w:val="00EA4EC6"/>
    <w:rsid w:val="00EA4F1F"/>
    <w:rsid w:val="00EA534F"/>
    <w:rsid w:val="00EA5E23"/>
    <w:rsid w:val="00EA612D"/>
    <w:rsid w:val="00EA7852"/>
    <w:rsid w:val="00EB010F"/>
    <w:rsid w:val="00EB112F"/>
    <w:rsid w:val="00EB159D"/>
    <w:rsid w:val="00EB1A9D"/>
    <w:rsid w:val="00EB406C"/>
    <w:rsid w:val="00EB5621"/>
    <w:rsid w:val="00EB6339"/>
    <w:rsid w:val="00EB6379"/>
    <w:rsid w:val="00EB6406"/>
    <w:rsid w:val="00EB64FB"/>
    <w:rsid w:val="00EB6CE7"/>
    <w:rsid w:val="00EB7458"/>
    <w:rsid w:val="00EC0182"/>
    <w:rsid w:val="00EC05FF"/>
    <w:rsid w:val="00EC18D6"/>
    <w:rsid w:val="00EC1C5B"/>
    <w:rsid w:val="00EC420D"/>
    <w:rsid w:val="00EC4F3C"/>
    <w:rsid w:val="00EC500C"/>
    <w:rsid w:val="00EC6AC0"/>
    <w:rsid w:val="00EC6E67"/>
    <w:rsid w:val="00EC7279"/>
    <w:rsid w:val="00EC75F5"/>
    <w:rsid w:val="00ED033B"/>
    <w:rsid w:val="00ED08BD"/>
    <w:rsid w:val="00ED1EEF"/>
    <w:rsid w:val="00ED266F"/>
    <w:rsid w:val="00ED2863"/>
    <w:rsid w:val="00ED2D33"/>
    <w:rsid w:val="00ED2E3E"/>
    <w:rsid w:val="00ED3520"/>
    <w:rsid w:val="00ED3794"/>
    <w:rsid w:val="00ED3EC1"/>
    <w:rsid w:val="00ED3ED9"/>
    <w:rsid w:val="00ED426B"/>
    <w:rsid w:val="00ED4602"/>
    <w:rsid w:val="00ED49D3"/>
    <w:rsid w:val="00ED4A14"/>
    <w:rsid w:val="00ED4AB1"/>
    <w:rsid w:val="00ED5C34"/>
    <w:rsid w:val="00ED68FC"/>
    <w:rsid w:val="00ED6AC8"/>
    <w:rsid w:val="00ED6FB7"/>
    <w:rsid w:val="00ED7C7C"/>
    <w:rsid w:val="00EE1A48"/>
    <w:rsid w:val="00EE1CCE"/>
    <w:rsid w:val="00EE2CAA"/>
    <w:rsid w:val="00EE30A9"/>
    <w:rsid w:val="00EE32C7"/>
    <w:rsid w:val="00EE3B69"/>
    <w:rsid w:val="00EE42AD"/>
    <w:rsid w:val="00EE47EC"/>
    <w:rsid w:val="00EE4F27"/>
    <w:rsid w:val="00EE5ADC"/>
    <w:rsid w:val="00EE5D30"/>
    <w:rsid w:val="00EE5E80"/>
    <w:rsid w:val="00EE6673"/>
    <w:rsid w:val="00EE6B5A"/>
    <w:rsid w:val="00EE7746"/>
    <w:rsid w:val="00EE7792"/>
    <w:rsid w:val="00EF04EC"/>
    <w:rsid w:val="00EF150D"/>
    <w:rsid w:val="00EF17A3"/>
    <w:rsid w:val="00EF1E9A"/>
    <w:rsid w:val="00EF36E8"/>
    <w:rsid w:val="00EF3C71"/>
    <w:rsid w:val="00EF43C3"/>
    <w:rsid w:val="00EF5011"/>
    <w:rsid w:val="00EF5252"/>
    <w:rsid w:val="00EF6514"/>
    <w:rsid w:val="00EF7470"/>
    <w:rsid w:val="00EF767C"/>
    <w:rsid w:val="00EF77C6"/>
    <w:rsid w:val="00EF7F34"/>
    <w:rsid w:val="00F004D9"/>
    <w:rsid w:val="00F019D9"/>
    <w:rsid w:val="00F01EC9"/>
    <w:rsid w:val="00F01EF6"/>
    <w:rsid w:val="00F02147"/>
    <w:rsid w:val="00F02A09"/>
    <w:rsid w:val="00F02D92"/>
    <w:rsid w:val="00F02F2A"/>
    <w:rsid w:val="00F03DB1"/>
    <w:rsid w:val="00F063AD"/>
    <w:rsid w:val="00F06B28"/>
    <w:rsid w:val="00F0761E"/>
    <w:rsid w:val="00F0775E"/>
    <w:rsid w:val="00F07A53"/>
    <w:rsid w:val="00F12F7C"/>
    <w:rsid w:val="00F13F33"/>
    <w:rsid w:val="00F15A89"/>
    <w:rsid w:val="00F16B82"/>
    <w:rsid w:val="00F16F66"/>
    <w:rsid w:val="00F17413"/>
    <w:rsid w:val="00F1788F"/>
    <w:rsid w:val="00F2043C"/>
    <w:rsid w:val="00F206C6"/>
    <w:rsid w:val="00F208F0"/>
    <w:rsid w:val="00F21207"/>
    <w:rsid w:val="00F214A9"/>
    <w:rsid w:val="00F219AF"/>
    <w:rsid w:val="00F22C63"/>
    <w:rsid w:val="00F23B1F"/>
    <w:rsid w:val="00F23BCC"/>
    <w:rsid w:val="00F246C8"/>
    <w:rsid w:val="00F249C4"/>
    <w:rsid w:val="00F24A76"/>
    <w:rsid w:val="00F24D31"/>
    <w:rsid w:val="00F2533E"/>
    <w:rsid w:val="00F25C72"/>
    <w:rsid w:val="00F25F8C"/>
    <w:rsid w:val="00F26025"/>
    <w:rsid w:val="00F262F4"/>
    <w:rsid w:val="00F27887"/>
    <w:rsid w:val="00F2791F"/>
    <w:rsid w:val="00F27FB0"/>
    <w:rsid w:val="00F30496"/>
    <w:rsid w:val="00F30E12"/>
    <w:rsid w:val="00F30FC7"/>
    <w:rsid w:val="00F31D50"/>
    <w:rsid w:val="00F32314"/>
    <w:rsid w:val="00F3290A"/>
    <w:rsid w:val="00F3344A"/>
    <w:rsid w:val="00F336AC"/>
    <w:rsid w:val="00F33A9B"/>
    <w:rsid w:val="00F34244"/>
    <w:rsid w:val="00F35537"/>
    <w:rsid w:val="00F35A7A"/>
    <w:rsid w:val="00F36D19"/>
    <w:rsid w:val="00F3756A"/>
    <w:rsid w:val="00F37AEB"/>
    <w:rsid w:val="00F420EE"/>
    <w:rsid w:val="00F4232B"/>
    <w:rsid w:val="00F4250D"/>
    <w:rsid w:val="00F42624"/>
    <w:rsid w:val="00F43697"/>
    <w:rsid w:val="00F43C49"/>
    <w:rsid w:val="00F43EDB"/>
    <w:rsid w:val="00F44CEF"/>
    <w:rsid w:val="00F45B41"/>
    <w:rsid w:val="00F4648F"/>
    <w:rsid w:val="00F46F4D"/>
    <w:rsid w:val="00F47147"/>
    <w:rsid w:val="00F4734F"/>
    <w:rsid w:val="00F509C7"/>
    <w:rsid w:val="00F525CF"/>
    <w:rsid w:val="00F52797"/>
    <w:rsid w:val="00F53119"/>
    <w:rsid w:val="00F53172"/>
    <w:rsid w:val="00F53D1E"/>
    <w:rsid w:val="00F53DDA"/>
    <w:rsid w:val="00F547CA"/>
    <w:rsid w:val="00F55439"/>
    <w:rsid w:val="00F5610A"/>
    <w:rsid w:val="00F56C14"/>
    <w:rsid w:val="00F5723A"/>
    <w:rsid w:val="00F5740D"/>
    <w:rsid w:val="00F6079A"/>
    <w:rsid w:val="00F61EF5"/>
    <w:rsid w:val="00F63268"/>
    <w:rsid w:val="00F654A3"/>
    <w:rsid w:val="00F66012"/>
    <w:rsid w:val="00F663CD"/>
    <w:rsid w:val="00F6671A"/>
    <w:rsid w:val="00F70FD1"/>
    <w:rsid w:val="00F71572"/>
    <w:rsid w:val="00F718EB"/>
    <w:rsid w:val="00F71E5A"/>
    <w:rsid w:val="00F72710"/>
    <w:rsid w:val="00F746F6"/>
    <w:rsid w:val="00F754E4"/>
    <w:rsid w:val="00F75A48"/>
    <w:rsid w:val="00F75AFC"/>
    <w:rsid w:val="00F76971"/>
    <w:rsid w:val="00F771C3"/>
    <w:rsid w:val="00F77FE8"/>
    <w:rsid w:val="00F77FF9"/>
    <w:rsid w:val="00F80152"/>
    <w:rsid w:val="00F802A1"/>
    <w:rsid w:val="00F809B4"/>
    <w:rsid w:val="00F80B9A"/>
    <w:rsid w:val="00F80E6B"/>
    <w:rsid w:val="00F810D3"/>
    <w:rsid w:val="00F8144D"/>
    <w:rsid w:val="00F83BF3"/>
    <w:rsid w:val="00F842D8"/>
    <w:rsid w:val="00F84D1C"/>
    <w:rsid w:val="00F8590C"/>
    <w:rsid w:val="00F85AFD"/>
    <w:rsid w:val="00F85DD4"/>
    <w:rsid w:val="00F85F64"/>
    <w:rsid w:val="00F8691C"/>
    <w:rsid w:val="00F87060"/>
    <w:rsid w:val="00F8753B"/>
    <w:rsid w:val="00F879D6"/>
    <w:rsid w:val="00F87CD2"/>
    <w:rsid w:val="00F9017F"/>
    <w:rsid w:val="00F90E5A"/>
    <w:rsid w:val="00F92022"/>
    <w:rsid w:val="00F926E7"/>
    <w:rsid w:val="00F93735"/>
    <w:rsid w:val="00F94ABA"/>
    <w:rsid w:val="00F96185"/>
    <w:rsid w:val="00F96BF8"/>
    <w:rsid w:val="00F97535"/>
    <w:rsid w:val="00F979E9"/>
    <w:rsid w:val="00F97B8C"/>
    <w:rsid w:val="00F97F6B"/>
    <w:rsid w:val="00FA03BD"/>
    <w:rsid w:val="00FA0C7F"/>
    <w:rsid w:val="00FA12DE"/>
    <w:rsid w:val="00FA14FA"/>
    <w:rsid w:val="00FA17C8"/>
    <w:rsid w:val="00FA3260"/>
    <w:rsid w:val="00FA418C"/>
    <w:rsid w:val="00FA49CF"/>
    <w:rsid w:val="00FA4C2A"/>
    <w:rsid w:val="00FA5B96"/>
    <w:rsid w:val="00FA5B97"/>
    <w:rsid w:val="00FA7340"/>
    <w:rsid w:val="00FA755A"/>
    <w:rsid w:val="00FA75E3"/>
    <w:rsid w:val="00FA79CF"/>
    <w:rsid w:val="00FB0A51"/>
    <w:rsid w:val="00FB0C2B"/>
    <w:rsid w:val="00FB1313"/>
    <w:rsid w:val="00FB252F"/>
    <w:rsid w:val="00FB2712"/>
    <w:rsid w:val="00FB2A8F"/>
    <w:rsid w:val="00FB385E"/>
    <w:rsid w:val="00FB4811"/>
    <w:rsid w:val="00FB6334"/>
    <w:rsid w:val="00FB6C9E"/>
    <w:rsid w:val="00FB7316"/>
    <w:rsid w:val="00FB7863"/>
    <w:rsid w:val="00FB791D"/>
    <w:rsid w:val="00FB7A6A"/>
    <w:rsid w:val="00FB7E88"/>
    <w:rsid w:val="00FC123F"/>
    <w:rsid w:val="00FC2094"/>
    <w:rsid w:val="00FC3B0D"/>
    <w:rsid w:val="00FC3DBD"/>
    <w:rsid w:val="00FC4BA2"/>
    <w:rsid w:val="00FC51C1"/>
    <w:rsid w:val="00FC6235"/>
    <w:rsid w:val="00FD00C5"/>
    <w:rsid w:val="00FD1C26"/>
    <w:rsid w:val="00FD1EEF"/>
    <w:rsid w:val="00FD236C"/>
    <w:rsid w:val="00FD3758"/>
    <w:rsid w:val="00FD3CD5"/>
    <w:rsid w:val="00FD3D19"/>
    <w:rsid w:val="00FD3F8B"/>
    <w:rsid w:val="00FD530C"/>
    <w:rsid w:val="00FD5814"/>
    <w:rsid w:val="00FD69DA"/>
    <w:rsid w:val="00FD6A3E"/>
    <w:rsid w:val="00FD6F08"/>
    <w:rsid w:val="00FE0242"/>
    <w:rsid w:val="00FE038D"/>
    <w:rsid w:val="00FE0FC7"/>
    <w:rsid w:val="00FE1556"/>
    <w:rsid w:val="00FE169C"/>
    <w:rsid w:val="00FE17BD"/>
    <w:rsid w:val="00FE188B"/>
    <w:rsid w:val="00FE3043"/>
    <w:rsid w:val="00FE4DC8"/>
    <w:rsid w:val="00FE4EC7"/>
    <w:rsid w:val="00FE5AB5"/>
    <w:rsid w:val="00FE6BB3"/>
    <w:rsid w:val="00FE6ED6"/>
    <w:rsid w:val="00FE7BA0"/>
    <w:rsid w:val="00FE7D6A"/>
    <w:rsid w:val="00FE7E0C"/>
    <w:rsid w:val="00FF0C57"/>
    <w:rsid w:val="00FF10C7"/>
    <w:rsid w:val="00FF2252"/>
    <w:rsid w:val="00FF266B"/>
    <w:rsid w:val="00FF418E"/>
    <w:rsid w:val="00FF49A9"/>
    <w:rsid w:val="00FF4BE3"/>
    <w:rsid w:val="00FF5DD1"/>
    <w:rsid w:val="00FF71C6"/>
    <w:rsid w:val="010FE98D"/>
    <w:rsid w:val="01149629"/>
    <w:rsid w:val="013187CB"/>
    <w:rsid w:val="013C2298"/>
    <w:rsid w:val="01ABDA78"/>
    <w:rsid w:val="020AECF5"/>
    <w:rsid w:val="0538602E"/>
    <w:rsid w:val="05A045FC"/>
    <w:rsid w:val="05F4C095"/>
    <w:rsid w:val="06C97135"/>
    <w:rsid w:val="081F4684"/>
    <w:rsid w:val="094FA14D"/>
    <w:rsid w:val="0A0E3707"/>
    <w:rsid w:val="0A121D62"/>
    <w:rsid w:val="0A3616D9"/>
    <w:rsid w:val="0A707C06"/>
    <w:rsid w:val="0A779459"/>
    <w:rsid w:val="0AB8B7FB"/>
    <w:rsid w:val="0BEC1D62"/>
    <w:rsid w:val="0C26D1EA"/>
    <w:rsid w:val="0C351FC6"/>
    <w:rsid w:val="0C71BE97"/>
    <w:rsid w:val="0C9A4D1D"/>
    <w:rsid w:val="0C9BC3CE"/>
    <w:rsid w:val="0CA025CE"/>
    <w:rsid w:val="0CD966A5"/>
    <w:rsid w:val="0CE2F0EA"/>
    <w:rsid w:val="0D00F83B"/>
    <w:rsid w:val="0D4BA92B"/>
    <w:rsid w:val="0E67CD25"/>
    <w:rsid w:val="0E7B379B"/>
    <w:rsid w:val="0E7D33B0"/>
    <w:rsid w:val="0E8703BF"/>
    <w:rsid w:val="0F4CAEF4"/>
    <w:rsid w:val="103326A2"/>
    <w:rsid w:val="112E4C2A"/>
    <w:rsid w:val="1241EE90"/>
    <w:rsid w:val="1278CFD0"/>
    <w:rsid w:val="12F9CC43"/>
    <w:rsid w:val="13845B77"/>
    <w:rsid w:val="13F27EA4"/>
    <w:rsid w:val="154D81E7"/>
    <w:rsid w:val="158BFA2F"/>
    <w:rsid w:val="15CC939F"/>
    <w:rsid w:val="15D6A9D3"/>
    <w:rsid w:val="15FB4AA7"/>
    <w:rsid w:val="16888B13"/>
    <w:rsid w:val="16B11D92"/>
    <w:rsid w:val="16D5EEF0"/>
    <w:rsid w:val="1717419D"/>
    <w:rsid w:val="173C160D"/>
    <w:rsid w:val="174452D8"/>
    <w:rsid w:val="1845E860"/>
    <w:rsid w:val="18F9D7D3"/>
    <w:rsid w:val="19568F83"/>
    <w:rsid w:val="1B159285"/>
    <w:rsid w:val="1B4AA491"/>
    <w:rsid w:val="1B8C3D5A"/>
    <w:rsid w:val="1BFA9225"/>
    <w:rsid w:val="1CEB3315"/>
    <w:rsid w:val="1DFD8511"/>
    <w:rsid w:val="1F10F49E"/>
    <w:rsid w:val="1F85B283"/>
    <w:rsid w:val="1FBD947A"/>
    <w:rsid w:val="1FF0EE18"/>
    <w:rsid w:val="2063D9FC"/>
    <w:rsid w:val="209812FF"/>
    <w:rsid w:val="21E6DCA7"/>
    <w:rsid w:val="222EDBAF"/>
    <w:rsid w:val="2476C154"/>
    <w:rsid w:val="24D2B950"/>
    <w:rsid w:val="26277DFC"/>
    <w:rsid w:val="2648E499"/>
    <w:rsid w:val="26536710"/>
    <w:rsid w:val="2688FBD2"/>
    <w:rsid w:val="26AE2B62"/>
    <w:rsid w:val="27708ECE"/>
    <w:rsid w:val="280DDA42"/>
    <w:rsid w:val="288A487B"/>
    <w:rsid w:val="28F1387A"/>
    <w:rsid w:val="28FDF45D"/>
    <w:rsid w:val="292379F1"/>
    <w:rsid w:val="292D944A"/>
    <w:rsid w:val="29767F30"/>
    <w:rsid w:val="29805BD5"/>
    <w:rsid w:val="299761A2"/>
    <w:rsid w:val="29C0AC19"/>
    <w:rsid w:val="29DFF41C"/>
    <w:rsid w:val="2A5558F8"/>
    <w:rsid w:val="2A708305"/>
    <w:rsid w:val="2A985F88"/>
    <w:rsid w:val="2B1E152B"/>
    <w:rsid w:val="2B618DE1"/>
    <w:rsid w:val="2B62D97C"/>
    <w:rsid w:val="2B775C48"/>
    <w:rsid w:val="2B96AF13"/>
    <w:rsid w:val="2BA84BF9"/>
    <w:rsid w:val="2C193ABF"/>
    <w:rsid w:val="2C24F64C"/>
    <w:rsid w:val="2C351312"/>
    <w:rsid w:val="2C39F26F"/>
    <w:rsid w:val="2C7B70E6"/>
    <w:rsid w:val="2D82E75B"/>
    <w:rsid w:val="2E11C8F2"/>
    <w:rsid w:val="2F61CECD"/>
    <w:rsid w:val="305C6608"/>
    <w:rsid w:val="311F5C2A"/>
    <w:rsid w:val="31F92427"/>
    <w:rsid w:val="32BB8494"/>
    <w:rsid w:val="32DF6B78"/>
    <w:rsid w:val="32E183B5"/>
    <w:rsid w:val="33518C88"/>
    <w:rsid w:val="3371EA20"/>
    <w:rsid w:val="33AEF85F"/>
    <w:rsid w:val="34E41340"/>
    <w:rsid w:val="356EF9F9"/>
    <w:rsid w:val="35AEF17E"/>
    <w:rsid w:val="369D090E"/>
    <w:rsid w:val="373D227A"/>
    <w:rsid w:val="374A55CA"/>
    <w:rsid w:val="37AA34CE"/>
    <w:rsid w:val="37C530E0"/>
    <w:rsid w:val="37F8C0D9"/>
    <w:rsid w:val="382CE25F"/>
    <w:rsid w:val="383EE5A4"/>
    <w:rsid w:val="384B51DD"/>
    <w:rsid w:val="3895B4C9"/>
    <w:rsid w:val="3A15774D"/>
    <w:rsid w:val="3A3FA298"/>
    <w:rsid w:val="3A8E3BB9"/>
    <w:rsid w:val="3B14677F"/>
    <w:rsid w:val="3B39A786"/>
    <w:rsid w:val="3B76739C"/>
    <w:rsid w:val="3C361EA2"/>
    <w:rsid w:val="3C738352"/>
    <w:rsid w:val="3CECE110"/>
    <w:rsid w:val="3D3260EB"/>
    <w:rsid w:val="3DB03F6E"/>
    <w:rsid w:val="3DE8BF79"/>
    <w:rsid w:val="3ECE0BAA"/>
    <w:rsid w:val="3F0196D2"/>
    <w:rsid w:val="3F8B4756"/>
    <w:rsid w:val="3F8EFB2C"/>
    <w:rsid w:val="3FAAB391"/>
    <w:rsid w:val="4008F575"/>
    <w:rsid w:val="41459AFD"/>
    <w:rsid w:val="420CDB70"/>
    <w:rsid w:val="423DBC04"/>
    <w:rsid w:val="427B8300"/>
    <w:rsid w:val="4301151F"/>
    <w:rsid w:val="43B62FD5"/>
    <w:rsid w:val="450ABE28"/>
    <w:rsid w:val="456F1CDE"/>
    <w:rsid w:val="45AB1DB0"/>
    <w:rsid w:val="46151F8F"/>
    <w:rsid w:val="463A4C2C"/>
    <w:rsid w:val="46C9C8B2"/>
    <w:rsid w:val="47F42206"/>
    <w:rsid w:val="481A0DB1"/>
    <w:rsid w:val="4902D570"/>
    <w:rsid w:val="491A93FC"/>
    <w:rsid w:val="4A31B970"/>
    <w:rsid w:val="4B428C29"/>
    <w:rsid w:val="4BC1CB1D"/>
    <w:rsid w:val="4BD60289"/>
    <w:rsid w:val="4BE9A9BA"/>
    <w:rsid w:val="4BFD1C87"/>
    <w:rsid w:val="4D1C5733"/>
    <w:rsid w:val="4D3A0F5D"/>
    <w:rsid w:val="4DA93ABA"/>
    <w:rsid w:val="4E1C7C1A"/>
    <w:rsid w:val="4E1EB710"/>
    <w:rsid w:val="4E535724"/>
    <w:rsid w:val="4EED73F8"/>
    <w:rsid w:val="4EF4A856"/>
    <w:rsid w:val="4F27501C"/>
    <w:rsid w:val="4F482EB3"/>
    <w:rsid w:val="4F49B490"/>
    <w:rsid w:val="4F7C9E82"/>
    <w:rsid w:val="4F8DAD3E"/>
    <w:rsid w:val="4FC91792"/>
    <w:rsid w:val="5026D7FF"/>
    <w:rsid w:val="50799B37"/>
    <w:rsid w:val="512FF7E2"/>
    <w:rsid w:val="517E4503"/>
    <w:rsid w:val="5182FB43"/>
    <w:rsid w:val="520E1F40"/>
    <w:rsid w:val="543C691B"/>
    <w:rsid w:val="545ADCBB"/>
    <w:rsid w:val="54B1F8E8"/>
    <w:rsid w:val="55934C41"/>
    <w:rsid w:val="56641327"/>
    <w:rsid w:val="567EA6BE"/>
    <w:rsid w:val="56AE7A95"/>
    <w:rsid w:val="5799FBD2"/>
    <w:rsid w:val="5908E744"/>
    <w:rsid w:val="591E781C"/>
    <w:rsid w:val="593710E5"/>
    <w:rsid w:val="5BC762BF"/>
    <w:rsid w:val="5D11E096"/>
    <w:rsid w:val="5DC0D055"/>
    <w:rsid w:val="5DFB1268"/>
    <w:rsid w:val="5E2261FE"/>
    <w:rsid w:val="5F296843"/>
    <w:rsid w:val="5F3B453C"/>
    <w:rsid w:val="5F9C2F80"/>
    <w:rsid w:val="5F9EAD3A"/>
    <w:rsid w:val="60012D4F"/>
    <w:rsid w:val="60A605A3"/>
    <w:rsid w:val="60DFED50"/>
    <w:rsid w:val="60F65C7A"/>
    <w:rsid w:val="6126508E"/>
    <w:rsid w:val="618AECDD"/>
    <w:rsid w:val="6198C5D4"/>
    <w:rsid w:val="6209AAA2"/>
    <w:rsid w:val="6248E519"/>
    <w:rsid w:val="624B7AB1"/>
    <w:rsid w:val="626980FF"/>
    <w:rsid w:val="62A9C56A"/>
    <w:rsid w:val="62EF48BE"/>
    <w:rsid w:val="62F835A1"/>
    <w:rsid w:val="645FAF2A"/>
    <w:rsid w:val="658557CE"/>
    <w:rsid w:val="66063AA8"/>
    <w:rsid w:val="67664109"/>
    <w:rsid w:val="6851D733"/>
    <w:rsid w:val="68AE2D0A"/>
    <w:rsid w:val="68BD157B"/>
    <w:rsid w:val="68D5401D"/>
    <w:rsid w:val="690C8846"/>
    <w:rsid w:val="6948AB24"/>
    <w:rsid w:val="699367E2"/>
    <w:rsid w:val="6A07C6AF"/>
    <w:rsid w:val="6AE94A60"/>
    <w:rsid w:val="6C4A6AD3"/>
    <w:rsid w:val="6C566128"/>
    <w:rsid w:val="6C83D5F1"/>
    <w:rsid w:val="6CD9FD33"/>
    <w:rsid w:val="6CE22F77"/>
    <w:rsid w:val="6DAC8CF9"/>
    <w:rsid w:val="6DF19300"/>
    <w:rsid w:val="6E132BC9"/>
    <w:rsid w:val="6E261247"/>
    <w:rsid w:val="6E5C8045"/>
    <w:rsid w:val="6EB7180D"/>
    <w:rsid w:val="6EC087ED"/>
    <w:rsid w:val="6EC0C718"/>
    <w:rsid w:val="6EEE7F81"/>
    <w:rsid w:val="6F4BA906"/>
    <w:rsid w:val="71279689"/>
    <w:rsid w:val="724FCA79"/>
    <w:rsid w:val="72935A85"/>
    <w:rsid w:val="72C282C5"/>
    <w:rsid w:val="739C13D7"/>
    <w:rsid w:val="73C0C70C"/>
    <w:rsid w:val="74800D60"/>
    <w:rsid w:val="75AA93A5"/>
    <w:rsid w:val="761A54A0"/>
    <w:rsid w:val="766F20B9"/>
    <w:rsid w:val="767D7CA9"/>
    <w:rsid w:val="76A0395F"/>
    <w:rsid w:val="77208B2F"/>
    <w:rsid w:val="77FB5150"/>
    <w:rsid w:val="789FB23B"/>
    <w:rsid w:val="78BF8075"/>
    <w:rsid w:val="794352F4"/>
    <w:rsid w:val="796099C2"/>
    <w:rsid w:val="79704CEE"/>
    <w:rsid w:val="799B089C"/>
    <w:rsid w:val="7AA427A0"/>
    <w:rsid w:val="7AAD9022"/>
    <w:rsid w:val="7B08503E"/>
    <w:rsid w:val="7B1B7721"/>
    <w:rsid w:val="7B24BEAA"/>
    <w:rsid w:val="7B2ABA7C"/>
    <w:rsid w:val="7B59F276"/>
    <w:rsid w:val="7BF6D6F8"/>
    <w:rsid w:val="7C1F3695"/>
    <w:rsid w:val="7C6737D1"/>
    <w:rsid w:val="7D0E74C5"/>
    <w:rsid w:val="7F568A2B"/>
    <w:rsid w:val="7F69DC1C"/>
    <w:rsid w:val="7FBEA057"/>
    <w:rsid w:val="7FC1C372"/>
    <w:rsid w:val="7FC55DAC"/>
    <w:rsid w:val="7FCF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EA8DF9"/>
  <w15:chartTrackingRefBased/>
  <w15:docId w15:val="{D59258E1-6FBA-4765-B450-2EA33F630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FEE"/>
    <w:pPr>
      <w:spacing w:after="240"/>
    </w:pPr>
    <w:rPr>
      <w:rFonts w:ascii="Untitled Sans" w:hAnsi="Untitled Sans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2A7EB0"/>
    <w:pPr>
      <w:outlineLvl w:val="0"/>
    </w:pPr>
    <w:rPr>
      <w:rFonts w:ascii="Publico Banner Light" w:hAnsi="Publico Banner Light"/>
      <w:sz w:val="4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B009B"/>
    <w:pPr>
      <w:outlineLvl w:val="1"/>
    </w:pPr>
    <w:rPr>
      <w:rFonts w:ascii="Publico Banner Light" w:hAnsi="Publico Banner Light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B009B"/>
    <w:pPr>
      <w:spacing w:after="120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75096"/>
    <w:pPr>
      <w:spacing w:after="60"/>
      <w:outlineLvl w:val="3"/>
    </w:pPr>
    <w:rPr>
      <w:b/>
      <w:b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C54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828B6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5096"/>
    <w:pPr>
      <w:keepNext/>
      <w:keepLines/>
      <w:numPr>
        <w:ilvl w:val="5"/>
        <w:numId w:val="55"/>
      </w:numPr>
      <w:spacing w:before="40" w:after="0"/>
      <w:outlineLvl w:val="5"/>
    </w:pPr>
    <w:rPr>
      <w:rFonts w:asciiTheme="majorHAnsi" w:eastAsiaTheme="majorEastAsia" w:hAnsiTheme="majorHAnsi" w:cstheme="majorBidi"/>
      <w:color w:val="565D4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5096"/>
    <w:pPr>
      <w:keepNext/>
      <w:keepLines/>
      <w:numPr>
        <w:ilvl w:val="6"/>
        <w:numId w:val="5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565D4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5096"/>
    <w:pPr>
      <w:keepNext/>
      <w:keepLines/>
      <w:numPr>
        <w:ilvl w:val="7"/>
        <w:numId w:val="5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5096"/>
    <w:pPr>
      <w:keepNext/>
      <w:keepLines/>
      <w:numPr>
        <w:ilvl w:val="8"/>
        <w:numId w:val="5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EC9"/>
    <w:pPr>
      <w:pBdr>
        <w:bottom w:val="single" w:sz="4" w:space="9" w:color="auto"/>
      </w:pBdr>
      <w:tabs>
        <w:tab w:val="center" w:pos="4513"/>
        <w:tab w:val="right" w:pos="9026"/>
      </w:tabs>
    </w:pPr>
    <w:rPr>
      <w:rFonts w:cs="Arial (Body CS)"/>
      <w:color w:val="000000" w:themeColor="text1"/>
      <w:spacing w:val="2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F01EC9"/>
    <w:rPr>
      <w:rFonts w:ascii="Untitled Sans" w:hAnsi="Untitled Sans" w:cs="Arial (Body CS)"/>
      <w:color w:val="000000" w:themeColor="text1"/>
      <w:spacing w:val="2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E1C9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C90"/>
  </w:style>
  <w:style w:type="character" w:customStyle="1" w:styleId="Heading1Char">
    <w:name w:val="Heading 1 Char"/>
    <w:basedOn w:val="DefaultParagraphFont"/>
    <w:link w:val="Heading1"/>
    <w:uiPriority w:val="9"/>
    <w:rsid w:val="002A7EB0"/>
    <w:rPr>
      <w:rFonts w:ascii="Publico Banner Light" w:hAnsi="Publico Banner Light"/>
      <w:sz w:val="40"/>
      <w:szCs w:val="48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A0170F"/>
  </w:style>
  <w:style w:type="character" w:customStyle="1" w:styleId="Heading2Char">
    <w:name w:val="Heading 2 Char"/>
    <w:basedOn w:val="DefaultParagraphFont"/>
    <w:link w:val="Heading2"/>
    <w:uiPriority w:val="9"/>
    <w:rsid w:val="00BA199C"/>
    <w:rPr>
      <w:rFonts w:ascii="Publico Banner Light" w:hAnsi="Publico Banner Light"/>
      <w:sz w:val="28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567FB"/>
    <w:rPr>
      <w:rFonts w:ascii="Untitled Sans" w:hAnsi="Untitled Sans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567FB"/>
    <w:rPr>
      <w:rFonts w:ascii="Untitled Sans" w:hAnsi="Untitled Sans"/>
      <w:b/>
      <w:bCs/>
      <w:color w:val="000000" w:themeColor="text1"/>
      <w:sz w:val="20"/>
      <w:szCs w:val="20"/>
    </w:rPr>
  </w:style>
  <w:style w:type="paragraph" w:styleId="ListParagraph">
    <w:name w:val="List Paragraph"/>
    <w:basedOn w:val="Normal"/>
    <w:uiPriority w:val="34"/>
    <w:rsid w:val="00BE4967"/>
    <w:pPr>
      <w:ind w:left="720"/>
      <w:contextualSpacing/>
    </w:pPr>
  </w:style>
  <w:style w:type="paragraph" w:customStyle="1" w:styleId="Bullets">
    <w:name w:val="Bullets"/>
    <w:basedOn w:val="ListParagraph"/>
    <w:qFormat/>
    <w:rsid w:val="00ED2E3E"/>
    <w:pPr>
      <w:numPr>
        <w:numId w:val="1"/>
      </w:numPr>
    </w:pPr>
  </w:style>
  <w:style w:type="paragraph" w:styleId="Title">
    <w:name w:val="Title"/>
    <w:basedOn w:val="Heading1"/>
    <w:next w:val="Normal"/>
    <w:link w:val="TitleChar"/>
    <w:uiPriority w:val="10"/>
    <w:rsid w:val="006D341A"/>
    <w:rPr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6D341A"/>
    <w:rPr>
      <w:rFonts w:ascii="Publico Banner Light" w:hAnsi="Publico Banner Light"/>
      <w:sz w:val="48"/>
      <w:szCs w:val="48"/>
      <w:lang w:val="en-US"/>
    </w:rPr>
  </w:style>
  <w:style w:type="numbering" w:customStyle="1" w:styleId="CurrentList1">
    <w:name w:val="Current List1"/>
    <w:uiPriority w:val="99"/>
    <w:rsid w:val="00ED2E3E"/>
    <w:pPr>
      <w:numPr>
        <w:numId w:val="2"/>
      </w:numPr>
    </w:pPr>
  </w:style>
  <w:style w:type="table" w:styleId="TableGrid">
    <w:name w:val="Table Grid"/>
    <w:basedOn w:val="TableNormal"/>
    <w:uiPriority w:val="39"/>
    <w:rsid w:val="00363D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FL3CriteriaText">
    <w:name w:val="(CF) L3 Criteria Text"/>
    <w:basedOn w:val="Normal"/>
    <w:qFormat/>
    <w:rsid w:val="000A5A4E"/>
    <w:pPr>
      <w:snapToGrid w:val="0"/>
      <w:spacing w:after="60"/>
    </w:pPr>
    <w:rPr>
      <w:sz w:val="18"/>
    </w:rPr>
  </w:style>
  <w:style w:type="paragraph" w:customStyle="1" w:styleId="CFContexttitle">
    <w:name w:val="(CF+) Context title"/>
    <w:basedOn w:val="CFL3CriteriaText"/>
    <w:next w:val="CFContextbody"/>
    <w:qFormat/>
    <w:rsid w:val="00215DEE"/>
    <w:pPr>
      <w:spacing w:before="160" w:after="100"/>
    </w:pPr>
    <w:rPr>
      <w:rFonts w:cs="Arial (Body CS)"/>
      <w:iCs/>
      <w:caps/>
      <w:color w:val="000000" w:themeColor="text1"/>
      <w:spacing w:val="10"/>
      <w:sz w:val="11"/>
      <w:szCs w:val="16"/>
    </w:rPr>
  </w:style>
  <w:style w:type="paragraph" w:customStyle="1" w:styleId="CFContextbody">
    <w:name w:val="(CF+) Context body"/>
    <w:basedOn w:val="CFL3CriteriaText"/>
    <w:qFormat/>
    <w:rsid w:val="002C1EB9"/>
    <w:pPr>
      <w:numPr>
        <w:numId w:val="3"/>
      </w:numPr>
      <w:spacing w:before="80" w:after="80"/>
    </w:pPr>
    <w:rPr>
      <w:color w:val="000000" w:themeColor="text1"/>
      <w:sz w:val="14"/>
    </w:rPr>
  </w:style>
  <w:style w:type="numbering" w:customStyle="1" w:styleId="CurrentList2">
    <w:name w:val="Current List2"/>
    <w:uiPriority w:val="99"/>
    <w:rsid w:val="006C5099"/>
  </w:style>
  <w:style w:type="numbering" w:customStyle="1" w:styleId="CurrentList3">
    <w:name w:val="Current List3"/>
    <w:uiPriority w:val="99"/>
    <w:rsid w:val="006B645D"/>
    <w:pPr>
      <w:numPr>
        <w:numId w:val="6"/>
      </w:numPr>
    </w:pPr>
  </w:style>
  <w:style w:type="paragraph" w:customStyle="1" w:styleId="CFL4CriteriaList1">
    <w:name w:val="(CF) L4 Criteria List 1"/>
    <w:basedOn w:val="CFL3CriteriaText"/>
    <w:qFormat/>
    <w:rsid w:val="002C1EB9"/>
    <w:pPr>
      <w:numPr>
        <w:numId w:val="8"/>
      </w:numPr>
    </w:pPr>
  </w:style>
  <w:style w:type="numbering" w:customStyle="1" w:styleId="CurrentList4">
    <w:name w:val="Current List4"/>
    <w:uiPriority w:val="99"/>
    <w:rsid w:val="00987BED"/>
    <w:pPr>
      <w:numPr>
        <w:numId w:val="9"/>
      </w:numPr>
    </w:pPr>
  </w:style>
  <w:style w:type="numbering" w:customStyle="1" w:styleId="CurrentList5">
    <w:name w:val="Current List5"/>
    <w:uiPriority w:val="99"/>
    <w:rsid w:val="00987BED"/>
    <w:pPr>
      <w:numPr>
        <w:numId w:val="4"/>
      </w:numPr>
    </w:pPr>
  </w:style>
  <w:style w:type="numbering" w:customStyle="1" w:styleId="CurrentList6">
    <w:name w:val="Current List6"/>
    <w:uiPriority w:val="99"/>
    <w:rsid w:val="00A62508"/>
    <w:pPr>
      <w:numPr>
        <w:numId w:val="3"/>
      </w:numPr>
    </w:pPr>
  </w:style>
  <w:style w:type="numbering" w:customStyle="1" w:styleId="CurrentList7">
    <w:name w:val="Current List7"/>
    <w:uiPriority w:val="99"/>
    <w:rsid w:val="00A62508"/>
    <w:pPr>
      <w:numPr>
        <w:numId w:val="7"/>
      </w:numPr>
    </w:pPr>
  </w:style>
  <w:style w:type="paragraph" w:customStyle="1" w:styleId="CFContextbullet">
    <w:name w:val="(CF+) Context bullet"/>
    <w:basedOn w:val="CFContextbody"/>
    <w:qFormat/>
    <w:rsid w:val="000E0B60"/>
    <w:pPr>
      <w:numPr>
        <w:numId w:val="5"/>
      </w:numPr>
      <w:tabs>
        <w:tab w:val="num" w:pos="360"/>
      </w:tabs>
      <w:ind w:left="544" w:hanging="196"/>
    </w:pPr>
  </w:style>
  <w:style w:type="paragraph" w:customStyle="1" w:styleId="GFXMaterials">
    <w:name w:val="(GFX) Materials"/>
    <w:basedOn w:val="CFL3CriteriaText"/>
    <w:rsid w:val="007A7131"/>
    <w:rPr>
      <w:i/>
      <w:sz w:val="13"/>
      <w:szCs w:val="14"/>
    </w:rPr>
  </w:style>
  <w:style w:type="paragraph" w:styleId="TOC1">
    <w:name w:val="toc 1"/>
    <w:basedOn w:val="Normal"/>
    <w:next w:val="Normal"/>
    <w:autoRedefine/>
    <w:uiPriority w:val="39"/>
    <w:unhideWhenUsed/>
    <w:rsid w:val="00737B1A"/>
    <w:pPr>
      <w:spacing w:before="240" w:after="12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E30962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124D99"/>
    <w:rPr>
      <w:color w:val="7582A6" w:themeColor="text2" w:themeTint="99"/>
      <w:u w:val="single"/>
    </w:rPr>
  </w:style>
  <w:style w:type="paragraph" w:customStyle="1" w:styleId="GFXLine">
    <w:name w:val="(GFX) Line"/>
    <w:basedOn w:val="CFL3CriteriaText"/>
    <w:next w:val="CFContexttitle"/>
    <w:rsid w:val="00AC63EB"/>
    <w:pPr>
      <w:spacing w:after="240"/>
    </w:pPr>
  </w:style>
  <w:style w:type="paragraph" w:customStyle="1" w:styleId="GFXLevel">
    <w:name w:val="(GFX) Level"/>
    <w:basedOn w:val="CFL3CriteriaText"/>
    <w:rsid w:val="005A0F34"/>
    <w:pPr>
      <w:jc w:val="center"/>
    </w:pPr>
    <w:rPr>
      <w:noProof/>
      <w:sz w:val="14"/>
    </w:rPr>
  </w:style>
  <w:style w:type="paragraph" w:customStyle="1" w:styleId="CFL3CriteriaNumber">
    <w:name w:val="(CF) L3 Criteria Number"/>
    <w:basedOn w:val="CFL3CriteriaText"/>
    <w:next w:val="ListContinue"/>
    <w:autoRedefine/>
    <w:qFormat/>
    <w:rsid w:val="006826C3"/>
    <w:pPr>
      <w:numPr>
        <w:ilvl w:val="2"/>
        <w:numId w:val="53"/>
      </w:numPr>
      <w:spacing w:after="120"/>
      <w:jc w:val="center"/>
    </w:pPr>
    <w:rPr>
      <w:b/>
      <w:bCs/>
    </w:rPr>
  </w:style>
  <w:style w:type="paragraph" w:customStyle="1" w:styleId="CFL5CriteriaList2">
    <w:name w:val="(CF) L5 Criteria List 2"/>
    <w:basedOn w:val="CFL3CriteriaText"/>
    <w:qFormat/>
    <w:rsid w:val="00F509C7"/>
    <w:pPr>
      <w:numPr>
        <w:numId w:val="12"/>
      </w:numPr>
    </w:pPr>
  </w:style>
  <w:style w:type="numbering" w:customStyle="1" w:styleId="CurrentList8">
    <w:name w:val="Current List8"/>
    <w:uiPriority w:val="99"/>
    <w:rsid w:val="008F750D"/>
    <w:pPr>
      <w:numPr>
        <w:numId w:val="10"/>
      </w:numPr>
    </w:pPr>
  </w:style>
  <w:style w:type="numbering" w:customStyle="1" w:styleId="CurrentList9">
    <w:name w:val="Current List9"/>
    <w:uiPriority w:val="99"/>
    <w:rsid w:val="008F750D"/>
    <w:pPr>
      <w:numPr>
        <w:numId w:val="11"/>
      </w:numPr>
    </w:pPr>
  </w:style>
  <w:style w:type="paragraph" w:customStyle="1" w:styleId="GFXFiberlabel">
    <w:name w:val="(GFX) Fiber label"/>
    <w:basedOn w:val="CFContexttitle"/>
    <w:rsid w:val="007E78F6"/>
    <w:pPr>
      <w:spacing w:before="0"/>
      <w:jc w:val="center"/>
    </w:pPr>
    <w:rPr>
      <w:sz w:val="10"/>
      <w:szCs w:val="14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B4733B"/>
  </w:style>
  <w:style w:type="numbering" w:customStyle="1" w:styleId="CurrentList10">
    <w:name w:val="Current List10"/>
    <w:uiPriority w:val="99"/>
    <w:rsid w:val="00387E0B"/>
    <w:pPr>
      <w:numPr>
        <w:numId w:val="13"/>
      </w:numPr>
    </w:pPr>
  </w:style>
  <w:style w:type="numbering" w:customStyle="1" w:styleId="CurrentList11">
    <w:name w:val="Current List11"/>
    <w:uiPriority w:val="99"/>
    <w:rsid w:val="00387E0B"/>
    <w:pPr>
      <w:numPr>
        <w:numId w:val="14"/>
      </w:numPr>
    </w:pPr>
  </w:style>
  <w:style w:type="numbering" w:customStyle="1" w:styleId="CurrentList12">
    <w:name w:val="Current List12"/>
    <w:uiPriority w:val="99"/>
    <w:rsid w:val="00387E0B"/>
    <w:pPr>
      <w:numPr>
        <w:numId w:val="15"/>
      </w:numPr>
    </w:pPr>
  </w:style>
  <w:style w:type="numbering" w:customStyle="1" w:styleId="CurrentList13">
    <w:name w:val="Current List13"/>
    <w:uiPriority w:val="99"/>
    <w:rsid w:val="00387E0B"/>
    <w:pPr>
      <w:numPr>
        <w:numId w:val="16"/>
      </w:numPr>
    </w:pPr>
  </w:style>
  <w:style w:type="numbering" w:customStyle="1" w:styleId="CurrentList14">
    <w:name w:val="Current List14"/>
    <w:uiPriority w:val="99"/>
    <w:rsid w:val="00002CF2"/>
    <w:pPr>
      <w:numPr>
        <w:numId w:val="17"/>
      </w:numPr>
    </w:pPr>
  </w:style>
  <w:style w:type="numbering" w:customStyle="1" w:styleId="CurrentList15">
    <w:name w:val="Current List15"/>
    <w:uiPriority w:val="99"/>
    <w:rsid w:val="00002CF2"/>
    <w:pPr>
      <w:numPr>
        <w:numId w:val="18"/>
      </w:numPr>
    </w:pPr>
  </w:style>
  <w:style w:type="paragraph" w:styleId="EndnoteText">
    <w:name w:val="endnote text"/>
    <w:basedOn w:val="Normal"/>
    <w:link w:val="EndnoteTextChar"/>
    <w:uiPriority w:val="99"/>
    <w:unhideWhenUsed/>
    <w:rsid w:val="00002CF2"/>
    <w:pPr>
      <w:spacing w:after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02CF2"/>
    <w:rPr>
      <w:rFonts w:ascii="Untitled Sans" w:hAnsi="Untitled Sans"/>
      <w:sz w:val="16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002CF2"/>
    <w:rPr>
      <w:vertAlign w:val="superscript"/>
    </w:rPr>
  </w:style>
  <w:style w:type="numbering" w:customStyle="1" w:styleId="CurrentList16">
    <w:name w:val="Current List16"/>
    <w:uiPriority w:val="99"/>
    <w:rsid w:val="002C5CC0"/>
    <w:pPr>
      <w:numPr>
        <w:numId w:val="19"/>
      </w:numPr>
    </w:pPr>
  </w:style>
  <w:style w:type="table" w:styleId="TableGridLight">
    <w:name w:val="Grid Table Light"/>
    <w:basedOn w:val="TableNormal"/>
    <w:uiPriority w:val="40"/>
    <w:rsid w:val="00771867"/>
    <w:rPr>
      <w:rFonts w:eastAsiaTheme="minorEastAsia"/>
      <w:sz w:val="22"/>
      <w:szCs w:val="22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">
    <w:name w:val="Table Header"/>
    <w:basedOn w:val="Normal"/>
    <w:rsid w:val="00771867"/>
    <w:pPr>
      <w:spacing w:before="100" w:beforeAutospacing="1" w:after="100" w:afterAutospacing="1" w:line="280" w:lineRule="atLeast"/>
    </w:pPr>
    <w:rPr>
      <w:rFonts w:eastAsiaTheme="minorEastAsia"/>
      <w:b/>
      <w:bCs/>
      <w:szCs w:val="22"/>
    </w:rPr>
  </w:style>
  <w:style w:type="paragraph" w:customStyle="1" w:styleId="GFXNormalSmall">
    <w:name w:val="(GFX) Normal Small"/>
    <w:basedOn w:val="CFL3CriteriaNumber"/>
    <w:rsid w:val="00E43DD8"/>
    <w:pPr>
      <w:framePr w:wrap="around" w:hAnchor="text"/>
    </w:pPr>
    <w:rPr>
      <w:b w:val="0"/>
      <w:bCs w:val="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F8144D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733B"/>
    <w:rPr>
      <w:rFonts w:ascii="Untitled Sans" w:hAnsi="Untitled Sans"/>
      <w:sz w:val="20"/>
      <w:szCs w:val="20"/>
      <w:lang w:val="en-US"/>
    </w:rPr>
  </w:style>
  <w:style w:type="character" w:styleId="Mention">
    <w:name w:val="Mention"/>
    <w:basedOn w:val="DefaultParagraphFont"/>
    <w:uiPriority w:val="99"/>
    <w:unhideWhenUsed/>
    <w:rsid w:val="00B4733B"/>
    <w:rPr>
      <w:color w:val="2B579A"/>
      <w:shd w:val="clear" w:color="auto" w:fill="E1DFDD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E9256F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E9256F"/>
    <w:rPr>
      <w:rFonts w:ascii="Untitled Sans" w:hAnsi="Untitled Sans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750B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4C7B"/>
    <w:rPr>
      <w:rFonts w:ascii="Untitled Sans" w:hAnsi="Untitled Sans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AE4270"/>
    <w:rPr>
      <w:b/>
      <w:bCs/>
    </w:rPr>
  </w:style>
  <w:style w:type="character" w:styleId="Emphasis">
    <w:name w:val="Emphasis"/>
    <w:basedOn w:val="DefaultParagraphFont"/>
    <w:uiPriority w:val="20"/>
    <w:rsid w:val="00C54F43"/>
    <w:rPr>
      <w:i/>
      <w:iCs/>
    </w:rPr>
  </w:style>
  <w:style w:type="paragraph" w:customStyle="1" w:styleId="Note">
    <w:name w:val="Note"/>
    <w:basedOn w:val="Normal"/>
    <w:qFormat/>
    <w:rsid w:val="00445200"/>
    <w:pPr>
      <w:ind w:left="648" w:hanging="648"/>
    </w:pPr>
    <w:rPr>
      <w:iCs/>
    </w:rPr>
  </w:style>
  <w:style w:type="numbering" w:customStyle="1" w:styleId="CurrentList17">
    <w:name w:val="Current List17"/>
    <w:uiPriority w:val="99"/>
    <w:rsid w:val="004D1718"/>
    <w:pPr>
      <w:numPr>
        <w:numId w:val="20"/>
      </w:numPr>
    </w:pPr>
  </w:style>
  <w:style w:type="numbering" w:customStyle="1" w:styleId="CurrentList18">
    <w:name w:val="Current List18"/>
    <w:uiPriority w:val="99"/>
    <w:rsid w:val="004D1718"/>
    <w:pPr>
      <w:numPr>
        <w:numId w:val="21"/>
      </w:numPr>
    </w:pPr>
  </w:style>
  <w:style w:type="numbering" w:customStyle="1" w:styleId="CurrentList19">
    <w:name w:val="Current List19"/>
    <w:uiPriority w:val="99"/>
    <w:rsid w:val="00737B9E"/>
    <w:pPr>
      <w:numPr>
        <w:numId w:val="22"/>
      </w:numPr>
    </w:pPr>
  </w:style>
  <w:style w:type="numbering" w:customStyle="1" w:styleId="CurrentList20">
    <w:name w:val="Current List20"/>
    <w:uiPriority w:val="99"/>
    <w:rsid w:val="00DE2730"/>
    <w:pPr>
      <w:numPr>
        <w:numId w:val="23"/>
      </w:numPr>
    </w:pPr>
  </w:style>
  <w:style w:type="numbering" w:customStyle="1" w:styleId="CurrentList21">
    <w:name w:val="Current List21"/>
    <w:uiPriority w:val="99"/>
    <w:rsid w:val="00827DE2"/>
    <w:pPr>
      <w:numPr>
        <w:numId w:val="24"/>
      </w:numPr>
    </w:pPr>
  </w:style>
  <w:style w:type="paragraph" w:styleId="ListContinue">
    <w:name w:val="List Continue"/>
    <w:basedOn w:val="Normal"/>
    <w:uiPriority w:val="99"/>
    <w:semiHidden/>
    <w:unhideWhenUsed/>
    <w:rsid w:val="00CF190B"/>
    <w:pPr>
      <w:spacing w:after="120"/>
      <w:ind w:left="360"/>
      <w:contextualSpacing/>
    </w:pPr>
  </w:style>
  <w:style w:type="paragraph" w:customStyle="1" w:styleId="NCLL1Heading">
    <w:name w:val="(NCL) L1 Heading"/>
    <w:basedOn w:val="Heading1"/>
    <w:qFormat/>
    <w:rsid w:val="00375096"/>
    <w:pPr>
      <w:numPr>
        <w:numId w:val="55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B009B"/>
    <w:rPr>
      <w:rFonts w:asciiTheme="majorHAnsi" w:eastAsiaTheme="majorEastAsia" w:hAnsiTheme="majorHAnsi" w:cstheme="majorBidi"/>
      <w:color w:val="828B6B" w:themeColor="accent1" w:themeShade="BF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009B"/>
    <w:rPr>
      <w:rFonts w:asciiTheme="majorHAnsi" w:eastAsiaTheme="majorEastAsia" w:hAnsiTheme="majorHAnsi" w:cstheme="majorBidi"/>
      <w:color w:val="565D47" w:themeColor="accent1" w:themeShade="7F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009B"/>
    <w:rPr>
      <w:rFonts w:asciiTheme="majorHAnsi" w:eastAsiaTheme="majorEastAsia" w:hAnsiTheme="majorHAnsi" w:cstheme="majorBidi"/>
      <w:i/>
      <w:iCs/>
      <w:color w:val="565D47" w:themeColor="accent1" w:themeShade="7F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009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00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numbering" w:customStyle="1" w:styleId="CurrentList22">
    <w:name w:val="Current List22"/>
    <w:uiPriority w:val="99"/>
    <w:rsid w:val="006B009B"/>
    <w:pPr>
      <w:numPr>
        <w:numId w:val="25"/>
      </w:numPr>
    </w:pPr>
  </w:style>
  <w:style w:type="paragraph" w:customStyle="1" w:styleId="NCLL2Subheading">
    <w:name w:val="(NCL) L2 Subheading"/>
    <w:basedOn w:val="Heading2"/>
    <w:qFormat/>
    <w:rsid w:val="009D1C78"/>
    <w:pPr>
      <w:numPr>
        <w:ilvl w:val="1"/>
        <w:numId w:val="55"/>
      </w:numPr>
      <w:spacing w:before="240"/>
      <w:ind w:left="0"/>
    </w:pPr>
  </w:style>
  <w:style w:type="numbering" w:customStyle="1" w:styleId="CurrentList23">
    <w:name w:val="Current List23"/>
    <w:uiPriority w:val="99"/>
    <w:rsid w:val="006B009B"/>
    <w:pPr>
      <w:numPr>
        <w:numId w:val="26"/>
      </w:numPr>
    </w:pPr>
  </w:style>
  <w:style w:type="numbering" w:customStyle="1" w:styleId="CurrentList24">
    <w:name w:val="Current List24"/>
    <w:uiPriority w:val="99"/>
    <w:rsid w:val="006B009B"/>
    <w:pPr>
      <w:numPr>
        <w:numId w:val="37"/>
      </w:numPr>
    </w:pPr>
  </w:style>
  <w:style w:type="paragraph" w:customStyle="1" w:styleId="NCLL3ListNumber">
    <w:name w:val="(NCL) L3 List Number"/>
    <w:basedOn w:val="CFL3CriteriaNumber"/>
    <w:qFormat/>
    <w:rsid w:val="002E52C1"/>
    <w:pPr>
      <w:numPr>
        <w:ilvl w:val="3"/>
        <w:numId w:val="34"/>
      </w:numPr>
      <w:ind w:hanging="1375"/>
    </w:pPr>
  </w:style>
  <w:style w:type="numbering" w:customStyle="1" w:styleId="CurrentList25">
    <w:name w:val="Current List25"/>
    <w:uiPriority w:val="99"/>
    <w:rsid w:val="006B009B"/>
    <w:pPr>
      <w:numPr>
        <w:numId w:val="27"/>
      </w:numPr>
    </w:pPr>
  </w:style>
  <w:style w:type="numbering" w:customStyle="1" w:styleId="CurrentList26">
    <w:name w:val="Current List26"/>
    <w:uiPriority w:val="99"/>
    <w:rsid w:val="006B009B"/>
    <w:pPr>
      <w:numPr>
        <w:numId w:val="28"/>
      </w:numPr>
    </w:pPr>
  </w:style>
  <w:style w:type="numbering" w:customStyle="1" w:styleId="CurrentList27">
    <w:name w:val="Current List27"/>
    <w:uiPriority w:val="99"/>
    <w:rsid w:val="006B009B"/>
    <w:pPr>
      <w:numPr>
        <w:numId w:val="29"/>
      </w:numPr>
    </w:pPr>
  </w:style>
  <w:style w:type="numbering" w:customStyle="1" w:styleId="CurrentList28">
    <w:name w:val="Current List28"/>
    <w:uiPriority w:val="99"/>
    <w:rsid w:val="006B009B"/>
    <w:pPr>
      <w:numPr>
        <w:numId w:val="30"/>
      </w:numPr>
    </w:pPr>
  </w:style>
  <w:style w:type="numbering" w:customStyle="1" w:styleId="CurrentList29">
    <w:name w:val="Current List29"/>
    <w:uiPriority w:val="99"/>
    <w:rsid w:val="006B009B"/>
    <w:pPr>
      <w:numPr>
        <w:numId w:val="31"/>
      </w:numPr>
    </w:pPr>
  </w:style>
  <w:style w:type="numbering" w:customStyle="1" w:styleId="CurrentList30">
    <w:name w:val="Current List30"/>
    <w:uiPriority w:val="99"/>
    <w:rsid w:val="006B009B"/>
    <w:pPr>
      <w:numPr>
        <w:numId w:val="32"/>
      </w:numPr>
    </w:pPr>
  </w:style>
  <w:style w:type="numbering" w:customStyle="1" w:styleId="CurrentList31">
    <w:name w:val="Current List31"/>
    <w:uiPriority w:val="99"/>
    <w:rsid w:val="006B009B"/>
    <w:pPr>
      <w:numPr>
        <w:numId w:val="33"/>
      </w:numPr>
    </w:pPr>
  </w:style>
  <w:style w:type="numbering" w:customStyle="1" w:styleId="CurrentList32">
    <w:name w:val="Current List32"/>
    <w:uiPriority w:val="99"/>
    <w:rsid w:val="006B009B"/>
    <w:pPr>
      <w:numPr>
        <w:numId w:val="36"/>
      </w:numPr>
    </w:pPr>
  </w:style>
  <w:style w:type="numbering" w:customStyle="1" w:styleId="CurrentList33">
    <w:name w:val="Current List33"/>
    <w:uiPriority w:val="99"/>
    <w:rsid w:val="006B009B"/>
    <w:pPr>
      <w:numPr>
        <w:numId w:val="45"/>
      </w:numPr>
    </w:pPr>
  </w:style>
  <w:style w:type="numbering" w:customStyle="1" w:styleId="CurrentList34">
    <w:name w:val="Current List34"/>
    <w:uiPriority w:val="99"/>
    <w:rsid w:val="00375096"/>
    <w:pPr>
      <w:numPr>
        <w:numId w:val="35"/>
      </w:numPr>
    </w:pPr>
  </w:style>
  <w:style w:type="paragraph" w:customStyle="1" w:styleId="CFL1CriteriaHeadingSTN">
    <w:name w:val="(CF) L1 Criteria Heading (STN)"/>
    <w:basedOn w:val="Heading1"/>
    <w:rsid w:val="000E5337"/>
    <w:pPr>
      <w:numPr>
        <w:numId w:val="47"/>
      </w:numPr>
    </w:pPr>
  </w:style>
  <w:style w:type="paragraph" w:customStyle="1" w:styleId="CFL2CriteriaSubheading">
    <w:name w:val="(CF) L2 Criteria Subheading"/>
    <w:basedOn w:val="Heading2"/>
    <w:qFormat/>
    <w:rsid w:val="00A629E0"/>
    <w:pPr>
      <w:numPr>
        <w:ilvl w:val="1"/>
        <w:numId w:val="47"/>
      </w:numPr>
    </w:pPr>
  </w:style>
  <w:style w:type="paragraph" w:customStyle="1" w:styleId="CFL1CriteriaHeading">
    <w:name w:val="(CF) L1 Criteria Heading"/>
    <w:basedOn w:val="CFL1CriteriaHeadingSTN"/>
    <w:qFormat/>
    <w:rsid w:val="00DE425A"/>
    <w:pPr>
      <w:numPr>
        <w:numId w:val="39"/>
      </w:numPr>
    </w:pPr>
  </w:style>
  <w:style w:type="numbering" w:customStyle="1" w:styleId="CurrentList35">
    <w:name w:val="Current List35"/>
    <w:uiPriority w:val="99"/>
    <w:rsid w:val="00E05BD4"/>
    <w:pPr>
      <w:numPr>
        <w:numId w:val="38"/>
      </w:numPr>
    </w:pPr>
  </w:style>
  <w:style w:type="numbering" w:customStyle="1" w:styleId="CurrentList36">
    <w:name w:val="Current List36"/>
    <w:uiPriority w:val="99"/>
    <w:rsid w:val="00E05BD4"/>
    <w:pPr>
      <w:numPr>
        <w:numId w:val="40"/>
      </w:numPr>
    </w:pPr>
  </w:style>
  <w:style w:type="numbering" w:customStyle="1" w:styleId="CurrentList37">
    <w:name w:val="Current List37"/>
    <w:uiPriority w:val="99"/>
    <w:rsid w:val="00E05BD4"/>
    <w:pPr>
      <w:numPr>
        <w:numId w:val="41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A6320F"/>
    <w:pPr>
      <w:spacing w:after="100"/>
      <w:ind w:left="400"/>
    </w:pPr>
  </w:style>
  <w:style w:type="numbering" w:customStyle="1" w:styleId="CurrentList38">
    <w:name w:val="Current List38"/>
    <w:uiPriority w:val="99"/>
    <w:rsid w:val="00FE6BB3"/>
    <w:pPr>
      <w:numPr>
        <w:numId w:val="42"/>
      </w:numPr>
    </w:pPr>
  </w:style>
  <w:style w:type="numbering" w:customStyle="1" w:styleId="CurrentList39">
    <w:name w:val="Current List39"/>
    <w:uiPriority w:val="99"/>
    <w:rsid w:val="00FE6BB3"/>
    <w:pPr>
      <w:numPr>
        <w:numId w:val="43"/>
      </w:numPr>
    </w:pPr>
  </w:style>
  <w:style w:type="numbering" w:customStyle="1" w:styleId="CurrentList40">
    <w:name w:val="Current List40"/>
    <w:uiPriority w:val="99"/>
    <w:rsid w:val="00FE6BB3"/>
    <w:pPr>
      <w:numPr>
        <w:numId w:val="44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1F542C"/>
    <w:rPr>
      <w:color w:val="97B3C1" w:themeColor="followedHyperlink"/>
      <w:u w:val="single"/>
    </w:rPr>
  </w:style>
  <w:style w:type="paragraph" w:customStyle="1" w:styleId="CFDataCode">
    <w:name w:val="(CF+) Data/Code"/>
    <w:basedOn w:val="CFContextbody"/>
    <w:rsid w:val="00510884"/>
    <w:pPr>
      <w:numPr>
        <w:numId w:val="0"/>
      </w:numPr>
    </w:pPr>
    <w:rPr>
      <w:rFonts w:ascii="Courier New" w:hAnsi="Courier New" w:cs="Courier New"/>
      <w:color w:val="906D5D" w:themeColor="accent6"/>
      <w:sz w:val="16"/>
      <w:szCs w:val="16"/>
    </w:rPr>
  </w:style>
  <w:style w:type="character" w:customStyle="1" w:styleId="DateFieldChar">
    <w:name w:val="DateField Char"/>
    <w:basedOn w:val="DefaultParagraphFont"/>
    <w:link w:val="DateField"/>
    <w:locked/>
    <w:rsid w:val="0087672C"/>
    <w:rPr>
      <w:rFonts w:ascii="Untitled Sans" w:hAnsi="Untitled Sans"/>
      <w:sz w:val="20"/>
      <w:szCs w:val="20"/>
      <w:shd w:val="clear" w:color="auto" w:fill="D9D9D9" w:themeFill="background1" w:themeFillShade="D9"/>
      <w:lang w:val="en-US"/>
    </w:rPr>
  </w:style>
  <w:style w:type="paragraph" w:customStyle="1" w:styleId="DateField">
    <w:name w:val="DateField"/>
    <w:basedOn w:val="Normal"/>
    <w:link w:val="DateFieldChar"/>
    <w:rsid w:val="0087672C"/>
    <w:pPr>
      <w:shd w:val="clear" w:color="auto" w:fill="D9D9D9" w:themeFill="background1" w:themeFillShade="D9"/>
    </w:pPr>
  </w:style>
  <w:style w:type="character" w:styleId="PlaceholderText">
    <w:name w:val="Placeholder Text"/>
    <w:basedOn w:val="DefaultParagraphFont"/>
    <w:uiPriority w:val="99"/>
    <w:semiHidden/>
    <w:rsid w:val="0088364A"/>
    <w:rPr>
      <w:color w:val="66666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4EEA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4EEA"/>
    <w:rPr>
      <w:rFonts w:ascii="Untitled Sans" w:hAnsi="Untitled Sans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54EE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1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64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38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8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0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143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67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52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82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31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3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53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1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4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4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0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48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320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50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7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55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75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73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37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983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1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7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5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018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601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26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13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3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24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15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1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87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2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611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6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2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233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653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0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0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3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36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4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5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82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0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77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74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394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25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17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25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60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02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77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13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12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44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8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56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93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0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0625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11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0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64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07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50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85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06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41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37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38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97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1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61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1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81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45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82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63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19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10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65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08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84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94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61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63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15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26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58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34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69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56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7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91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64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33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30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96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9118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09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3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03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94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04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15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6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85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88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60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8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787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9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0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97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52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19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74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02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7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26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22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1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40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33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19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67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6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93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15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0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1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7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39810-93E3-4664-8406-E3F36671B4F1}"/>
      </w:docPartPr>
      <w:docPartBody>
        <w:p w:rsidR="003A33EC" w:rsidRDefault="00BD1EFF">
          <w:r w:rsidRPr="009C128F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6FEB6653D489445CA6FD4DD430862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BC449-796C-4BCF-A95A-A2003D9890B0}"/>
      </w:docPartPr>
      <w:docPartBody>
        <w:p w:rsidR="003A33EC" w:rsidRDefault="00BD1EFF" w:rsidP="00BD1EFF">
          <w:pPr>
            <w:pStyle w:val="6FEB6653D489445CA6FD4DD430862518"/>
          </w:pPr>
          <w:r w:rsidRPr="009C128F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FE6BFF7276D147E5B828D72503C22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A00FD-BBBE-4C26-8854-2CD1286AB248}"/>
      </w:docPartPr>
      <w:docPartBody>
        <w:p w:rsidR="003A33EC" w:rsidRDefault="00BD1EFF" w:rsidP="00BD1EFF">
          <w:pPr>
            <w:pStyle w:val="FE6BFF7276D147E5B828D72503C22552"/>
          </w:pPr>
          <w:r w:rsidRPr="009C128F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12259DE17E9043B692F2A2C54F92A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FFBE2-218C-42E2-8D68-FA8F9C062EBD}"/>
      </w:docPartPr>
      <w:docPartBody>
        <w:p w:rsidR="00FA1991" w:rsidRDefault="00EF1978" w:rsidP="00EF1978">
          <w:pPr>
            <w:pStyle w:val="12259DE17E9043B692F2A2C54F92A907"/>
          </w:pPr>
          <w:r w:rsidRPr="009C128F">
            <w:rPr>
              <w:rStyle w:val="PlaceholderText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o Banner Light">
    <w:altName w:val="Cambria"/>
    <w:charset w:val="00"/>
    <w:family w:val="roma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titled Sans">
    <w:altName w:val="Calibri"/>
    <w:charset w:val="00"/>
    <w:family w:val="swiss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(Body CS)">
    <w:altName w:val="Arial"/>
    <w:charset w:val="00"/>
    <w:family w:val="roman"/>
    <w:pitch w:val="default"/>
  </w:font>
  <w:font w:name="Yu Mincho">
    <w:altName w:val="游明朝"/>
    <w:panose1 w:val="00000000000000000000"/>
    <w:charset w:val="80"/>
    <w:family w:val="roman"/>
    <w:notTrueType/>
    <w:pitch w:val="default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1EFF"/>
    <w:rsid w:val="000A466B"/>
    <w:rsid w:val="001C5F0D"/>
    <w:rsid w:val="001E6B92"/>
    <w:rsid w:val="003359E3"/>
    <w:rsid w:val="003A33EC"/>
    <w:rsid w:val="003F4F38"/>
    <w:rsid w:val="00400704"/>
    <w:rsid w:val="004F7A8B"/>
    <w:rsid w:val="00563FC3"/>
    <w:rsid w:val="0066008F"/>
    <w:rsid w:val="006B2680"/>
    <w:rsid w:val="00726BA5"/>
    <w:rsid w:val="00786B1C"/>
    <w:rsid w:val="008277FC"/>
    <w:rsid w:val="008C29E7"/>
    <w:rsid w:val="009036E4"/>
    <w:rsid w:val="009155D2"/>
    <w:rsid w:val="00A61E42"/>
    <w:rsid w:val="00B449AD"/>
    <w:rsid w:val="00B86C7D"/>
    <w:rsid w:val="00BD1EFF"/>
    <w:rsid w:val="00C167F5"/>
    <w:rsid w:val="00D0126C"/>
    <w:rsid w:val="00D16948"/>
    <w:rsid w:val="00D26615"/>
    <w:rsid w:val="00EB159D"/>
    <w:rsid w:val="00EF1978"/>
    <w:rsid w:val="00F208F0"/>
    <w:rsid w:val="00F802A1"/>
    <w:rsid w:val="00FA1991"/>
    <w:rsid w:val="00FE1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PE" w:eastAsia="es-P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1978"/>
    <w:rPr>
      <w:color w:val="666666"/>
    </w:rPr>
  </w:style>
  <w:style w:type="paragraph" w:customStyle="1" w:styleId="6FEB6653D489445CA6FD4DD430862518">
    <w:name w:val="6FEB6653D489445CA6FD4DD430862518"/>
    <w:rsid w:val="00BD1EFF"/>
  </w:style>
  <w:style w:type="paragraph" w:customStyle="1" w:styleId="FE6BFF7276D147E5B828D72503C22552">
    <w:name w:val="FE6BFF7276D147E5B828D72503C22552"/>
    <w:rsid w:val="00BD1EFF"/>
  </w:style>
  <w:style w:type="paragraph" w:customStyle="1" w:styleId="9DE65E813859424FAA7002648EFDF3C1">
    <w:name w:val="9DE65E813859424FAA7002648EFDF3C1"/>
    <w:rsid w:val="00EF1978"/>
    <w:rPr>
      <w:lang w:val="en-US" w:eastAsia="en-US"/>
    </w:rPr>
  </w:style>
  <w:style w:type="paragraph" w:customStyle="1" w:styleId="12259DE17E9043B692F2A2C54F92A907">
    <w:name w:val="12259DE17E9043B692F2A2C54F92A907"/>
    <w:rsid w:val="00EF1978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xtile Exchange 2022">
      <a:dk1>
        <a:srgbClr val="000000"/>
      </a:dk1>
      <a:lt1>
        <a:srgbClr val="FFFFFF"/>
      </a:lt1>
      <a:dk2>
        <a:srgbClr val="343C51"/>
      </a:dk2>
      <a:lt2>
        <a:srgbClr val="F6F5EF"/>
      </a:lt2>
      <a:accent1>
        <a:srgbClr val="AAB199"/>
      </a:accent1>
      <a:accent2>
        <a:srgbClr val="F0CD7F"/>
      </a:accent2>
      <a:accent3>
        <a:srgbClr val="9DB3C0"/>
      </a:accent3>
      <a:accent4>
        <a:srgbClr val="E3AF7D"/>
      </a:accent4>
      <a:accent5>
        <a:srgbClr val="5F797B"/>
      </a:accent5>
      <a:accent6>
        <a:srgbClr val="906D5D"/>
      </a:accent6>
      <a:hlink>
        <a:srgbClr val="AAB3CB"/>
      </a:hlink>
      <a:folHlink>
        <a:srgbClr val="97B3C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c97954-f57b-414c-b0e7-274be067a4cb" xsi:nil="true"/>
    <lcf76f155ced4ddcb4097134ff3c332f xmlns="766cb33a-153d-4270-b28b-fbe81a7a37e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A916AA0E663E409E84CACB9A76C177" ma:contentTypeVersion="10" ma:contentTypeDescription="Create a new document." ma:contentTypeScope="" ma:versionID="f0856d95b8f5dc4b5bf690a37e7ee397">
  <xsd:schema xmlns:xsd="http://www.w3.org/2001/XMLSchema" xmlns:xs="http://www.w3.org/2001/XMLSchema" xmlns:p="http://schemas.microsoft.com/office/2006/metadata/properties" xmlns:ns2="766cb33a-153d-4270-b28b-fbe81a7a37e0" xmlns:ns3="f1c97954-f57b-414c-b0e7-274be067a4cb" targetNamespace="http://schemas.microsoft.com/office/2006/metadata/properties" ma:root="true" ma:fieldsID="f04b96c0ddd96b2d24c79ead0681dfb2" ns2:_="" ns3:_="">
    <xsd:import namespace="766cb33a-153d-4270-b28b-fbe81a7a37e0"/>
    <xsd:import namespace="f1c97954-f57b-414c-b0e7-274be067a4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cb33a-153d-4270-b28b-fbe81a7a3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5a4469-8da4-444d-9580-e04e760253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97954-f57b-414c-b0e7-274be067a4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900fb3b-0bb2-404f-b258-be2693d03b03}" ma:internalName="TaxCatchAll" ma:showField="CatchAllData" ma:web="f1c97954-f57b-414c-b0e7-274be067a4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5BC069-A280-4EC8-BA21-F7E405966E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A63E1C-8894-4C1A-82BC-4460819384E4}">
  <ds:schemaRefs>
    <ds:schemaRef ds:uri="http://schemas.microsoft.com/office/2006/metadata/properties"/>
    <ds:schemaRef ds:uri="http://schemas.microsoft.com/office/infopath/2007/PartnerControls"/>
    <ds:schemaRef ds:uri="f1c97954-f57b-414c-b0e7-274be067a4cb"/>
    <ds:schemaRef ds:uri="766cb33a-153d-4270-b28b-fbe81a7a37e0"/>
  </ds:schemaRefs>
</ds:datastoreItem>
</file>

<file path=customXml/itemProps3.xml><?xml version="1.0" encoding="utf-8"?>
<ds:datastoreItem xmlns:ds="http://schemas.openxmlformats.org/officeDocument/2006/customXml" ds:itemID="{1303021F-FFA7-B547-8062-5CCB9C279C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9E4AB0-5ED4-484D-9373-D799BA5CB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6cb33a-153d-4270-b28b-fbe81a7a37e0"/>
    <ds:schemaRef ds:uri="f1c97954-f57b-414c-b0e7-274be067a4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8</Words>
  <Characters>1475</Characters>
  <Application>Microsoft Office Word</Application>
  <DocSecurity>6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Foster</dc:creator>
  <cp:keywords/>
  <dc:description/>
  <cp:lastModifiedBy>Vidhesh Kadam</cp:lastModifiedBy>
  <cp:revision>1224</cp:revision>
  <cp:lastPrinted>2024-03-30T13:00:00Z</cp:lastPrinted>
  <dcterms:created xsi:type="dcterms:W3CDTF">2024-09-27T23:29:00Z</dcterms:created>
  <dcterms:modified xsi:type="dcterms:W3CDTF">2026-06-0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A916AA0E663E409E84CACB9A76C177</vt:lpwstr>
  </property>
  <property fmtid="{D5CDD505-2E9C-101B-9397-08002B2CF9AE}" pid="3" name="MediaServiceImageTags">
    <vt:lpwstr/>
  </property>
  <property fmtid="{D5CDD505-2E9C-101B-9397-08002B2CF9AE}" pid="4" name="Order">
    <vt:r8>8205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DocumentNumber">
    <vt:lpwstr>111</vt:lpwstr>
  </property>
</Properties>
</file>